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7EB04E" w14:textId="77777777" w:rsidR="002D54B4" w:rsidRPr="008D1FBF" w:rsidRDefault="002D54B4" w:rsidP="00DA19B3">
      <w:pPr>
        <w:widowControl/>
        <w:wordWrap/>
        <w:spacing w:after="0" w:line="480" w:lineRule="auto"/>
        <w:rPr>
          <w:rFonts w:ascii="Times New Roman" w:hAnsi="Times New Roman" w:cs="Times New Roman"/>
          <w:b/>
          <w:noProof/>
          <w:color w:val="000000" w:themeColor="text1"/>
          <w:szCs w:val="20"/>
        </w:rPr>
      </w:pPr>
      <w:bookmarkStart w:id="0" w:name="_Hlk22429090"/>
      <w:r w:rsidRPr="008D1FBF">
        <w:rPr>
          <w:rFonts w:ascii="Times New Roman" w:hAnsi="Times New Roman" w:cs="Times New Roman"/>
          <w:b/>
          <w:noProof/>
          <w:color w:val="000000" w:themeColor="text1"/>
          <w:szCs w:val="20"/>
        </w:rPr>
        <w:t>SYPPLEMENTAL MATERIALS</w:t>
      </w:r>
    </w:p>
    <w:p w14:paraId="77B75069" w14:textId="43E4EE94" w:rsidR="00052DD0" w:rsidRPr="008D1FBF" w:rsidRDefault="00052DD0">
      <w:pPr>
        <w:widowControl/>
        <w:wordWrap/>
        <w:autoSpaceDE/>
        <w:autoSpaceDN/>
        <w:rPr>
          <w:rFonts w:ascii="Times New Roman" w:hAnsi="Times New Roman" w:cs="Times New Roman"/>
          <w:b/>
          <w:noProof/>
          <w:color w:val="000000" w:themeColor="text1"/>
          <w:szCs w:val="20"/>
        </w:rPr>
      </w:pPr>
    </w:p>
    <w:p w14:paraId="40A1809A" w14:textId="6443E5D4" w:rsidR="00F23497" w:rsidRPr="008D1FBF" w:rsidRDefault="00C60C08">
      <w:pPr>
        <w:widowControl/>
        <w:wordWrap/>
        <w:autoSpaceDE/>
        <w:autoSpaceDN/>
        <w:rPr>
          <w:rFonts w:ascii="Times New Roman" w:hAnsi="Times New Roman" w:cs="Times New Roman"/>
          <w:b/>
          <w:noProof/>
          <w:color w:val="000000" w:themeColor="text1"/>
          <w:szCs w:val="20"/>
        </w:rPr>
      </w:pPr>
      <w:r w:rsidRPr="008D1FBF">
        <w:rPr>
          <w:rFonts w:ascii="Times New Roman" w:hAnsi="Times New Roman" w:cs="Times New Roman"/>
          <w:b/>
          <w:noProof/>
          <w:color w:val="000000" w:themeColor="text1"/>
          <w:szCs w:val="20"/>
        </w:rPr>
        <w:drawing>
          <wp:inline distT="0" distB="0" distL="0" distR="0" wp14:anchorId="1BD4EB35" wp14:editId="49DA3D02">
            <wp:extent cx="5759450" cy="1269365"/>
            <wp:effectExtent l="0" t="0" r="0" b="6985"/>
            <wp:docPr id="2" name="그림 1">
              <a:extLst xmlns:a="http://schemas.openxmlformats.org/drawingml/2006/main">
                <a:ext uri="{FF2B5EF4-FFF2-40B4-BE49-F238E27FC236}">
                  <a16:creationId xmlns:a16="http://schemas.microsoft.com/office/drawing/2014/main" id="{AA72FF92-4AB5-49A5-BB7D-9944FF192E7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>
                      <a:extLst>
                        <a:ext uri="{FF2B5EF4-FFF2-40B4-BE49-F238E27FC236}">
                          <a16:creationId xmlns:a16="http://schemas.microsoft.com/office/drawing/2014/main" id="{AA72FF92-4AB5-49A5-BB7D-9944FF192E7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26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05434" w14:textId="24F9AEF1" w:rsidR="00E03BA1" w:rsidRPr="008D1FBF" w:rsidRDefault="00B54364">
      <w:pPr>
        <w:widowControl/>
        <w:wordWrap/>
        <w:autoSpaceDE/>
        <w:autoSpaceDN/>
        <w:rPr>
          <w:rFonts w:ascii="Times New Roman" w:hAnsi="Times New Roman" w:cs="Times New Roman"/>
          <w:b/>
          <w:color w:val="000000" w:themeColor="text1"/>
          <w:szCs w:val="20"/>
        </w:rPr>
      </w:pPr>
      <w:r w:rsidRPr="008D1FBF">
        <w:rPr>
          <w:rFonts w:ascii="Times New Roman" w:hAnsi="Times New Roman" w:cs="Times New Roman"/>
          <w:b/>
          <w:color w:val="000000" w:themeColor="text1"/>
          <w:szCs w:val="20"/>
        </w:rPr>
        <w:t>Supplemental</w:t>
      </w:r>
      <w:r w:rsidR="00052DD0" w:rsidRPr="008D1FBF">
        <w:rPr>
          <w:rFonts w:ascii="Times New Roman" w:hAnsi="Times New Roman" w:cs="Times New Roman"/>
          <w:b/>
          <w:color w:val="000000" w:themeColor="text1"/>
          <w:szCs w:val="20"/>
        </w:rPr>
        <w:t xml:space="preserve"> Figure 1. Causal diagram describing the hypothesis of this study</w:t>
      </w:r>
      <w:r w:rsidR="00D36E47" w:rsidRPr="008D1FBF">
        <w:rPr>
          <w:rFonts w:ascii="Times New Roman" w:hAnsi="Times New Roman" w:cs="Times New Roman"/>
          <w:b/>
          <w:color w:val="000000" w:themeColor="text1"/>
          <w:szCs w:val="20"/>
        </w:rPr>
        <w:t>.</w:t>
      </w:r>
      <w:r w:rsidR="00052DD0" w:rsidRPr="008D1FBF">
        <w:rPr>
          <w:rFonts w:ascii="Times New Roman" w:hAnsi="Times New Roman" w:cs="Times New Roman"/>
          <w:b/>
          <w:color w:val="000000" w:themeColor="text1"/>
          <w:szCs w:val="20"/>
        </w:rPr>
        <w:t xml:space="preserve"> </w:t>
      </w:r>
      <w:bookmarkEnd w:id="0"/>
    </w:p>
    <w:p w14:paraId="7B87388D" w14:textId="29CB9E73" w:rsidR="00D502A5" w:rsidRPr="008D1FBF" w:rsidRDefault="00E03BA1" w:rsidP="00E03BA1">
      <w:pPr>
        <w:wordWrap/>
        <w:spacing w:line="240" w:lineRule="auto"/>
        <w:rPr>
          <w:rFonts w:ascii="Times New Roman" w:hAnsi="Times New Roman" w:cs="Times New Roman"/>
          <w:color w:val="000000" w:themeColor="text1"/>
          <w:szCs w:val="20"/>
        </w:rPr>
      </w:pPr>
      <w:r w:rsidRPr="008D1FBF">
        <w:rPr>
          <w:rFonts w:ascii="Times New Roman" w:hAnsi="Times New Roman" w:cs="Times New Roman"/>
          <w:color w:val="000000" w:themeColor="text1"/>
          <w:szCs w:val="20"/>
        </w:rPr>
        <w:t xml:space="preserve">Reproduced from Williams et al. (ref. 15 </w:t>
      </w:r>
      <w:r w:rsidR="00D36E47" w:rsidRPr="008D1FBF">
        <w:rPr>
          <w:rFonts w:ascii="Times New Roman" w:hAnsi="Times New Roman" w:cs="Times New Roman"/>
          <w:color w:val="000000" w:themeColor="text1"/>
          <w:szCs w:val="20"/>
        </w:rPr>
        <w:t>of the</w:t>
      </w:r>
      <w:r w:rsidRPr="008D1FBF">
        <w:rPr>
          <w:rFonts w:ascii="Times New Roman" w:hAnsi="Times New Roman" w:cs="Times New Roman"/>
          <w:color w:val="000000" w:themeColor="text1"/>
          <w:szCs w:val="20"/>
        </w:rPr>
        <w:t xml:space="preserve"> manuscript).</w:t>
      </w:r>
    </w:p>
    <w:p w14:paraId="038A716E" w14:textId="77777777" w:rsidR="00D502A5" w:rsidRPr="008D1FBF" w:rsidRDefault="00D502A5">
      <w:pPr>
        <w:widowControl/>
        <w:wordWrap/>
        <w:autoSpaceDE/>
        <w:autoSpaceDN/>
        <w:rPr>
          <w:rFonts w:ascii="Times New Roman" w:hAnsi="Times New Roman" w:cs="Times New Roman"/>
          <w:color w:val="000000" w:themeColor="text1"/>
          <w:szCs w:val="20"/>
        </w:rPr>
      </w:pPr>
      <w:r w:rsidRPr="008D1FBF">
        <w:rPr>
          <w:rFonts w:ascii="Times New Roman" w:hAnsi="Times New Roman" w:cs="Times New Roman"/>
          <w:color w:val="000000" w:themeColor="text1"/>
          <w:szCs w:val="20"/>
        </w:rPr>
        <w:br w:type="page"/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20"/>
        <w:gridCol w:w="150"/>
      </w:tblGrid>
      <w:tr w:rsidR="0080722F" w:rsidRPr="008D1FBF" w14:paraId="55B41418" w14:textId="77777777" w:rsidTr="00DA19B3">
        <w:tc>
          <w:tcPr>
            <w:tcW w:w="8920" w:type="dxa"/>
          </w:tcPr>
          <w:p w14:paraId="4D0437E7" w14:textId="77777777" w:rsidR="00B54364" w:rsidRPr="008D1FBF" w:rsidRDefault="00B54364" w:rsidP="00A44927">
            <w:pPr>
              <w:jc w:val="center"/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</w:pPr>
          </w:p>
          <w:p w14:paraId="6DB0B98B" w14:textId="77777777" w:rsidR="00F23497" w:rsidRPr="008D1FBF" w:rsidRDefault="00F23497" w:rsidP="00A44927">
            <w:pPr>
              <w:jc w:val="center"/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</w:pPr>
          </w:p>
          <w:p w14:paraId="6CA80B97" w14:textId="2C3E8A91" w:rsidR="00F23497" w:rsidRPr="008D1FBF" w:rsidRDefault="00F23497" w:rsidP="00A44927">
            <w:pPr>
              <w:jc w:val="center"/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바탕" w:hAnsi="Times New Roman" w:cs="Times New Roman" w:hint="eastAsia"/>
                <w:noProof/>
                <w:color w:val="000000" w:themeColor="text1"/>
                <w:szCs w:val="20"/>
              </w:rPr>
              <w:drawing>
                <wp:inline distT="0" distB="0" distL="0" distR="0" wp14:anchorId="7656B47D" wp14:editId="60D484DA">
                  <wp:extent cx="5664295" cy="3909060"/>
                  <wp:effectExtent l="0" t="0" r="0" b="0"/>
                  <wp:docPr id="6" name="그림 6" descr="텍스트, 지도이(가) 표시된 사진&#10;&#10;자동 생성된 설명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Suppl Fig 2.tif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68021" cy="39116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0" w:type="dxa"/>
          </w:tcPr>
          <w:p w14:paraId="05D19E57" w14:textId="4C5B7943" w:rsidR="00B54364" w:rsidRPr="008D1FBF" w:rsidRDefault="00B54364" w:rsidP="00A44927">
            <w:pPr>
              <w:jc w:val="left"/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10CAAA89" w14:textId="77777777" w:rsidTr="00DA19B3">
        <w:tc>
          <w:tcPr>
            <w:tcW w:w="8920" w:type="dxa"/>
          </w:tcPr>
          <w:p w14:paraId="7873C82A" w14:textId="2E270027" w:rsidR="00B54364" w:rsidRPr="008D1FBF" w:rsidRDefault="00B54364" w:rsidP="00A44927">
            <w:pPr>
              <w:jc w:val="center"/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0" w:type="dxa"/>
          </w:tcPr>
          <w:p w14:paraId="0CD2DF3C" w14:textId="682352A9" w:rsidR="00B54364" w:rsidRPr="008D1FBF" w:rsidRDefault="00B54364" w:rsidP="00A44927">
            <w:pPr>
              <w:jc w:val="left"/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</w:pPr>
          </w:p>
        </w:tc>
      </w:tr>
    </w:tbl>
    <w:p w14:paraId="49FD03EA" w14:textId="6AC29262" w:rsidR="00B54364" w:rsidRPr="008D1FBF" w:rsidRDefault="00B54364" w:rsidP="00B54364">
      <w:pPr>
        <w:spacing w:line="240" w:lineRule="auto"/>
        <w:rPr>
          <w:rFonts w:ascii="Times New Roman" w:eastAsia="바탕" w:hAnsi="Times New Roman" w:cs="Times New Roman"/>
          <w:color w:val="000000" w:themeColor="text1"/>
          <w:szCs w:val="20"/>
        </w:rPr>
      </w:pPr>
      <w:r w:rsidRPr="008D1FBF">
        <w:rPr>
          <w:rFonts w:ascii="Times New Roman" w:eastAsia="바탕" w:hAnsi="Times New Roman" w:cs="Times New Roman"/>
          <w:b/>
          <w:bCs/>
          <w:color w:val="000000" w:themeColor="text1"/>
          <w:szCs w:val="20"/>
        </w:rPr>
        <w:t>Supplemental Figure 2.</w:t>
      </w:r>
      <w:r w:rsidRPr="008D1FBF">
        <w:rPr>
          <w:rFonts w:ascii="Times New Roman" w:eastAsia="바탕" w:hAnsi="Times New Roman" w:cs="Times New Roman"/>
          <w:color w:val="000000" w:themeColor="text1"/>
          <w:szCs w:val="20"/>
        </w:rPr>
        <w:t xml:space="preserve"> Kaplan-Meier curves for the risk of incident diabetes according to HRV measurement.</w:t>
      </w:r>
    </w:p>
    <w:p w14:paraId="1FDF33C6" w14:textId="7D721472" w:rsidR="00A44927" w:rsidRPr="008D1FBF" w:rsidRDefault="00A44927">
      <w:pPr>
        <w:widowControl/>
        <w:wordWrap/>
        <w:autoSpaceDE/>
        <w:autoSpaceDN/>
        <w:rPr>
          <w:rFonts w:ascii="Times New Roman" w:eastAsia="바탕" w:hAnsi="Times New Roman"/>
          <w:color w:val="000000" w:themeColor="text1"/>
          <w:szCs w:val="20"/>
        </w:rPr>
      </w:pPr>
      <w:r w:rsidRPr="008D1FBF">
        <w:rPr>
          <w:rFonts w:ascii="Times New Roman" w:eastAsia="바탕" w:hAnsi="Times New Roman"/>
          <w:color w:val="000000" w:themeColor="text1"/>
          <w:szCs w:val="20"/>
        </w:rPr>
        <w:br w:type="page"/>
      </w:r>
    </w:p>
    <w:p w14:paraId="1F81A940" w14:textId="77777777" w:rsidR="00A44927" w:rsidRPr="008D1FBF" w:rsidRDefault="00A44927" w:rsidP="00A44927">
      <w:pPr>
        <w:spacing w:after="0" w:line="480" w:lineRule="auto"/>
        <w:rPr>
          <w:rFonts w:ascii="Times New Roman" w:hAnsi="Times New Roman" w:cs="Times New Roman"/>
          <w:color w:val="000000" w:themeColor="text1"/>
        </w:rPr>
      </w:pPr>
      <w:r w:rsidRPr="008D1FBF">
        <w:rPr>
          <w:rFonts w:ascii="Times New Roman" w:hAnsi="Times New Roman" w:cs="Times New Roman"/>
          <w:b/>
          <w:color w:val="000000" w:themeColor="text1"/>
        </w:rPr>
        <w:lastRenderedPageBreak/>
        <w:t>Supplemental Table 1.</w:t>
      </w:r>
      <w:r w:rsidRPr="008D1FBF">
        <w:rPr>
          <w:rFonts w:ascii="Times New Roman" w:hAnsi="Times New Roman" w:cs="Times New Roman"/>
          <w:color w:val="000000" w:themeColor="text1"/>
        </w:rPr>
        <w:t xml:space="preserve"> Risk of incident diabetes according to HRV measurement as continuous variables</w:t>
      </w:r>
    </w:p>
    <w:tbl>
      <w:tblPr>
        <w:tblStyle w:val="a5"/>
        <w:tblW w:w="0" w:type="auto"/>
        <w:jc w:val="center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695"/>
        <w:gridCol w:w="3268"/>
        <w:gridCol w:w="2056"/>
        <w:gridCol w:w="2056"/>
      </w:tblGrid>
      <w:tr w:rsidR="0080722F" w:rsidRPr="008D1FBF" w14:paraId="08461782" w14:textId="77777777" w:rsidTr="00DA19B3">
        <w:trPr>
          <w:jc w:val="center"/>
        </w:trPr>
        <w:tc>
          <w:tcPr>
            <w:tcW w:w="169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6D23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Variable</w:t>
            </w:r>
          </w:p>
        </w:tc>
        <w:tc>
          <w:tcPr>
            <w:tcW w:w="32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FA88C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Age and sex-adjusted HR (95% </w:t>
            </w:r>
            <w:proofErr w:type="gram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CI)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  <w:vertAlign w:val="superscript"/>
              </w:rPr>
              <w:t>*</w:t>
            </w:r>
            <w:proofErr w:type="gramEnd"/>
          </w:p>
        </w:tc>
        <w:tc>
          <w:tcPr>
            <w:tcW w:w="41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5D1D9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Multivariate-adjusted HRs (95% </w:t>
            </w:r>
            <w:proofErr w:type="gram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CIs)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  <w:vertAlign w:val="superscript"/>
              </w:rPr>
              <w:t>*</w:t>
            </w:r>
            <w:proofErr w:type="gramEnd"/>
          </w:p>
        </w:tc>
      </w:tr>
      <w:tr w:rsidR="0080722F" w:rsidRPr="008D1FBF" w14:paraId="6F5B2366" w14:textId="77777777" w:rsidTr="00DA19B3">
        <w:trPr>
          <w:jc w:val="center"/>
        </w:trPr>
        <w:tc>
          <w:tcPr>
            <w:tcW w:w="169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00994B" w14:textId="77777777" w:rsidR="00A44927" w:rsidRPr="008D1FBF" w:rsidRDefault="00A44927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3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05752A" w14:textId="77777777" w:rsidR="00A44927" w:rsidRPr="008D1FBF" w:rsidRDefault="00A44927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C987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Model 1</w:t>
            </w:r>
          </w:p>
        </w:tc>
        <w:tc>
          <w:tcPr>
            <w:tcW w:w="2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21B64A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Model 2</w:t>
            </w:r>
          </w:p>
        </w:tc>
      </w:tr>
      <w:tr w:rsidR="0080722F" w:rsidRPr="008D1FBF" w14:paraId="66697BD6" w14:textId="77777777" w:rsidTr="00DA19B3">
        <w:trPr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69FD43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Heart rate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  <w:vertAlign w:val="superscript"/>
              </w:rPr>
              <w:t>†</w:t>
            </w:r>
          </w:p>
        </w:tc>
        <w:tc>
          <w:tcPr>
            <w:tcW w:w="3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25BAE5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04 (1.03-1.04)</w:t>
            </w:r>
          </w:p>
        </w:tc>
        <w:tc>
          <w:tcPr>
            <w:tcW w:w="2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FCEF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03 (1.02-1.03)</w:t>
            </w:r>
          </w:p>
        </w:tc>
        <w:tc>
          <w:tcPr>
            <w:tcW w:w="2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2AED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02 (1.01-1.02)</w:t>
            </w:r>
          </w:p>
        </w:tc>
      </w:tr>
      <w:tr w:rsidR="0080722F" w:rsidRPr="008D1FBF" w14:paraId="2138C4CB" w14:textId="77777777" w:rsidTr="00DA19B3">
        <w:trPr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C0C0D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Ln SDNN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  <w:vertAlign w:val="superscript"/>
              </w:rPr>
              <w:t>‡</w:t>
            </w:r>
          </w:p>
        </w:tc>
        <w:tc>
          <w:tcPr>
            <w:tcW w:w="3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B3F5B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52 (0.45-0.59)</w:t>
            </w:r>
          </w:p>
        </w:tc>
        <w:tc>
          <w:tcPr>
            <w:tcW w:w="2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E64B1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72 (0.62-0.84)</w:t>
            </w:r>
          </w:p>
        </w:tc>
        <w:tc>
          <w:tcPr>
            <w:tcW w:w="2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DA9FF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81 (0.70-0.95)</w:t>
            </w:r>
          </w:p>
        </w:tc>
      </w:tr>
      <w:tr w:rsidR="0080722F" w:rsidRPr="008D1FBF" w14:paraId="22E61B4A" w14:textId="77777777" w:rsidTr="00DA19B3">
        <w:trPr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E25A58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Ln RMSSD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  <w:vertAlign w:val="superscript"/>
              </w:rPr>
              <w:t>‡</w:t>
            </w:r>
          </w:p>
        </w:tc>
        <w:tc>
          <w:tcPr>
            <w:tcW w:w="3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B09718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44 (0.39-0.48)</w:t>
            </w:r>
          </w:p>
        </w:tc>
        <w:tc>
          <w:tcPr>
            <w:tcW w:w="2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1453D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63 (0.56-0.71)</w:t>
            </w:r>
          </w:p>
        </w:tc>
        <w:tc>
          <w:tcPr>
            <w:tcW w:w="2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EA26FA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73 (0.65-0.83)</w:t>
            </w:r>
          </w:p>
        </w:tc>
      </w:tr>
      <w:tr w:rsidR="0080722F" w:rsidRPr="008D1FBF" w14:paraId="30D1908B" w14:textId="77777777" w:rsidTr="00DA19B3">
        <w:trPr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B1B0E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Ln TP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  <w:vertAlign w:val="superscript"/>
              </w:rPr>
              <w:t>‡</w:t>
            </w:r>
          </w:p>
        </w:tc>
        <w:tc>
          <w:tcPr>
            <w:tcW w:w="3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BC77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90 (0.87-0.94)</w:t>
            </w:r>
          </w:p>
        </w:tc>
        <w:tc>
          <w:tcPr>
            <w:tcW w:w="2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0C3C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96 (0.91-1.01)</w:t>
            </w:r>
          </w:p>
        </w:tc>
        <w:tc>
          <w:tcPr>
            <w:tcW w:w="2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E37A25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98 (0.93-1.03)</w:t>
            </w:r>
          </w:p>
        </w:tc>
      </w:tr>
      <w:tr w:rsidR="0080722F" w:rsidRPr="008D1FBF" w14:paraId="368943E7" w14:textId="77777777" w:rsidTr="00DA19B3">
        <w:trPr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A2F9B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Ln LF norm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  <w:vertAlign w:val="superscript"/>
              </w:rPr>
              <w:t>§</w:t>
            </w:r>
          </w:p>
        </w:tc>
        <w:tc>
          <w:tcPr>
            <w:tcW w:w="3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51C2E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39 (1.25-1.54)</w:t>
            </w:r>
          </w:p>
        </w:tc>
        <w:tc>
          <w:tcPr>
            <w:tcW w:w="2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B0172D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20 (1.08-1.33)</w:t>
            </w:r>
          </w:p>
        </w:tc>
        <w:tc>
          <w:tcPr>
            <w:tcW w:w="2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75F6C8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15 (1.04-1.27)</w:t>
            </w:r>
          </w:p>
        </w:tc>
      </w:tr>
      <w:tr w:rsidR="0080722F" w:rsidRPr="008D1FBF" w14:paraId="0EC2CF5A" w14:textId="77777777" w:rsidTr="00DA19B3">
        <w:trPr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FEC85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Ln HF norm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  <w:vertAlign w:val="superscript"/>
              </w:rPr>
              <w:t>‡</w:t>
            </w:r>
          </w:p>
        </w:tc>
        <w:tc>
          <w:tcPr>
            <w:tcW w:w="3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57854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89 (0.84-0.95)</w:t>
            </w:r>
          </w:p>
        </w:tc>
        <w:tc>
          <w:tcPr>
            <w:tcW w:w="2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A08A9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94 (0.88-1.01)</w:t>
            </w:r>
          </w:p>
        </w:tc>
        <w:tc>
          <w:tcPr>
            <w:tcW w:w="2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F1E3F4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96 (0.89-1.03)</w:t>
            </w:r>
          </w:p>
        </w:tc>
      </w:tr>
      <w:tr w:rsidR="0080722F" w:rsidRPr="008D1FBF" w14:paraId="314BC885" w14:textId="77777777" w:rsidTr="00DA19B3">
        <w:trPr>
          <w:jc w:val="center"/>
        </w:trPr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95CA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Ln LF/HF ratio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  <w:vertAlign w:val="superscript"/>
              </w:rPr>
              <w:t>§</w:t>
            </w:r>
          </w:p>
        </w:tc>
        <w:tc>
          <w:tcPr>
            <w:tcW w:w="3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844BE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24 (1.17-1.32)</w:t>
            </w:r>
          </w:p>
        </w:tc>
        <w:tc>
          <w:tcPr>
            <w:tcW w:w="2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60E9E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13 (1.06-1.20)</w:t>
            </w:r>
          </w:p>
        </w:tc>
        <w:tc>
          <w:tcPr>
            <w:tcW w:w="2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B49D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10 (1.03-1.17)</w:t>
            </w:r>
          </w:p>
        </w:tc>
      </w:tr>
    </w:tbl>
    <w:p w14:paraId="435857E1" w14:textId="77777777" w:rsidR="00A44927" w:rsidRPr="008D1FBF" w:rsidRDefault="00A44927" w:rsidP="00A44927">
      <w:pPr>
        <w:spacing w:after="0" w:line="480" w:lineRule="auto"/>
        <w:rPr>
          <w:rFonts w:ascii="Times New Roman" w:hAnsi="Times New Roman" w:cs="Times New Roman"/>
          <w:color w:val="000000" w:themeColor="text1"/>
          <w:kern w:val="0"/>
          <w:szCs w:val="20"/>
        </w:rPr>
      </w:pPr>
      <w:r w:rsidRPr="008D1FBF">
        <w:rPr>
          <w:rFonts w:ascii="Times New Roman" w:hAnsi="Times New Roman" w:cs="Times New Roman"/>
          <w:color w:val="000000" w:themeColor="text1"/>
          <w:szCs w:val="20"/>
          <w:vertAlign w:val="superscript"/>
        </w:rPr>
        <w:t>*</w:t>
      </w:r>
      <w:r w:rsidRPr="008D1FBF">
        <w:rPr>
          <w:rFonts w:ascii="Times New Roman" w:eastAsia="바탕" w:hAnsi="Times New Roman" w:cs="Times New Roman"/>
          <w:color w:val="000000" w:themeColor="text1"/>
          <w:szCs w:val="20"/>
        </w:rPr>
        <w:t>Cox proportional hazards regression models were used to estimate HRs and 95% CIs. Right-skewed variables (i.e., SDNN, RMSSD, TP, VLF, LF, HF, LF norm, HF norm, and LF/HF ratio) were log-transformed for the analysis. Model 1 was adjusted for age, sex, body mass index</w:t>
      </w:r>
      <w:r w:rsidRPr="008D1FBF">
        <w:rPr>
          <w:rFonts w:ascii="Times New Roman" w:hAnsi="Times New Roman" w:cs="Times New Roman"/>
          <w:color w:val="000000" w:themeColor="text1"/>
          <w:kern w:val="0"/>
          <w:szCs w:val="20"/>
        </w:rPr>
        <w:t xml:space="preserve">, </w:t>
      </w:r>
      <w:r w:rsidRPr="008D1FBF">
        <w:rPr>
          <w:rFonts w:ascii="Times New Roman" w:eastAsia="바탕" w:hAnsi="Times New Roman" w:cs="Times New Roman"/>
          <w:color w:val="000000" w:themeColor="text1"/>
          <w:szCs w:val="20"/>
        </w:rPr>
        <w:t>low-density lipoprotein cholesterol</w:t>
      </w:r>
      <w:r w:rsidRPr="008D1FBF">
        <w:rPr>
          <w:rFonts w:ascii="Times New Roman" w:hAnsi="Times New Roman" w:cs="Times New Roman"/>
          <w:color w:val="000000" w:themeColor="text1"/>
          <w:kern w:val="0"/>
          <w:szCs w:val="20"/>
        </w:rPr>
        <w:t xml:space="preserve">, </w:t>
      </w:r>
      <w:r w:rsidRPr="008D1FBF">
        <w:rPr>
          <w:rFonts w:ascii="Times New Roman" w:eastAsia="바탕" w:hAnsi="Times New Roman" w:cs="Times New Roman"/>
          <w:color w:val="000000" w:themeColor="text1"/>
          <w:szCs w:val="20"/>
        </w:rPr>
        <w:t>high-sensitivity C-reactive protein</w:t>
      </w:r>
      <w:r w:rsidRPr="008D1FBF">
        <w:rPr>
          <w:rFonts w:ascii="Times New Roman" w:hAnsi="Times New Roman" w:cs="Times New Roman"/>
          <w:color w:val="000000" w:themeColor="text1"/>
          <w:kern w:val="0"/>
          <w:szCs w:val="20"/>
        </w:rPr>
        <w:t xml:space="preserve">, current smoking, and alcohol intake ≥ 20 g/day. Model 2 is the same as model 1 adjusted for systolic blood pressure and </w:t>
      </w:r>
      <w:r w:rsidRPr="008D1FBF">
        <w:rPr>
          <w:rFonts w:ascii="Times New Roman" w:eastAsia="바탕" w:hAnsi="Times New Roman" w:cs="Times New Roman"/>
          <w:color w:val="000000" w:themeColor="text1"/>
          <w:szCs w:val="20"/>
        </w:rPr>
        <w:t>homeostasis model assessment for insulin resistance</w:t>
      </w:r>
      <w:r w:rsidRPr="008D1FBF">
        <w:rPr>
          <w:rFonts w:ascii="Times New Roman" w:hAnsi="Times New Roman" w:cs="Times New Roman"/>
          <w:color w:val="000000" w:themeColor="text1"/>
          <w:kern w:val="0"/>
          <w:szCs w:val="20"/>
        </w:rPr>
        <w:t xml:space="preserve"> score.</w:t>
      </w:r>
    </w:p>
    <w:p w14:paraId="2F302A1B" w14:textId="77777777" w:rsidR="00A44927" w:rsidRPr="008D1FBF" w:rsidRDefault="00A44927" w:rsidP="00A44927">
      <w:pPr>
        <w:spacing w:after="0" w:line="480" w:lineRule="auto"/>
        <w:rPr>
          <w:rFonts w:ascii="Times New Roman" w:hAnsi="Times New Roman" w:cs="Times New Roman"/>
          <w:bCs/>
          <w:color w:val="000000" w:themeColor="text1"/>
          <w:kern w:val="0"/>
          <w:szCs w:val="20"/>
        </w:rPr>
      </w:pPr>
      <w:bookmarkStart w:id="1" w:name="_Hlk25091658"/>
      <w:r w:rsidRPr="008D1FBF">
        <w:rPr>
          <w:rFonts w:ascii="Times New Roman" w:hAnsi="Times New Roman" w:cs="Times New Roman"/>
          <w:color w:val="000000" w:themeColor="text1"/>
          <w:szCs w:val="20"/>
          <w:vertAlign w:val="superscript"/>
        </w:rPr>
        <w:t>†</w:t>
      </w:r>
      <w:r w:rsidRPr="008D1FBF">
        <w:rPr>
          <w:rFonts w:ascii="Times New Roman" w:hAnsi="Times New Roman" w:cs="Times New Roman"/>
          <w:color w:val="000000" w:themeColor="text1"/>
          <w:szCs w:val="20"/>
        </w:rPr>
        <w:t xml:space="preserve">Data </w:t>
      </w:r>
      <w:r w:rsidRPr="008D1FBF">
        <w:rPr>
          <w:rFonts w:ascii="Times New Roman" w:hAnsi="Times New Roman" w:cs="Times New Roman"/>
          <w:bCs/>
          <w:color w:val="000000" w:themeColor="text1"/>
          <w:kern w:val="0"/>
          <w:szCs w:val="20"/>
        </w:rPr>
        <w:t xml:space="preserve">for heart rate was available in 54,069 subjects. </w:t>
      </w:r>
      <w:r w:rsidRPr="008D1FBF">
        <w:rPr>
          <w:rFonts w:ascii="Times New Roman" w:hAnsi="Times New Roman" w:cs="Times New Roman"/>
          <w:bCs/>
          <w:color w:val="000000" w:themeColor="text1"/>
          <w:kern w:val="0"/>
          <w:szCs w:val="20"/>
          <w:vertAlign w:val="superscript"/>
        </w:rPr>
        <w:t>‡</w:t>
      </w:r>
      <w:r w:rsidRPr="008D1FBF">
        <w:rPr>
          <w:rFonts w:ascii="Times New Roman" w:hAnsi="Times New Roman" w:cs="Times New Roman"/>
          <w:bCs/>
          <w:color w:val="000000" w:themeColor="text1"/>
          <w:kern w:val="0"/>
          <w:szCs w:val="20"/>
        </w:rPr>
        <w:t xml:space="preserve">Lower = worse. </w:t>
      </w:r>
      <w:r w:rsidRPr="008D1FBF">
        <w:rPr>
          <w:rFonts w:ascii="Times New Roman" w:hAnsi="Times New Roman" w:cs="Times New Roman"/>
          <w:bCs/>
          <w:color w:val="000000" w:themeColor="text1"/>
          <w:kern w:val="0"/>
          <w:szCs w:val="20"/>
          <w:vertAlign w:val="superscript"/>
        </w:rPr>
        <w:t>§</w:t>
      </w:r>
      <w:r w:rsidRPr="008D1FBF">
        <w:rPr>
          <w:rFonts w:ascii="Times New Roman" w:hAnsi="Times New Roman" w:cs="Times New Roman"/>
          <w:bCs/>
          <w:color w:val="000000" w:themeColor="text1"/>
          <w:kern w:val="0"/>
          <w:szCs w:val="20"/>
        </w:rPr>
        <w:t>Higher = worse.</w:t>
      </w:r>
    </w:p>
    <w:bookmarkEnd w:id="1"/>
    <w:p w14:paraId="767008A7" w14:textId="77777777" w:rsidR="0080722F" w:rsidRPr="008D1FBF" w:rsidRDefault="00A44927" w:rsidP="00A44927">
      <w:pPr>
        <w:spacing w:after="0" w:line="480" w:lineRule="auto"/>
        <w:rPr>
          <w:rFonts w:ascii="Times New Roman" w:eastAsia="바탕" w:hAnsi="Times New Roman" w:cs="Times New Roman"/>
          <w:color w:val="000000" w:themeColor="text1"/>
          <w:kern w:val="0"/>
          <w:szCs w:val="20"/>
        </w:rPr>
      </w:pPr>
      <w:r w:rsidRPr="008D1FBF">
        <w:rPr>
          <w:rFonts w:ascii="Times New Roman" w:eastAsiaTheme="minorHAnsi" w:hAnsi="Times New Roman" w:cs="Times New Roman"/>
          <w:color w:val="000000" w:themeColor="text1"/>
          <w:kern w:val="0"/>
          <w:szCs w:val="20"/>
        </w:rPr>
        <w:t>HR, hazard ratio; CI, confidence interval</w:t>
      </w:r>
      <w:r w:rsidRPr="008D1FBF">
        <w:rPr>
          <w:rFonts w:ascii="Times New Roman" w:eastAsia="바탕" w:hAnsi="Times New Roman" w:cs="Times New Roman"/>
          <w:color w:val="000000" w:themeColor="text1"/>
          <w:kern w:val="0"/>
          <w:szCs w:val="20"/>
        </w:rPr>
        <w:t>; Ln, natural logarithmic value; SDNN, standard deviation of the normal-to-normal interval; RMSSD, root mean square difference; TP, total power; LF norm, normalized low-frequency; HF norm, normalized high-frequency.</w:t>
      </w:r>
    </w:p>
    <w:p w14:paraId="5B1D4079" w14:textId="77777777" w:rsidR="0080722F" w:rsidRPr="008D1FBF" w:rsidRDefault="0080722F" w:rsidP="00A44927">
      <w:pPr>
        <w:spacing w:after="0" w:line="480" w:lineRule="auto"/>
        <w:rPr>
          <w:rFonts w:ascii="Times New Roman" w:eastAsia="바탕" w:hAnsi="Times New Roman" w:cs="Times New Roman"/>
          <w:color w:val="000000" w:themeColor="text1"/>
          <w:kern w:val="0"/>
          <w:szCs w:val="20"/>
        </w:rPr>
      </w:pPr>
    </w:p>
    <w:p w14:paraId="6C96E8E0" w14:textId="77777777" w:rsidR="0080722F" w:rsidRPr="008D1FBF" w:rsidRDefault="0080722F" w:rsidP="00A44927">
      <w:pPr>
        <w:spacing w:after="0" w:line="480" w:lineRule="auto"/>
        <w:rPr>
          <w:rFonts w:ascii="Times New Roman" w:eastAsia="바탕" w:hAnsi="Times New Roman" w:cs="Times New Roman"/>
          <w:color w:val="000000" w:themeColor="text1"/>
          <w:kern w:val="0"/>
          <w:szCs w:val="20"/>
        </w:rPr>
      </w:pPr>
    </w:p>
    <w:p w14:paraId="76935687" w14:textId="77777777" w:rsidR="0080722F" w:rsidRPr="008D1FBF" w:rsidRDefault="0080722F" w:rsidP="00A44927">
      <w:pPr>
        <w:spacing w:after="0" w:line="480" w:lineRule="auto"/>
        <w:rPr>
          <w:rFonts w:ascii="Times New Roman" w:eastAsia="바탕" w:hAnsi="Times New Roman" w:cs="Times New Roman"/>
          <w:color w:val="000000" w:themeColor="text1"/>
          <w:kern w:val="0"/>
          <w:szCs w:val="20"/>
        </w:rPr>
      </w:pPr>
    </w:p>
    <w:p w14:paraId="1FB55C25" w14:textId="77777777" w:rsidR="0080722F" w:rsidRPr="008D1FBF" w:rsidRDefault="0080722F" w:rsidP="00A44927">
      <w:pPr>
        <w:spacing w:after="0" w:line="480" w:lineRule="auto"/>
        <w:rPr>
          <w:rFonts w:ascii="Times New Roman" w:eastAsia="바탕" w:hAnsi="Times New Roman" w:cs="Times New Roman"/>
          <w:color w:val="000000" w:themeColor="text1"/>
          <w:kern w:val="0"/>
          <w:szCs w:val="20"/>
        </w:rPr>
      </w:pPr>
    </w:p>
    <w:p w14:paraId="33299ABA" w14:textId="40087676" w:rsidR="0080722F" w:rsidRPr="008D1FBF" w:rsidRDefault="0080722F" w:rsidP="00A44927">
      <w:pPr>
        <w:spacing w:after="0" w:line="480" w:lineRule="auto"/>
        <w:rPr>
          <w:rFonts w:ascii="Times New Roman" w:eastAsia="바탕" w:hAnsi="Times New Roman" w:cs="Times New Roman"/>
          <w:color w:val="000000" w:themeColor="text1"/>
          <w:kern w:val="0"/>
          <w:szCs w:val="20"/>
        </w:rPr>
        <w:sectPr w:rsidR="0080722F" w:rsidRPr="008D1FBF" w:rsidSect="0080722F">
          <w:pgSz w:w="11906" w:h="16838"/>
          <w:pgMar w:top="1418" w:right="1418" w:bottom="1418" w:left="1418" w:header="851" w:footer="992" w:gutter="0"/>
          <w:lnNumType w:countBy="1" w:restart="continuous"/>
          <w:cols w:space="720"/>
        </w:sectPr>
      </w:pPr>
    </w:p>
    <w:p w14:paraId="02F32808" w14:textId="319687EF" w:rsidR="00A44927" w:rsidRPr="008D1FBF" w:rsidRDefault="00A44927" w:rsidP="00A44927">
      <w:pPr>
        <w:spacing w:after="0" w:line="480" w:lineRule="auto"/>
        <w:rPr>
          <w:rFonts w:ascii="Times New Roman" w:hAnsi="Times New Roman" w:cs="Times New Roman"/>
          <w:color w:val="000000" w:themeColor="text1"/>
          <w:szCs w:val="20"/>
        </w:rPr>
      </w:pPr>
      <w:r w:rsidRPr="008D1FBF">
        <w:rPr>
          <w:rFonts w:ascii="Times New Roman" w:hAnsi="Times New Roman" w:cs="Times New Roman"/>
          <w:b/>
          <w:color w:val="000000" w:themeColor="text1"/>
          <w:szCs w:val="20"/>
        </w:rPr>
        <w:lastRenderedPageBreak/>
        <w:t xml:space="preserve">Supplemental Table </w:t>
      </w:r>
      <w:r w:rsidR="0080722F" w:rsidRPr="008D1FBF">
        <w:rPr>
          <w:rFonts w:ascii="Times New Roman" w:hAnsi="Times New Roman" w:cs="Times New Roman"/>
          <w:b/>
          <w:color w:val="000000" w:themeColor="text1"/>
          <w:szCs w:val="20"/>
        </w:rPr>
        <w:t>2</w:t>
      </w:r>
      <w:r w:rsidRPr="008D1FBF">
        <w:rPr>
          <w:rFonts w:ascii="Times New Roman" w:hAnsi="Times New Roman" w:cs="Times New Roman"/>
          <w:b/>
          <w:color w:val="000000" w:themeColor="text1"/>
          <w:szCs w:val="20"/>
        </w:rPr>
        <w:t>.</w:t>
      </w:r>
      <w:r w:rsidRPr="008D1FBF">
        <w:rPr>
          <w:rFonts w:ascii="Times New Roman" w:hAnsi="Times New Roman" w:cs="Times New Roman"/>
          <w:color w:val="000000" w:themeColor="text1"/>
          <w:szCs w:val="20"/>
        </w:rPr>
        <w:t xml:space="preserve"> Risk of incident diabetes according to </w:t>
      </w:r>
      <w:proofErr w:type="spellStart"/>
      <w:r w:rsidRPr="008D1FBF">
        <w:rPr>
          <w:rFonts w:ascii="Times New Roman" w:hAnsi="Times New Roman" w:cs="Times New Roman"/>
          <w:color w:val="000000" w:themeColor="text1"/>
          <w:szCs w:val="20"/>
        </w:rPr>
        <w:t>tertile</w:t>
      </w:r>
      <w:proofErr w:type="spellEnd"/>
      <w:r w:rsidRPr="008D1FBF">
        <w:rPr>
          <w:rFonts w:ascii="Times New Roman" w:hAnsi="Times New Roman" w:cs="Times New Roman"/>
          <w:color w:val="000000" w:themeColor="text1"/>
          <w:szCs w:val="20"/>
        </w:rPr>
        <w:t xml:space="preserve"> of HRV measurement stratified by sex</w:t>
      </w:r>
    </w:p>
    <w:tbl>
      <w:tblPr>
        <w:tblStyle w:val="a5"/>
        <w:tblW w:w="0" w:type="auto"/>
        <w:jc w:val="center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477"/>
        <w:gridCol w:w="1147"/>
        <w:gridCol w:w="1554"/>
        <w:gridCol w:w="2743"/>
        <w:gridCol w:w="2590"/>
        <w:gridCol w:w="1707"/>
        <w:gridCol w:w="1792"/>
      </w:tblGrid>
      <w:tr w:rsidR="0080722F" w:rsidRPr="008D1FBF" w14:paraId="7B0E5308" w14:textId="77777777" w:rsidTr="00DA19B3">
        <w:trPr>
          <w:trHeight w:val="60"/>
          <w:jc w:val="center"/>
        </w:trPr>
        <w:tc>
          <w:tcPr>
            <w:tcW w:w="24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535D6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Variable</w:t>
            </w:r>
          </w:p>
        </w:tc>
        <w:tc>
          <w:tcPr>
            <w:tcW w:w="114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31F4A2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Person-years</w:t>
            </w:r>
          </w:p>
        </w:tc>
        <w:tc>
          <w:tcPr>
            <w:tcW w:w="155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82C3A4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Number of events</w:t>
            </w:r>
          </w:p>
        </w:tc>
        <w:tc>
          <w:tcPr>
            <w:tcW w:w="27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984DC9" w14:textId="4DA281E1" w:rsidR="00A44927" w:rsidRPr="008D1FBF" w:rsidRDefault="007A327D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바탕" w:hAnsi="Times New Roman" w:cs="Times New Roman"/>
                <w:color w:val="000000" w:themeColor="text1"/>
                <w:kern w:val="0"/>
                <w:szCs w:val="20"/>
                <w:lang w:eastAsia="en-US"/>
              </w:rPr>
              <w:t>Incidence</w:t>
            </w:r>
            <w:r w:rsidR="00A44927" w:rsidRPr="008D1FBF">
              <w:rPr>
                <w:rFonts w:ascii="Times New Roman" w:eastAsia="바탕" w:hAnsi="Times New Roman" w:cs="Times New Roman"/>
                <w:color w:val="000000" w:themeColor="text1"/>
                <w:kern w:val="0"/>
                <w:szCs w:val="20"/>
                <w:lang w:eastAsia="en-US"/>
              </w:rPr>
              <w:t xml:space="preserve"> rate (1,000 person-years) (95% CI)</w:t>
            </w:r>
          </w:p>
        </w:tc>
        <w:tc>
          <w:tcPr>
            <w:tcW w:w="25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ECDE6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Age-adjusted HR (95% </w:t>
            </w:r>
            <w:proofErr w:type="gram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CI)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  <w:vertAlign w:val="superscript"/>
              </w:rPr>
              <w:t>a</w:t>
            </w:r>
            <w:proofErr w:type="gramEnd"/>
          </w:p>
        </w:tc>
        <w:tc>
          <w:tcPr>
            <w:tcW w:w="34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1BF83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Multivariate-adjusted HR (95% </w:t>
            </w:r>
            <w:proofErr w:type="gram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CI)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  <w:vertAlign w:val="superscript"/>
              </w:rPr>
              <w:t>*</w:t>
            </w:r>
            <w:proofErr w:type="gramEnd"/>
          </w:p>
        </w:tc>
      </w:tr>
      <w:tr w:rsidR="0080722F" w:rsidRPr="008D1FBF" w14:paraId="0FB3E639" w14:textId="77777777" w:rsidTr="00DA19B3">
        <w:trPr>
          <w:trHeight w:val="60"/>
          <w:jc w:val="center"/>
        </w:trPr>
        <w:tc>
          <w:tcPr>
            <w:tcW w:w="24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946040" w14:textId="77777777" w:rsidR="00A44927" w:rsidRPr="008D1FBF" w:rsidRDefault="00A44927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14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3D6B51" w14:textId="77777777" w:rsidR="00A44927" w:rsidRPr="008D1FBF" w:rsidRDefault="00A44927">
            <w:pPr>
              <w:widowControl/>
              <w:wordWrap/>
              <w:autoSpaceDE/>
              <w:autoSpaceDN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4AC3D7" w14:textId="77777777" w:rsidR="00A44927" w:rsidRPr="008D1FBF" w:rsidRDefault="00A44927">
            <w:pPr>
              <w:widowControl/>
              <w:wordWrap/>
              <w:autoSpaceDE/>
              <w:autoSpaceDN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47D888" w14:textId="77777777" w:rsidR="00A44927" w:rsidRPr="008D1FBF" w:rsidRDefault="00A44927">
            <w:pPr>
              <w:widowControl/>
              <w:wordWrap/>
              <w:autoSpaceDE/>
              <w:autoSpaceDN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4AD9E8" w14:textId="77777777" w:rsidR="00A44927" w:rsidRPr="008D1FBF" w:rsidRDefault="00A44927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9686E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Model 1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C21BD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Model 2</w:t>
            </w:r>
          </w:p>
        </w:tc>
      </w:tr>
      <w:tr w:rsidR="0080722F" w:rsidRPr="008D1FBF" w14:paraId="2EADABB5" w14:textId="77777777" w:rsidTr="00DA19B3">
        <w:trPr>
          <w:trHeight w:val="444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93D2C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Heart rate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909ED5D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CE3F727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08D825E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FCEF28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13B804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541E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3EC8AECD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A11D89" w14:textId="77777777" w:rsidR="00A44927" w:rsidRPr="008D1FBF" w:rsidRDefault="00A44927">
            <w:pPr>
              <w:wordWrap/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iCs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interaction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AF7085B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2086100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67E23F4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36112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3C998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DB794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</w:tr>
      <w:tr w:rsidR="0080722F" w:rsidRPr="008D1FBF" w14:paraId="6E8A5BF6" w14:textId="77777777" w:rsidTr="00DA19B3">
        <w:trPr>
          <w:trHeight w:val="444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E6BAAD" w14:textId="77777777" w:rsidR="00A44927" w:rsidRPr="008D1FBF" w:rsidRDefault="00A44927">
            <w:pPr>
              <w:wordWrap/>
              <w:spacing w:line="480" w:lineRule="auto"/>
              <w:ind w:firstLineChars="200" w:firstLine="4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Men (</w:t>
            </w: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n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= 32,952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5944E46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58B9B97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7DCA043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5FCEAD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2CA961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CFBF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01EC2B20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F6DF88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1 (32-60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EA454A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50,616.457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70FC66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252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8FD110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4.98 (4.40-5.63)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541DF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0E6DB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2D46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23483695" w14:textId="77777777" w:rsidTr="00DA19B3">
        <w:trPr>
          <w:trHeight w:val="444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3F0FB7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2 (61-67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4AB5F2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49,658.768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330D49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352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91737A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7.09 (6.39-7.87)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07CD8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47</w:t>
            </w: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 xml:space="preserve"> (1.25-1.73)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63EB4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35 (1.14-1.60)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46416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23 (1.04-1.46)</w:t>
            </w:r>
          </w:p>
        </w:tc>
      </w:tr>
      <w:tr w:rsidR="0080722F" w:rsidRPr="008D1FBF" w14:paraId="2A2F0F80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62B917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68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635B5A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50,794.968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B48E25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510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BE046C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10.04 (9.21-10.95)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BC7B0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2.14</w:t>
            </w: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 xml:space="preserve"> (1.84-2.49)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C9771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76 (1.50-2.07)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E99CB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43 (1.21-1.68)</w:t>
            </w:r>
          </w:p>
        </w:tc>
      </w:tr>
      <w:tr w:rsidR="0080722F" w:rsidRPr="008D1FBF" w14:paraId="66177974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725952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FD984FE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6CFD4D3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E24603E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8D103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B3610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DFD9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</w:tr>
      <w:tr w:rsidR="0080722F" w:rsidRPr="008D1FBF" w14:paraId="0A1F9B51" w14:textId="77777777" w:rsidTr="00DA19B3">
        <w:trPr>
          <w:trHeight w:val="444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9B4CEE" w14:textId="77777777" w:rsidR="00A44927" w:rsidRPr="008D1FBF" w:rsidRDefault="00A44927">
            <w:pPr>
              <w:wordWrap/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Women (</w:t>
            </w: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n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= 21,117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9E30E9E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6B49A2A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98B2422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9F6154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09A1D7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9BA6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10A3D055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962CDE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1 (32-61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443491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29,010.516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A15228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50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D973D7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1.72 (1.31-2.27)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3DD87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A759D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2DDDD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25A10D62" w14:textId="77777777" w:rsidTr="00DA19B3">
        <w:trPr>
          <w:trHeight w:val="444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7BF6D6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2 (62-67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B96527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28,300.35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6A7B4A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54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086B7E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1.91 (1.46-2.49)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10C80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12 (0.76-1.65)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D63C6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05 (0.65-1.70)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864D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93 (0.57-1.52)</w:t>
            </w:r>
          </w:p>
        </w:tc>
      </w:tr>
      <w:tr w:rsidR="0080722F" w:rsidRPr="008D1FBF" w14:paraId="08C50C97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8B1F73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68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42571F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35,350.968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14F9A8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151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BA811E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4.27 (3.64-5.01)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F822A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2.51 (1.82-3.45)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55665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43 (0.93-2.18)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42CD2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18 (0.76-1.82)</w:t>
            </w:r>
          </w:p>
        </w:tc>
      </w:tr>
      <w:tr w:rsidR="0080722F" w:rsidRPr="008D1FBF" w14:paraId="2873C000" w14:textId="77777777" w:rsidTr="00DA19B3">
        <w:trPr>
          <w:trHeight w:val="444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80C04B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85DC302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00EDB54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500D074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49A8B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D94AC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63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16317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337</w:t>
            </w:r>
          </w:p>
        </w:tc>
      </w:tr>
      <w:tr w:rsidR="0080722F" w:rsidRPr="008D1FBF" w14:paraId="478A50B9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9994D1" w14:textId="189CF04C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SDNN (</w:t>
            </w: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ms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  <w:vertAlign w:val="superscript"/>
              </w:rPr>
              <w:t>‡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DEF1E72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96FD374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20FF365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8F90C8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562A90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A75E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5ADC4160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47A466" w14:textId="77777777" w:rsidR="00A44927" w:rsidRPr="008D1FBF" w:rsidRDefault="00A44927">
            <w:pPr>
              <w:wordWrap/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iCs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interaction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77A92B3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45ADF54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D366E90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3C440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F09D55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02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49876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61</w:t>
            </w:r>
          </w:p>
        </w:tc>
      </w:tr>
      <w:tr w:rsidR="0080722F" w:rsidRPr="008D1FBF" w14:paraId="1C301174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C4DA50" w14:textId="77777777" w:rsidR="00A44927" w:rsidRPr="008D1FBF" w:rsidRDefault="00A44927">
            <w:pPr>
              <w:wordWrap/>
              <w:spacing w:line="480" w:lineRule="auto"/>
              <w:ind w:firstLineChars="200" w:firstLine="4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Men (</w:t>
            </w: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n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= 32,953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0F8121D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7DBE7AE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A53F5DF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20C490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C59486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CB67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4AC379E3" w14:textId="77777777" w:rsidTr="00DA19B3">
        <w:trPr>
          <w:trHeight w:val="444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1A410A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lastRenderedPageBreak/>
              <w:t>T1 (0–35.2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3E1BC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50,130.103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BCD14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504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B6444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0.05 (9.21-10.97)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6702D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E47C7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86FDC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22F1C3A8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27E031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2 (35.3–48.2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D092C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50,692.632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9B305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363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992EF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7.16 (6.46-7.94)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ACE6D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78 (0.68-0.89)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20D01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94 (0.81-1.08)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D256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99 (0.86-1.14)</w:t>
            </w:r>
          </w:p>
        </w:tc>
      </w:tr>
      <w:tr w:rsidR="0080722F" w:rsidRPr="008D1FBF" w14:paraId="4D613E2A" w14:textId="77777777" w:rsidTr="00DA19B3">
        <w:trPr>
          <w:trHeight w:val="444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EBBD94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 xml:space="preserve">≥ 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48.3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D49D6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50,253.287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A81D1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247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70C19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4.92 (4.34-5.57)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BEA9B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59 (0.50-0.68)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81F41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72 (0.61-0.85)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7D5CE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80 (0.68-0.94)</w:t>
            </w:r>
          </w:p>
        </w:tc>
      </w:tr>
      <w:tr w:rsidR="0080722F" w:rsidRPr="008D1FBF" w14:paraId="5650913A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69AB909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8B957B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966482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3EB60C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ED87B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7D53B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02AA6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12</w:t>
            </w:r>
          </w:p>
        </w:tc>
      </w:tr>
      <w:tr w:rsidR="0080722F" w:rsidRPr="008D1FBF" w14:paraId="190ECA5C" w14:textId="77777777" w:rsidTr="00DA19B3">
        <w:trPr>
          <w:trHeight w:val="444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E04D69" w14:textId="77777777" w:rsidR="00A44927" w:rsidRPr="008D1FBF" w:rsidRDefault="00A44927">
            <w:pPr>
              <w:wordWrap/>
              <w:spacing w:line="480" w:lineRule="auto"/>
              <w:ind w:firstLineChars="200" w:firstLine="4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Women (</w:t>
            </w: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 xml:space="preserve">n 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= 21,122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706B23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6EF2E8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0D8253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F188FB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C4E261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711B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254548E5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75E617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1 (0–35.8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08E2D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30,921.164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F212F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28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CE598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4.14 (3.48-4.92)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4E95E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D94EF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6BB8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084E272D" w14:textId="77777777" w:rsidTr="00DA19B3">
        <w:trPr>
          <w:trHeight w:val="444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0A2FA9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2 (35.9–48.3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D3689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31,196.126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6169E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59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28FAC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89 (1.47-2.44)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2A0DD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50 (0.37-0.68)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61F7F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69 (0.46-1.02)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7309D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75 (0.50-1.12)</w:t>
            </w:r>
          </w:p>
        </w:tc>
      </w:tr>
      <w:tr w:rsidR="0080722F" w:rsidRPr="008D1FBF" w14:paraId="7EBE8CA1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418C57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48.4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B1B8C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30,564.917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0A759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68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4E371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2.22 (1.75-2.82)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A526C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65 (0.48-0.88)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CD98E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90 (0.62-1.32)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70A6D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00 (0.68-1.48)</w:t>
            </w:r>
          </w:p>
        </w:tc>
      </w:tr>
      <w:tr w:rsidR="0080722F" w:rsidRPr="008D1FBF" w14:paraId="223D2A73" w14:textId="77777777" w:rsidTr="00DA19B3">
        <w:trPr>
          <w:trHeight w:val="444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25FD10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F6A435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AA5B26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1B8E3F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0D70F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01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B27F9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472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D61DA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887</w:t>
            </w:r>
          </w:p>
        </w:tc>
      </w:tr>
      <w:tr w:rsidR="0080722F" w:rsidRPr="008D1FBF" w14:paraId="7044E0FE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9244E3" w14:textId="57BB5D90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RMSSD (</w:t>
            </w: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ms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  <w:vertAlign w:val="superscript"/>
              </w:rPr>
              <w:t>‡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9697A6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E89954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F300EF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1BC169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7BB836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D23D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448C39E1" w14:textId="77777777" w:rsidTr="00DA19B3">
        <w:trPr>
          <w:trHeight w:val="444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787413" w14:textId="77777777" w:rsidR="00A44927" w:rsidRPr="008D1FBF" w:rsidRDefault="00A44927">
            <w:pPr>
              <w:wordWrap/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iCs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interaction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109C3D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EABA94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A8A319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9DEA3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2F10D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A56E7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01</w:t>
            </w:r>
          </w:p>
        </w:tc>
      </w:tr>
      <w:tr w:rsidR="0080722F" w:rsidRPr="008D1FBF" w14:paraId="3A252C28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953472" w14:textId="77777777" w:rsidR="00A44927" w:rsidRPr="008D1FBF" w:rsidRDefault="00A44927">
            <w:pPr>
              <w:wordWrap/>
              <w:spacing w:line="480" w:lineRule="auto"/>
              <w:ind w:firstLineChars="200" w:firstLine="4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Men (</w:t>
            </w: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 xml:space="preserve">n 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= 32,953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109CCB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000218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0136B6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40CE23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D4FBCA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5875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5E0ABA3D" w14:textId="77777777" w:rsidTr="00DA19B3">
        <w:trPr>
          <w:trHeight w:val="444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F1BCC6E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1 (0–27.9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7E5FE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50,044.293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31960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577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5663F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1.53 (10.63-12.51)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45BC2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4FA0F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E450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672D61CF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97A5CD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2 (28.0–41.5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C09C0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50,966.571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2EFB0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316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62369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6.20 (5.55-6.92)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D5AF1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58 (0.50-0.66)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FAA52E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72 (0.62-0.83)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3C44F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78 (0.68-0.90)</w:t>
            </w:r>
          </w:p>
        </w:tc>
      </w:tr>
      <w:tr w:rsidR="0080722F" w:rsidRPr="008D1FBF" w14:paraId="17CA7100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0E2BFF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41.6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BAC1C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50,065.158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A80D7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221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1852F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4.41 (3.87-5.04)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346A7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46 (0.39-0.53)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E4ED5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b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62 (0.52-0.73)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71C61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72 (0.61-0.85)</w:t>
            </w:r>
          </w:p>
        </w:tc>
      </w:tr>
      <w:tr w:rsidR="0080722F" w:rsidRPr="008D1FBF" w14:paraId="13DCEA0D" w14:textId="77777777" w:rsidTr="00DA19B3">
        <w:trPr>
          <w:trHeight w:val="444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5DC964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503EA9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24BF7A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768961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53A53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F5D7F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B064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</w:tr>
      <w:tr w:rsidR="0080722F" w:rsidRPr="008D1FBF" w14:paraId="2C3D22E6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0BABCC" w14:textId="77777777" w:rsidR="00A44927" w:rsidRPr="008D1FBF" w:rsidRDefault="00A44927">
            <w:pPr>
              <w:wordWrap/>
              <w:spacing w:line="480" w:lineRule="auto"/>
              <w:ind w:firstLineChars="200" w:firstLine="4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Women (</w:t>
            </w: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 xml:space="preserve">n 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= 21,122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3CA77F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96A1EA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727665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D8D870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982ABB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2ECA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6F1AC00C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70AACB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1 (0–32.1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55146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31,098.984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FC610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40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23FAF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4.50 (3.81-5.31)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5F243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FCB64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E8D40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5C40B358" w14:textId="77777777" w:rsidTr="00DA19B3">
        <w:trPr>
          <w:trHeight w:val="444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466C57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lastRenderedPageBreak/>
              <w:t>T2 (32.2–46.8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B739A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31,141.788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2C3CE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59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290CF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89 (1.47-2.45)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E3F9A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46 (0.34-0.63)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EE9C1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72 (0.49-1.05)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E81A2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82 (0.56-1.20)</w:t>
            </w:r>
          </w:p>
        </w:tc>
      </w:tr>
      <w:tr w:rsidR="0080722F" w:rsidRPr="008D1FBF" w14:paraId="4FECB6D2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2D1B00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46.9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71954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30,441.435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78D38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56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57E33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84 (1.42-2.39)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B4BAE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49 (0.36-0.68)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7213F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80 (0.53-1.20)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5D15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98 (0.65-1.49)</w:t>
            </w:r>
          </w:p>
        </w:tc>
      </w:tr>
      <w:tr w:rsidR="0080722F" w:rsidRPr="008D1FBF" w14:paraId="0670BA30" w14:textId="77777777" w:rsidTr="00DA19B3">
        <w:trPr>
          <w:trHeight w:val="444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2E6364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9A7C9A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4EFA26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834F1C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2C1BE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37917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185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D4313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778</w:t>
            </w:r>
          </w:p>
        </w:tc>
      </w:tr>
      <w:tr w:rsidR="0080722F" w:rsidRPr="008D1FBF" w14:paraId="1743F0E7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A3878C" w14:textId="4A0141DE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P (ms</w:t>
            </w:r>
            <w:proofErr w:type="gram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  <w:vertAlign w:val="superscript"/>
              </w:rPr>
              <w:t>2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  <w:vertAlign w:val="superscript"/>
              </w:rPr>
              <w:t>‡</w:t>
            </w:r>
            <w:proofErr w:type="gramEnd"/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593E3F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59D805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650EB4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95E2D8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D0552C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4B79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1A726A79" w14:textId="77777777" w:rsidTr="00DA19B3">
        <w:trPr>
          <w:trHeight w:val="444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7D87B1" w14:textId="77777777" w:rsidR="00A44927" w:rsidRPr="008D1FBF" w:rsidRDefault="00A44927">
            <w:pPr>
              <w:wordWrap/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iCs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interaction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ECB467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75C74F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100FBA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C4200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0D498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335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CB185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710</w:t>
            </w:r>
          </w:p>
        </w:tc>
      </w:tr>
      <w:tr w:rsidR="0080722F" w:rsidRPr="008D1FBF" w14:paraId="35EBEA85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6B70C2" w14:textId="77777777" w:rsidR="00A44927" w:rsidRPr="008D1FBF" w:rsidRDefault="00A44927">
            <w:pPr>
              <w:wordWrap/>
              <w:spacing w:line="480" w:lineRule="auto"/>
              <w:ind w:firstLineChars="200" w:firstLine="4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Men (</w:t>
            </w: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 xml:space="preserve">n 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= 32,953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ED1A34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B71F51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DD38D4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7E0B40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267C12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9764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6BA30D56" w14:textId="77777777" w:rsidTr="00DA19B3">
        <w:trPr>
          <w:trHeight w:val="444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90D0E6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1 (0–802.8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AAE69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50,135.217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5C087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472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BCA0B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9.41 (8.60-10.30)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6E088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494B6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D8E2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22238216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438BA9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2 (802.9–1,618.9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51B02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50,658.825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DEC4B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368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2E964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7.26 (6.56-8.05)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48C35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84 (0.73-0.96)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79CED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96 (0.83-1.10)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020FC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00 (0.87-1.16)</w:t>
            </w:r>
          </w:p>
        </w:tc>
      </w:tr>
      <w:tr w:rsidR="0080722F" w:rsidRPr="008D1FBF" w14:paraId="5C8BE0C2" w14:textId="77777777" w:rsidTr="00DA19B3">
        <w:trPr>
          <w:trHeight w:val="444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423C17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 xml:space="preserve">≥ 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,619.0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081DB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50,281.979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69BE4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274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B5120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5.45 (4.84-6.13)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81F3A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68 (0.59-0.79)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6D4EB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83 (0.70-0.97)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0D44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89 (0.76-1.04)</w:t>
            </w:r>
          </w:p>
        </w:tc>
      </w:tr>
      <w:tr w:rsidR="0080722F" w:rsidRPr="008D1FBF" w14:paraId="1CCC412F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3A6B2F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52EDBD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1B3B09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589D47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A8A3A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9A65D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22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423A8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188</w:t>
            </w:r>
          </w:p>
        </w:tc>
      </w:tr>
      <w:tr w:rsidR="0080722F" w:rsidRPr="008D1FBF" w14:paraId="152EFB99" w14:textId="77777777" w:rsidTr="00DA19B3">
        <w:trPr>
          <w:trHeight w:val="444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ED7061" w14:textId="77777777" w:rsidR="00A44927" w:rsidRPr="008D1FBF" w:rsidRDefault="00A44927">
            <w:pPr>
              <w:wordWrap/>
              <w:spacing w:line="480" w:lineRule="auto"/>
              <w:ind w:firstLineChars="200" w:firstLine="400"/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Women (</w:t>
            </w: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n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= 21,122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9FD1DF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E72853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A6C45B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6BBA86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837EA8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D33F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14AEF9A3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76DBE5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1 (0–833.1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DECCB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31,078.637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5F565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18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8183E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3.80 (3.17-4.55)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AF206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7AA1D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9FF60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695738EC" w14:textId="77777777" w:rsidTr="00DA19B3">
        <w:trPr>
          <w:trHeight w:val="444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AB9C96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2 (833.2–1,603.3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A2ED1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30,957.095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6DCFC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71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C942B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2.29 (1.82-2.89)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11212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66 (0.49-0.89)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31914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99 (0.69-1.42)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9E84B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95 (0.66-1.38)</w:t>
            </w:r>
          </w:p>
        </w:tc>
      </w:tr>
      <w:tr w:rsidR="0080722F" w:rsidRPr="008D1FBF" w14:paraId="3D64EDD5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2FB616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,603.4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69499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30,646.475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396A1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66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A7E9B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2.15 (1.69-2.74)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BD166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68 (0.50-0.92)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102A1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95 (0.65-1.41)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2B2CD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06 (0.71-1.58)</w:t>
            </w:r>
          </w:p>
        </w:tc>
      </w:tr>
      <w:tr w:rsidR="0080722F" w:rsidRPr="008D1FBF" w14:paraId="7927E587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04CC29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7191B2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934AF3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531D1D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4B827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07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D9D26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820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69567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818</w:t>
            </w:r>
          </w:p>
        </w:tc>
      </w:tr>
      <w:tr w:rsidR="0080722F" w:rsidRPr="008D1FBF" w14:paraId="1A4926CE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9D705F" w14:textId="2D48B259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LF norm (</w:t>
            </w:r>
            <w:proofErr w:type="spellStart"/>
            <w:proofErr w:type="gram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n.u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.)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  <w:vertAlign w:val="superscript"/>
              </w:rPr>
              <w:t>§</w:t>
            </w:r>
            <w:proofErr w:type="gramEnd"/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4EC979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3808D1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5B09FC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3EDECD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9A37DE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298B6" w14:textId="77777777" w:rsidR="00A44927" w:rsidRPr="008D1FBF" w:rsidRDefault="00A44927">
            <w:pPr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2981F222" w14:textId="77777777" w:rsidTr="00DA19B3">
        <w:trPr>
          <w:trHeight w:val="444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627884" w14:textId="77777777" w:rsidR="00A44927" w:rsidRPr="008D1FBF" w:rsidRDefault="00A44927">
            <w:pPr>
              <w:wordWrap/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iCs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interaction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3B624F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DB4D65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D90CEA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54DC3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9049D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05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6DE1F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30</w:t>
            </w:r>
          </w:p>
        </w:tc>
      </w:tr>
      <w:tr w:rsidR="0080722F" w:rsidRPr="008D1FBF" w14:paraId="7EFF9AA2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32C76F" w14:textId="77777777" w:rsidR="00A44927" w:rsidRPr="008D1FBF" w:rsidRDefault="00A44927">
            <w:pPr>
              <w:wordWrap/>
              <w:spacing w:line="480" w:lineRule="auto"/>
              <w:ind w:firstLineChars="200" w:firstLine="4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Men (</w:t>
            </w: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 xml:space="preserve">n 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= 32,953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C19D94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6B208B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704E84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24F2A6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219B57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4459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473834A0" w14:textId="77777777" w:rsidTr="00DA19B3">
        <w:trPr>
          <w:trHeight w:val="444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DC29B2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lastRenderedPageBreak/>
              <w:t>T1 (0–40.8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385A6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50,441.21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FF1A30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277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07E31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5.49 (4.88-6.18)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9FAEE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0529E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24A0C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18227786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47CB98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2 (40.9-60.9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5A6E8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50,162.823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4EB82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384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FBE08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7.66 (6.93-8.46)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E24B0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41 (1.21-1.64)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65222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29 (1.09-1.51)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DC57D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24 (1.05-1.46)</w:t>
            </w:r>
          </w:p>
        </w:tc>
      </w:tr>
      <w:tr w:rsidR="0080722F" w:rsidRPr="008D1FBF" w14:paraId="65AFE104" w14:textId="77777777" w:rsidTr="00DA19B3">
        <w:trPr>
          <w:trHeight w:val="444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500DCB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61.0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2E14D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50,471.989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E24BC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453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81082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8.98 (8.19-9.84)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2387C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63 (1.40-1.89)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1BD60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39 (1.18-1.62)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EF698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32 (1.13-1.54)</w:t>
            </w:r>
          </w:p>
        </w:tc>
      </w:tr>
      <w:tr w:rsidR="0080722F" w:rsidRPr="008D1FBF" w14:paraId="06E413E8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583E3B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F5826D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3D7C66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7E40AD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81438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07A4C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4A066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01</w:t>
            </w:r>
          </w:p>
        </w:tc>
      </w:tr>
      <w:tr w:rsidR="0080722F" w:rsidRPr="008D1FBF" w14:paraId="1A24474A" w14:textId="77777777" w:rsidTr="00DA19B3">
        <w:trPr>
          <w:trHeight w:val="444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DC5C22" w14:textId="77777777" w:rsidR="00A44927" w:rsidRPr="008D1FBF" w:rsidRDefault="00A44927">
            <w:pPr>
              <w:wordWrap/>
              <w:spacing w:line="480" w:lineRule="auto"/>
              <w:ind w:firstLineChars="200" w:firstLine="4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Women (</w:t>
            </w: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 xml:space="preserve">n 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= 21,122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EC76EA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3EDB31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0FC8E3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3E990E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269BAF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6CB5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4C299E24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CFA491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1 (0–27.8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E941D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30,782.609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8FB5F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69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457F6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2.24 (1.77-2.84)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36749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24297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774D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6288AB44" w14:textId="77777777" w:rsidTr="00DA19B3">
        <w:trPr>
          <w:trHeight w:val="444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A49C99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2 (27.9-46.7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188B6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30,982.768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A89E9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76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D9258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2.45 (1.96-3.07)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82877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09 (0.79-1.51)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948F9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95 (0.63-1.43)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5665B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91 (0.61-1.37)</w:t>
            </w:r>
          </w:p>
        </w:tc>
      </w:tr>
      <w:tr w:rsidR="0080722F" w:rsidRPr="008D1FBF" w14:paraId="480A6233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1F39BA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46.8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F66F3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30,916.83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16226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10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324F1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3.56 (2.95-4.29)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11DDE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56 (1.15-2.11)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79F27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04 (0.71-1.53)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8282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92 (0.62-1.36)</w:t>
            </w:r>
          </w:p>
        </w:tc>
      </w:tr>
      <w:tr w:rsidR="0080722F" w:rsidRPr="008D1FBF" w14:paraId="0E3AC08B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66112C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3ADAC3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8B55F2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11111F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EB420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03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50751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803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A89A7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702</w:t>
            </w:r>
          </w:p>
        </w:tc>
      </w:tr>
      <w:tr w:rsidR="0080722F" w:rsidRPr="008D1FBF" w14:paraId="5A5876A4" w14:textId="77777777" w:rsidTr="00DA19B3">
        <w:trPr>
          <w:trHeight w:val="444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F94AF7" w14:textId="58EECBDC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HF norm (</w:t>
            </w:r>
            <w:proofErr w:type="spellStart"/>
            <w:proofErr w:type="gram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n.u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.)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  <w:vertAlign w:val="superscript"/>
              </w:rPr>
              <w:t>‡</w:t>
            </w:r>
            <w:proofErr w:type="gramEnd"/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CBDE7F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C78702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373735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F1BBA8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5CF872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2147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40EEF79A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CC681E" w14:textId="77777777" w:rsidR="00A44927" w:rsidRPr="008D1FBF" w:rsidRDefault="00A44927">
            <w:pPr>
              <w:wordWrap/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iCs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interaction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2C3080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F172F0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7734A5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F8246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98743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03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AFD0E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23</w:t>
            </w:r>
          </w:p>
        </w:tc>
      </w:tr>
      <w:tr w:rsidR="0080722F" w:rsidRPr="008D1FBF" w14:paraId="72F18BCC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9DB12E" w14:textId="77777777" w:rsidR="00A44927" w:rsidRPr="008D1FBF" w:rsidRDefault="00A44927">
            <w:pPr>
              <w:wordWrap/>
              <w:spacing w:line="480" w:lineRule="auto"/>
              <w:ind w:firstLineChars="200" w:firstLine="4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Men (</w:t>
            </w: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 xml:space="preserve">n 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= 32,953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EA2EA3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AFFCB7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22CA64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5F512F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5E6827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9356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31FE7ED1" w14:textId="77777777" w:rsidTr="00DA19B3">
        <w:trPr>
          <w:trHeight w:val="444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8D0ED7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1 (0–38.4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7F202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49,975.45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014E0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443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1B8F4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8.86 (8.08-9.73)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537E3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1ECAE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5A79C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43C1AB67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53E242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2 (38.5-58.5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1BB8A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50,373.544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87746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394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893A7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7.82 (7.09-8.63)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94665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90 (0.78-1.03)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269DD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96 (0.84-1.11)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81846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97 (0.85-1.12)</w:t>
            </w:r>
          </w:p>
        </w:tc>
      </w:tr>
      <w:tr w:rsidR="0080722F" w:rsidRPr="008D1FBF" w14:paraId="0E09C8BA" w14:textId="77777777" w:rsidTr="00DA19B3">
        <w:trPr>
          <w:trHeight w:val="444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D96089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58.6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596AF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50,727.028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669880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277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946FE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5.46 (4.85-6.14)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94BD7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62 (0.53-0.72)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3556F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73 (0.62-0.85)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555E2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b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76 (0.65-0.89)</w:t>
            </w:r>
          </w:p>
        </w:tc>
      </w:tr>
      <w:tr w:rsidR="0080722F" w:rsidRPr="008D1FBF" w14:paraId="59B502B5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6630C8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36A3EB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DF61A4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55AD70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F915F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CBA11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EF770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01</w:t>
            </w:r>
          </w:p>
        </w:tc>
      </w:tr>
      <w:tr w:rsidR="0080722F" w:rsidRPr="008D1FBF" w14:paraId="6FB1BB4D" w14:textId="77777777" w:rsidTr="00DA19B3">
        <w:trPr>
          <w:trHeight w:val="444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35AD14" w14:textId="77777777" w:rsidR="00A44927" w:rsidRPr="008D1FBF" w:rsidRDefault="00A44927">
            <w:pPr>
              <w:wordWrap/>
              <w:spacing w:line="480" w:lineRule="auto"/>
              <w:ind w:firstLineChars="200" w:firstLine="4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Women (</w:t>
            </w: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 xml:space="preserve">n 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= 21,122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63D8B2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20FCAB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2E13C1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5CAA46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A12EFA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0651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6199A239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6B646C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1 (0–52.6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F848F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30,782.229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15163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09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602CD1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3.54 (2.93-4.27)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8305A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7B959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723E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1CE8291F" w14:textId="77777777" w:rsidTr="00DA19B3">
        <w:trPr>
          <w:trHeight w:val="444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F13E65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lastRenderedPageBreak/>
              <w:t>T2 (52.7-71.6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F392C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30,878.77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53310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75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8C33E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2.43 (1.94-3.05)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B1044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70 (0.52-0.94)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FD26C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89 (0.61-1.30)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6639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96 (0.66-1.42)</w:t>
            </w:r>
          </w:p>
        </w:tc>
      </w:tr>
      <w:tr w:rsidR="0080722F" w:rsidRPr="008D1FBF" w14:paraId="2A14FD45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7E4ED3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71.7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A2AFD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31,021.199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40DE5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71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9E868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2.29 (1.81-2.89)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9B912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66 (0.49-0.88)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1B7FB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97 (0.66-1.42)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FFA2C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10 (0.74-1.62)</w:t>
            </w:r>
          </w:p>
        </w:tc>
      </w:tr>
      <w:tr w:rsidR="0080722F" w:rsidRPr="008D1FBF" w14:paraId="2815C2AE" w14:textId="77777777" w:rsidTr="00DA19B3">
        <w:trPr>
          <w:trHeight w:val="444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450A66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DACA5B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35E8CA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D473A2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8F200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04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CC33A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828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E6BE0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667</w:t>
            </w:r>
          </w:p>
        </w:tc>
      </w:tr>
      <w:tr w:rsidR="0080722F" w:rsidRPr="008D1FBF" w14:paraId="79139218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DA4B6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LF/HF ratio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  <w:vertAlign w:val="superscript"/>
              </w:rPr>
              <w:t>§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28B7F1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C986D6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EAACC0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962532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C1CEFD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AABF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75530054" w14:textId="77777777" w:rsidTr="00DA19B3">
        <w:trPr>
          <w:trHeight w:val="444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D8967B" w14:textId="77777777" w:rsidR="00A44927" w:rsidRPr="008D1FBF" w:rsidRDefault="00A44927">
            <w:pPr>
              <w:wordWrap/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iCs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interaction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611DEF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6A2EA4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302125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85583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95DE9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03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9321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14</w:t>
            </w:r>
          </w:p>
        </w:tc>
      </w:tr>
      <w:tr w:rsidR="0080722F" w:rsidRPr="008D1FBF" w14:paraId="10EBE9FD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409945" w14:textId="77777777" w:rsidR="00A44927" w:rsidRPr="008D1FBF" w:rsidRDefault="00A44927">
            <w:pPr>
              <w:wordWrap/>
              <w:spacing w:line="480" w:lineRule="auto"/>
              <w:ind w:firstLineChars="200" w:firstLine="4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Men (</w:t>
            </w: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 xml:space="preserve">n 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= 32,953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5449E3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475AB7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140FDF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55C4DA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11C578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7087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0F4D65C3" w14:textId="77777777" w:rsidTr="00DA19B3">
        <w:trPr>
          <w:trHeight w:val="444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7C49F4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1 (0–0.6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2DF49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46,451.376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0C8A9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253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2C840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5.45 (4.82-6.16)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D14EC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C8843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84C38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566253A5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45B645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2 (0.7-1.5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6E330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53,663.704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A89C0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404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77E9B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7.53 (6.83-8.30)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4D7AC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40 (1.20-1.64)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6BFCB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30 (1.10-1.53)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A927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26 (1.07-1.48)</w:t>
            </w:r>
          </w:p>
        </w:tc>
      </w:tr>
      <w:tr w:rsidR="0080722F" w:rsidRPr="008D1FBF" w14:paraId="0F8931AB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2FCE6A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1.6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60E7A7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50,960.942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7C3B4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457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FA36A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8.97 (8.18-9.83)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60EAEA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64 (1.41-1.91)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4F39A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41 (1.20-1.65)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636E3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35 (1.15-1.58)</w:t>
            </w:r>
          </w:p>
        </w:tc>
      </w:tr>
      <w:tr w:rsidR="0080722F" w:rsidRPr="008D1FBF" w14:paraId="67B2FC09" w14:textId="77777777" w:rsidTr="00DA19B3">
        <w:trPr>
          <w:trHeight w:val="444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432B3D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4DE8CE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8CFD67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863E36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16F10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289B5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DD1D1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</w:tr>
      <w:tr w:rsidR="0080722F" w:rsidRPr="008D1FBF" w14:paraId="59164753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7BD3F0" w14:textId="77777777" w:rsidR="00A44927" w:rsidRPr="008D1FBF" w:rsidRDefault="00A44927">
            <w:pPr>
              <w:wordWrap/>
              <w:spacing w:line="480" w:lineRule="auto"/>
              <w:ind w:firstLineChars="200" w:firstLine="4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Women (</w:t>
            </w: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 xml:space="preserve">n 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= 21,122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17E82E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D70437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6D8EF8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B69792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85919E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41CE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63700217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BB20D4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1 (0–0.3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E7518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27,021.963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2EE90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60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AE949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2.22 (1.72-2.86)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87905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BA375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EB0D7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25EBB4E7" w14:textId="77777777" w:rsidTr="00DA19B3">
        <w:trPr>
          <w:trHeight w:val="444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0D1C39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2 (0.4-0.8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0097D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33,526.201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CCEFF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84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1F863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2.51 (2.02-3.10)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6BD20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13 (0.81-1.57)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643FC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82 (0.55-1.24)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EFF08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79 (0.52-1.19)</w:t>
            </w:r>
          </w:p>
        </w:tc>
      </w:tr>
      <w:tr w:rsidR="0080722F" w:rsidRPr="008D1FBF" w14:paraId="1EA4BEBF" w14:textId="77777777" w:rsidTr="00DA19B3">
        <w:trPr>
          <w:trHeight w:val="456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87C26E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0.9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3ADED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32,134.042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84832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11</w:t>
            </w: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A831D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3.45 (2.87-4.16)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F8D6B5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53 (1.12-2.10)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5CA03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94 (0.64-1.39)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BE24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84 (0.56-1.24)</w:t>
            </w:r>
          </w:p>
        </w:tc>
      </w:tr>
      <w:tr w:rsidR="0080722F" w:rsidRPr="008D1FBF" w14:paraId="164043A6" w14:textId="77777777" w:rsidTr="00DA19B3">
        <w:trPr>
          <w:trHeight w:val="444"/>
          <w:jc w:val="center"/>
        </w:trPr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367004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074200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1FC4B9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6ED6E9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B7BB2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05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9347B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855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3235A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429</w:t>
            </w:r>
          </w:p>
        </w:tc>
      </w:tr>
    </w:tbl>
    <w:p w14:paraId="3A6FE8FC" w14:textId="77777777" w:rsidR="00A44927" w:rsidRPr="008D1FBF" w:rsidRDefault="00A44927" w:rsidP="00A44927">
      <w:pPr>
        <w:wordWrap/>
        <w:spacing w:after="0" w:line="480" w:lineRule="auto"/>
        <w:rPr>
          <w:rFonts w:ascii="Times New Roman" w:hAnsi="Times New Roman" w:cs="Times New Roman"/>
          <w:color w:val="000000" w:themeColor="text1"/>
          <w:szCs w:val="20"/>
        </w:rPr>
      </w:pPr>
      <w:r w:rsidRPr="008D1FBF">
        <w:rPr>
          <w:rFonts w:ascii="Times New Roman" w:hAnsi="Times New Roman" w:cs="Times New Roman"/>
          <w:color w:val="000000" w:themeColor="text1"/>
          <w:szCs w:val="20"/>
          <w:vertAlign w:val="superscript"/>
        </w:rPr>
        <w:t>*</w:t>
      </w:r>
      <w:r w:rsidRPr="008D1FBF">
        <w:rPr>
          <w:rFonts w:ascii="Times New Roman" w:hAnsi="Times New Roman" w:cs="Times New Roman"/>
          <w:color w:val="000000" w:themeColor="text1"/>
          <w:szCs w:val="20"/>
        </w:rPr>
        <w:t>Cox proportional hazard models were used to estimate HRs and 95% CIs. Right-skewed variables (i.e., SDNN, RMSSD, TP, LF norm, HF norm, and LF/HF ratio) were log-transformed for the analysis. Model 1 was adjusted for age, sex, body mass index, low-density lipoprotein cholesterol, high-sensitivity C-reactive protein, current smoking, and alcohol intake ≥20 g/day. Model 2: Model 1 plus an adjustment for systolic blood pressure and homeostasis model assessment for insulin resistance score.</w:t>
      </w:r>
    </w:p>
    <w:p w14:paraId="7249CF6E" w14:textId="6453A6B6" w:rsidR="00A44927" w:rsidRPr="008D1FBF" w:rsidRDefault="00A44927" w:rsidP="00A44927">
      <w:pPr>
        <w:wordWrap/>
        <w:spacing w:after="0" w:line="480" w:lineRule="auto"/>
        <w:rPr>
          <w:rFonts w:ascii="Times New Roman" w:hAnsi="Times New Roman" w:cs="Times New Roman"/>
          <w:b/>
          <w:bCs/>
          <w:color w:val="000000" w:themeColor="text1"/>
          <w:szCs w:val="20"/>
        </w:rPr>
      </w:pPr>
      <w:r w:rsidRPr="008D1FBF">
        <w:rPr>
          <w:rFonts w:ascii="Times New Roman" w:hAnsi="Times New Roman" w:cs="Times New Roman"/>
          <w:color w:val="000000" w:themeColor="text1"/>
          <w:szCs w:val="20"/>
        </w:rPr>
        <w:lastRenderedPageBreak/>
        <w:t>CI, confidence interval; HF norm, normalized high-frequency; HR, hazard ratio; LF norm, normalized low-frequency; RMSSD, root mean square difference; SDNN, standard deviation of the normal-to-normal interval; TP, total power.</w:t>
      </w:r>
      <w:r w:rsidRPr="008D1FBF">
        <w:rPr>
          <w:rFonts w:ascii="Times New Roman" w:eastAsia="바탕" w:hAnsi="Times New Roman" w:cs="Times New Roman"/>
          <w:color w:val="000000" w:themeColor="text1"/>
          <w:szCs w:val="20"/>
        </w:rPr>
        <w:t xml:space="preserve"> </w:t>
      </w:r>
      <w:r w:rsidRPr="008D1FBF">
        <w:rPr>
          <w:rFonts w:ascii="Times New Roman" w:hAnsi="Times New Roman" w:cs="Times New Roman"/>
          <w:color w:val="000000" w:themeColor="text1"/>
          <w:szCs w:val="20"/>
        </w:rPr>
        <w:br w:type="page"/>
      </w:r>
    </w:p>
    <w:p w14:paraId="14A79E88" w14:textId="7F2B9D33" w:rsidR="00A44927" w:rsidRPr="008D1FBF" w:rsidRDefault="00A44927" w:rsidP="00A44927">
      <w:pPr>
        <w:spacing w:after="0" w:line="480" w:lineRule="auto"/>
        <w:rPr>
          <w:rFonts w:ascii="Times New Roman" w:hAnsi="Times New Roman" w:cs="Times New Roman"/>
          <w:color w:val="000000" w:themeColor="text1"/>
        </w:rPr>
      </w:pPr>
      <w:r w:rsidRPr="008D1FBF">
        <w:rPr>
          <w:rFonts w:ascii="Times New Roman" w:hAnsi="Times New Roman" w:cs="Times New Roman"/>
          <w:b/>
          <w:color w:val="000000" w:themeColor="text1"/>
        </w:rPr>
        <w:lastRenderedPageBreak/>
        <w:t xml:space="preserve">Supplemental Table </w:t>
      </w:r>
      <w:r w:rsidR="0080722F" w:rsidRPr="008D1FBF">
        <w:rPr>
          <w:rFonts w:ascii="Times New Roman" w:hAnsi="Times New Roman" w:cs="Times New Roman"/>
          <w:b/>
          <w:color w:val="000000" w:themeColor="text1"/>
        </w:rPr>
        <w:t>3</w:t>
      </w:r>
      <w:r w:rsidRPr="008D1FBF">
        <w:rPr>
          <w:rFonts w:ascii="Times New Roman" w:hAnsi="Times New Roman" w:cs="Times New Roman"/>
          <w:b/>
          <w:color w:val="000000" w:themeColor="text1"/>
        </w:rPr>
        <w:t>.</w:t>
      </w:r>
      <w:r w:rsidRPr="008D1FBF">
        <w:rPr>
          <w:rFonts w:ascii="Times New Roman" w:hAnsi="Times New Roman" w:cs="Times New Roman"/>
          <w:color w:val="000000" w:themeColor="text1"/>
        </w:rPr>
        <w:t xml:space="preserve"> Risk of incident diabetes according to HRV measurement stratified by fasting glucose level of 100mg/dL</w:t>
      </w:r>
    </w:p>
    <w:tbl>
      <w:tblPr>
        <w:tblStyle w:val="a5"/>
        <w:tblW w:w="0" w:type="auto"/>
        <w:jc w:val="center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922"/>
        <w:gridCol w:w="1204"/>
        <w:gridCol w:w="1567"/>
        <w:gridCol w:w="2526"/>
        <w:gridCol w:w="2552"/>
        <w:gridCol w:w="1560"/>
        <w:gridCol w:w="1559"/>
      </w:tblGrid>
      <w:tr w:rsidR="0080722F" w:rsidRPr="008D1FBF" w14:paraId="7D3C4D13" w14:textId="77777777" w:rsidTr="00DA19B3">
        <w:trPr>
          <w:jc w:val="center"/>
        </w:trPr>
        <w:tc>
          <w:tcPr>
            <w:tcW w:w="292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798CB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Variable</w:t>
            </w:r>
          </w:p>
        </w:tc>
        <w:tc>
          <w:tcPr>
            <w:tcW w:w="12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822FF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Person-years</w:t>
            </w:r>
          </w:p>
        </w:tc>
        <w:tc>
          <w:tcPr>
            <w:tcW w:w="156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3544C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Number of events</w:t>
            </w:r>
          </w:p>
        </w:tc>
        <w:tc>
          <w:tcPr>
            <w:tcW w:w="25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5C246" w14:textId="7216BA7F" w:rsidR="00A44927" w:rsidRPr="008D1FBF" w:rsidRDefault="007A327D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바탕" w:hAnsi="Times New Roman" w:cs="Times New Roman"/>
                <w:color w:val="000000" w:themeColor="text1"/>
                <w:kern w:val="0"/>
                <w:szCs w:val="20"/>
                <w:lang w:eastAsia="en-US"/>
              </w:rPr>
              <w:t>Incidence</w:t>
            </w:r>
            <w:r w:rsidR="00A44927" w:rsidRPr="008D1FBF">
              <w:rPr>
                <w:rFonts w:ascii="Times New Roman" w:eastAsia="바탕" w:hAnsi="Times New Roman" w:cs="Times New Roman"/>
                <w:color w:val="000000" w:themeColor="text1"/>
                <w:kern w:val="0"/>
                <w:szCs w:val="20"/>
                <w:lang w:eastAsia="en-US"/>
              </w:rPr>
              <w:t xml:space="preserve"> rate (1,000 person-years) (95% CI)</w:t>
            </w:r>
          </w:p>
        </w:tc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BAC90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Age- and sex-adjusted HR (95% </w:t>
            </w:r>
            <w:proofErr w:type="gram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CI)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  <w:vertAlign w:val="superscript"/>
              </w:rPr>
              <w:t>a</w:t>
            </w:r>
            <w:proofErr w:type="gramEnd"/>
          </w:p>
        </w:tc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BEE3F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Multivariate-adjusted HR (95% </w:t>
            </w:r>
            <w:proofErr w:type="gram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CI)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  <w:vertAlign w:val="superscript"/>
              </w:rPr>
              <w:t>*</w:t>
            </w:r>
            <w:proofErr w:type="gramEnd"/>
          </w:p>
        </w:tc>
      </w:tr>
      <w:tr w:rsidR="0080722F" w:rsidRPr="008D1FBF" w14:paraId="6EF6AD7B" w14:textId="77777777" w:rsidTr="00DA19B3">
        <w:trPr>
          <w:jc w:val="center"/>
        </w:trPr>
        <w:tc>
          <w:tcPr>
            <w:tcW w:w="29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65C3B9" w14:textId="77777777" w:rsidR="00A44927" w:rsidRPr="008D1FBF" w:rsidRDefault="00A44927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2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124064" w14:textId="77777777" w:rsidR="00A44927" w:rsidRPr="008D1FBF" w:rsidRDefault="00A44927">
            <w:pPr>
              <w:widowControl/>
              <w:wordWrap/>
              <w:autoSpaceDE/>
              <w:autoSpaceDN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3CE7F0" w14:textId="77777777" w:rsidR="00A44927" w:rsidRPr="008D1FBF" w:rsidRDefault="00A44927">
            <w:pPr>
              <w:widowControl/>
              <w:wordWrap/>
              <w:autoSpaceDE/>
              <w:autoSpaceDN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9AB117" w14:textId="77777777" w:rsidR="00A44927" w:rsidRPr="008D1FBF" w:rsidRDefault="00A44927">
            <w:pPr>
              <w:widowControl/>
              <w:wordWrap/>
              <w:autoSpaceDE/>
              <w:autoSpaceDN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887D18" w14:textId="77777777" w:rsidR="00A44927" w:rsidRPr="008D1FBF" w:rsidRDefault="00A44927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33F55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Model 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7A23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Model 2</w:t>
            </w:r>
          </w:p>
        </w:tc>
      </w:tr>
      <w:tr w:rsidR="0080722F" w:rsidRPr="008D1FBF" w14:paraId="4BDC90EC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6A4CE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Heart rate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5389E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A0B85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8CC8D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C11E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73B6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EEDF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2DB72DC6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B0864C" w14:textId="77777777" w:rsidR="00A44927" w:rsidRPr="008D1FBF" w:rsidRDefault="00A44927">
            <w:pPr>
              <w:wordWrap/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iCs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interaction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D0645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67E27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26607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30D56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78FAB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5F2F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</w:tr>
      <w:tr w:rsidR="0080722F" w:rsidRPr="008D1FBF" w14:paraId="48682BC3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63CD4F" w14:textId="77777777" w:rsidR="00A44927" w:rsidRPr="008D1FBF" w:rsidRDefault="00A44927">
            <w:pPr>
              <w:wordWrap/>
              <w:spacing w:line="480" w:lineRule="auto"/>
              <w:ind w:firstLineChars="200" w:firstLine="4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FPG &lt;100 mg/dL (</w:t>
            </w: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 xml:space="preserve">n 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= 41,029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83B5E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A8606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47E34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A6BA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FD80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05F6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0F3E7730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63A6AA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ertile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1 (32-60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FDA4E6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59,533.859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ABB68F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90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79631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1.51 (1.23-1.86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99B49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1AFB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ED56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09803967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F35F1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ertile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2 (61-66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753FA8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54,809.799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17F974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81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C9C6C9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1.48 (1.19-1.84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DBD95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08</w:t>
            </w: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 xml:space="preserve"> (0.80-1.45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EEED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95</w:t>
            </w: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 xml:space="preserve"> (0.68-1.34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8EC74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95</w:t>
            </w: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 xml:space="preserve"> (0.68-1.33)</w:t>
            </w:r>
          </w:p>
        </w:tc>
      </w:tr>
      <w:tr w:rsidR="0080722F" w:rsidRPr="008D1FBF" w14:paraId="5125980A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6DDE4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ertile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67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B3384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68,774.387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437EE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147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326B4B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2.14 (1.82-2.51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B012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62</w:t>
            </w: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 xml:space="preserve"> (1.25-2.11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78E88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36</w:t>
            </w: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 xml:space="preserve"> (1.01-1.84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7D39F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32</w:t>
            </w: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 xml:space="preserve"> (0.98-1.78)</w:t>
            </w:r>
          </w:p>
        </w:tc>
      </w:tr>
      <w:tr w:rsidR="0080722F" w:rsidRPr="008D1FBF" w14:paraId="463A60BA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469346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C9D86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40741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71FE8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2FD23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A02DA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25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04E10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47</w:t>
            </w:r>
          </w:p>
        </w:tc>
      </w:tr>
      <w:tr w:rsidR="0080722F" w:rsidRPr="008D1FBF" w14:paraId="6237902B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9D9177" w14:textId="77777777" w:rsidR="00A44927" w:rsidRPr="008D1FBF" w:rsidRDefault="00A44927">
            <w:pPr>
              <w:wordWrap/>
              <w:spacing w:line="480" w:lineRule="auto"/>
              <w:ind w:firstLineChars="200" w:firstLine="4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FPG 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00 mg/dL (</w:t>
            </w: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 xml:space="preserve">n 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= 13,039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27086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3ACE9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D0D28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E9F4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2632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1C32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39C38818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A2B0E5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ertile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1 (32-61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8EA8D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18,127.723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B0741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240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520EE5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13.24 (11.67-15.02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24F9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3487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0C2F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1D78CAFB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48D3F7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ertile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2 (62-39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F87D01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22,246.716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E053C7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364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FAA68E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16.36 (14.76-18.13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D43DF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29</w:t>
            </w: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 xml:space="preserve"> (1.09-1.51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A4F9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24</w:t>
            </w: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 xml:space="preserve"> (1.05-1.48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AD829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24</w:t>
            </w: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 xml:space="preserve"> (1.04-1.48)</w:t>
            </w:r>
          </w:p>
        </w:tc>
      </w:tr>
      <w:tr w:rsidR="0080722F" w:rsidRPr="008D1FBF" w14:paraId="57AE041D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0FC205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ertile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70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93148D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20,235.841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886428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447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76FA9F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22.09 (20.13-24.24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79600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81</w:t>
            </w: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 xml:space="preserve"> (1.54-2.12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6DF1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47</w:t>
            </w: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 xml:space="preserve"> (1.24-1.75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84AE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46</w:t>
            </w: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 xml:space="preserve"> (1.23-1.74)</w:t>
            </w:r>
          </w:p>
        </w:tc>
      </w:tr>
      <w:tr w:rsidR="0080722F" w:rsidRPr="008D1FBF" w14:paraId="1A18E484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0ACF8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8772A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074A1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70D52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F6CB8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EB7BA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3553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</w:tr>
      <w:tr w:rsidR="0080722F" w:rsidRPr="008D1FBF" w14:paraId="0E5B2D49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03650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SDNN (</w:t>
            </w: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ms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  <w:vertAlign w:val="superscript"/>
              </w:rPr>
              <w:t xml:space="preserve"> ‡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6DB63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B40C0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FF326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FB3C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08AE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D567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43C6CDC3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E50E61" w14:textId="77777777" w:rsidR="00A44927" w:rsidRPr="008D1FBF" w:rsidRDefault="00A44927">
            <w:pPr>
              <w:wordWrap/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iCs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interaction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5764F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86AB8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3139F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34A17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24137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0AF0D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</w:tr>
      <w:tr w:rsidR="0080722F" w:rsidRPr="008D1FBF" w14:paraId="25A3705F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D08144" w14:textId="77777777" w:rsidR="00A44927" w:rsidRPr="008D1FBF" w:rsidRDefault="00A44927">
            <w:pPr>
              <w:wordWrap/>
              <w:spacing w:line="480" w:lineRule="auto"/>
              <w:ind w:firstLineChars="200" w:firstLine="4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FPG &lt;100 mg/dL (</w:t>
            </w: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 xml:space="preserve">n 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= 41,033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BD5DC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82FB0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A59D0" w14:textId="77777777" w:rsidR="00A44927" w:rsidRPr="008D1FBF" w:rsidRDefault="00A44927">
            <w:pPr>
              <w:wordWrap/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4697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EB91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FB6C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78BFDEEE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AA709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lastRenderedPageBreak/>
              <w:t>Tertile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1 (0–36.2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6B26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61,396.142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77D53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49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3C769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2.43 (2.07-2.85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9ECBE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26F6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9C67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3EC9C819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D83B88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ertile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2 (36.3–49.1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70BFF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61,180.301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819F2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85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C28F8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39 (1.12-1.72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80B8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61 (0.47-0.80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AEEE5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80 (0.60-1.07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FA779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84 (0.63-1.12)</w:t>
            </w:r>
          </w:p>
        </w:tc>
      </w:tr>
      <w:tr w:rsidR="0080722F" w:rsidRPr="008D1FBF" w14:paraId="6704C874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0E396D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ertile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49.2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BDFC5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60,558.075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86651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84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E18BF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39 (1.12-1.72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2227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64 (0.49-0.84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B13CD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82 (0.61-1.11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780FD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88 (0.65-1.19)</w:t>
            </w:r>
          </w:p>
        </w:tc>
      </w:tr>
      <w:tr w:rsidR="0080722F" w:rsidRPr="008D1FBF" w14:paraId="4D255877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AF510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 xml:space="preserve">P 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for trend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8485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D2B0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835B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923BC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0AEF0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167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15EF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359</w:t>
            </w:r>
          </w:p>
        </w:tc>
      </w:tr>
      <w:tr w:rsidR="0080722F" w:rsidRPr="008D1FBF" w14:paraId="6BACCBF5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BFA2B0" w14:textId="77777777" w:rsidR="00A44927" w:rsidRPr="008D1FBF" w:rsidRDefault="00A44927">
            <w:pPr>
              <w:wordWrap/>
              <w:spacing w:line="480" w:lineRule="auto"/>
              <w:ind w:firstLineChars="200" w:firstLine="4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FPG 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00 mg/dL (</w:t>
            </w: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 xml:space="preserve">n 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= 13,041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106D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F415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A700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8E36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8FA5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8316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560FFFD2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95A08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ertile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1 (-1.0–33.3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9FD1A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20,022.023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9D67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431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E5904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21.53 (19.59-23.66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DD206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31E29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CFAC4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7ED49137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D5FCB2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ertile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2 (33.4–45.6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4C179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20,224.2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3227B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346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2B71B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7.11 (15.40-19.01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B6ADE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84 (0.73-0.97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3A861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00 (0.86-1.16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37982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00 (0.86-1.16)</w:t>
            </w:r>
          </w:p>
        </w:tc>
      </w:tr>
      <w:tr w:rsidR="0080722F" w:rsidRPr="008D1FBF" w14:paraId="2526A969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D3D9A6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ertile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45.7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519A1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20,373.785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90FD3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274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FA5F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3.45 (11.95-15.14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9EACE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69 (0.59-0.81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CE2C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83 (0.70-0.98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74CE9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84 (0.71-0.99)</w:t>
            </w:r>
          </w:p>
        </w:tc>
      </w:tr>
      <w:tr w:rsidR="0080722F" w:rsidRPr="008D1FBF" w14:paraId="68C284FF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DF537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5112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0CF2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7E2E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08D30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94408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37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B7EF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45</w:t>
            </w:r>
          </w:p>
        </w:tc>
      </w:tr>
      <w:tr w:rsidR="0080722F" w:rsidRPr="008D1FBF" w14:paraId="422A95BB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751E7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RMSSD (</w:t>
            </w: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ms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  <w:vertAlign w:val="superscript"/>
              </w:rPr>
              <w:t xml:space="preserve"> ‡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F011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AAAB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4585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DF95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3627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60DC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4B736111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BF00FF" w14:textId="77777777" w:rsidR="00A44927" w:rsidRPr="008D1FBF" w:rsidRDefault="00A44927">
            <w:pPr>
              <w:wordWrap/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iCs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interaction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61D3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B941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CBFF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7C8A5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D42D3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D8139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</w:tr>
      <w:tr w:rsidR="0080722F" w:rsidRPr="008D1FBF" w14:paraId="1E7E7243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5F9647" w14:textId="77777777" w:rsidR="00A44927" w:rsidRPr="008D1FBF" w:rsidRDefault="00A44927">
            <w:pPr>
              <w:wordWrap/>
              <w:spacing w:line="480" w:lineRule="auto"/>
              <w:ind w:firstLineChars="200" w:firstLine="4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FPG &lt;100 mg/dL (</w:t>
            </w: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 xml:space="preserve">n 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= 41,033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4F81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F2D9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5483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0135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1B9C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0FFB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71E2BE22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F22DF5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ertile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1 (0–30.8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DA03F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61,351.039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8080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58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B7FB4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2.58 (2.20-3.01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0E39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97BBE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10283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6C3740BE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A5127E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ertile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2 (30.9–45.1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C3343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61,408.077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B787B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93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DE278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51 (1.24-1.86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9E90A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65 (0.50-0.84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F214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90 (0.68-1.20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4C110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92 (0.70-1.23)</w:t>
            </w:r>
          </w:p>
        </w:tc>
      </w:tr>
      <w:tr w:rsidR="0080722F" w:rsidRPr="008D1FBF" w14:paraId="7AFBFBEC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BBA021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ertile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45.2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FAC31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60,375.403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1A3C0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67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E35C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11 (0.87-1.41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3087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53 (0.40-0.71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C77A0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70 (0.50-0.98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A1CB2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72 (0.52-1.00)</w:t>
            </w:r>
          </w:p>
        </w:tc>
      </w:tr>
      <w:tr w:rsidR="0080722F" w:rsidRPr="008D1FBF" w14:paraId="6600C3DB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FC7BA1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FA2B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2D89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B1D7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5986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44FC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39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6680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60</w:t>
            </w:r>
          </w:p>
        </w:tc>
      </w:tr>
      <w:tr w:rsidR="0080722F" w:rsidRPr="008D1FBF" w14:paraId="698C29C6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68C23" w14:textId="77777777" w:rsidR="00A44927" w:rsidRPr="008D1FBF" w:rsidRDefault="00A44927">
            <w:pPr>
              <w:wordWrap/>
              <w:spacing w:line="480" w:lineRule="auto"/>
              <w:ind w:firstLineChars="200" w:firstLine="4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FPG 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00 mg/dL (</w:t>
            </w: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 xml:space="preserve">n 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= 13,041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B03E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202C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031F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92BF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78F4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0384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0E12DE46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2B884A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ertile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1 (0–25.6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8664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19,939.762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8CB7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482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42A95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24.17 (22.11-26.43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6733E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3F728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9425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1000F045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E5CEAB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lastRenderedPageBreak/>
              <w:t>Tertile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2 (25.7–38.6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36222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20,424.739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CA110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322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D37E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5.77 (14.13-17.58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566F6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68 (0.59-0.78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FBF3F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86 (0.73-1.00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CB441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86 (0.74-1.00)</w:t>
            </w:r>
          </w:p>
        </w:tc>
      </w:tr>
      <w:tr w:rsidR="0080722F" w:rsidRPr="008D1FBF" w14:paraId="79D5DE34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0E317B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ertile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38.7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8CE7D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20,255.507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6163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247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B00FC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2.19 (10.76-13.81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5A3B9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56 (0.48-0.66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D7BF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74 (0.62-0.87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7926E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74 (0.63-0.88)</w:t>
            </w:r>
          </w:p>
        </w:tc>
      </w:tr>
      <w:tr w:rsidR="0080722F" w:rsidRPr="008D1FBF" w14:paraId="1199C6D6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BA67E1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FE74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9302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9A82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3D0E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3222B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6B409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</w:tr>
      <w:tr w:rsidR="0080722F" w:rsidRPr="008D1FBF" w14:paraId="15EDA97E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6DBB6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P (ms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  <w:vertAlign w:val="superscript"/>
              </w:rPr>
              <w:t>2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  <w:vertAlign w:val="superscript"/>
              </w:rPr>
              <w:t xml:space="preserve"> ‡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A8EE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9B1E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BA1C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ADAA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27CA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4D9A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107BB85A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8BFC7F" w14:textId="77777777" w:rsidR="00A44927" w:rsidRPr="008D1FBF" w:rsidRDefault="00A44927">
            <w:pPr>
              <w:wordWrap/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iCs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interaction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2770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DB1D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C84F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249A0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35797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80FD2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</w:tr>
      <w:tr w:rsidR="0080722F" w:rsidRPr="008D1FBF" w14:paraId="1D75D804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5C149B" w14:textId="77777777" w:rsidR="00A44927" w:rsidRPr="008D1FBF" w:rsidRDefault="00A44927">
            <w:pPr>
              <w:wordWrap/>
              <w:spacing w:line="480" w:lineRule="auto"/>
              <w:ind w:firstLineChars="200" w:firstLine="4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FPG &lt;100 mg/dL (</w:t>
            </w: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 xml:space="preserve">n 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= 41,033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F7C3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C1D4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BC61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C55D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7384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70E2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22E8D2FB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CC4A1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ertile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1 (0–843.8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4030A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61,219.1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73A2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28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9FC37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2.09 (1.76-2.49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9798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5801B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6A30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2ECC692F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F2AAB1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ertile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2 (843.9-1,663.6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B3B6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61,084.241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72452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04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4545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70 (1.40-2.06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B57A8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86 (0.66-1.12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9975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10 (0.83-1.45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9F640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11 (0.84-1.47)</w:t>
            </w:r>
          </w:p>
        </w:tc>
      </w:tr>
      <w:tr w:rsidR="0080722F" w:rsidRPr="008D1FBF" w14:paraId="43AD336D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EBFC59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ertile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1,663.7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3CDF1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60,831.228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7397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86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74685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41 (1.14-1.75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D3B0D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74 (0.56-0.97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33FCC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87 (0.64-1.19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751B8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89 (0.65-1.21)</w:t>
            </w:r>
          </w:p>
        </w:tc>
      </w:tr>
      <w:tr w:rsidR="0080722F" w:rsidRPr="008D1FBF" w14:paraId="1DF3196F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9AB755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836C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B718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E0E3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4688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2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7C3DA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45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55BAF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518</w:t>
            </w:r>
          </w:p>
        </w:tc>
      </w:tr>
      <w:tr w:rsidR="0080722F" w:rsidRPr="008D1FBF" w14:paraId="0EAFEE4B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238088" w14:textId="77777777" w:rsidR="00A44927" w:rsidRPr="008D1FBF" w:rsidRDefault="00A44927">
            <w:pPr>
              <w:wordWrap/>
              <w:spacing w:line="480" w:lineRule="auto"/>
              <w:ind w:firstLineChars="200" w:firstLine="400"/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FPG 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00mg/dL (</w:t>
            </w: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 xml:space="preserve">n 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= 13,041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6A6A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3B51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8547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DD3F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8958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E034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346D75F6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57BA2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ertile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1 (0–729.3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74A04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19,982.823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366CC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414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7AC0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20.72 (18.82-22.81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8E754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37347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467C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3F0F29AE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533B34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ertile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2 (729.4-1,460.1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1315C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20,436.424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65B1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338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244B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6.54 (14.87-18.40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42BB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85 (0.73-0.98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AE5E5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00 (0.86-1.17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659B9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01 (0.86-1.17)</w:t>
            </w:r>
          </w:p>
        </w:tc>
      </w:tr>
      <w:tr w:rsidR="0080722F" w:rsidRPr="008D1FBF" w14:paraId="14881A48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EBDAB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ertile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1,460.2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7F319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20,200.761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9D8FD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299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346B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4.80 (13.22-16.58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DC31F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79 (0.68-0.92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4E09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96 (0.82-1.14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D7D16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97 (0.82-1.14)</w:t>
            </w:r>
          </w:p>
        </w:tc>
      </w:tr>
      <w:tr w:rsidR="0080722F" w:rsidRPr="008D1FBF" w14:paraId="5A513CD8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64FDCB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9331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97A6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9B03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2AE08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0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F3DEF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68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BCF6B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728</w:t>
            </w:r>
          </w:p>
        </w:tc>
      </w:tr>
      <w:tr w:rsidR="0080722F" w:rsidRPr="008D1FBF" w14:paraId="3F66A532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8020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LF norm (</w:t>
            </w: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n.u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.)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  <w:vertAlign w:val="superscript"/>
              </w:rPr>
              <w:t xml:space="preserve"> §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3E04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ED92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EA30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25F1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81EF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81F5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4CE2BB29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DC342C" w14:textId="77777777" w:rsidR="00A44927" w:rsidRPr="008D1FBF" w:rsidRDefault="00A44927">
            <w:pPr>
              <w:wordWrap/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iCs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interaction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A60F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79E0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7583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816F1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8F5EC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33020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</w:tr>
      <w:tr w:rsidR="0080722F" w:rsidRPr="008D1FBF" w14:paraId="42871822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32F946" w14:textId="77777777" w:rsidR="00A44927" w:rsidRPr="008D1FBF" w:rsidRDefault="00A44927">
            <w:pPr>
              <w:wordWrap/>
              <w:spacing w:line="480" w:lineRule="auto"/>
              <w:ind w:firstLineChars="200" w:firstLine="4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FPG &lt;100 mg/dL (</w:t>
            </w: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 xml:space="preserve">n 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= 41,033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1C30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4B4A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2FF7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0982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A1B6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96B5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4B7A6EC0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5A70B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lastRenderedPageBreak/>
              <w:t>Tertile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1 (0–33.9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630E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60,702.218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1EFAF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76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DAE1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25 (1.00-1.57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D821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53F05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8009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7A712155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79ECE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ertile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2 (34.0-54.7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94239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61,091.751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275BF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93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0A87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52 (1.24-1.87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CAA5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06 (0.78-1.44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307B4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00 (0.71-1.41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F6A6F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98 (0.69-1.38)</w:t>
            </w:r>
          </w:p>
        </w:tc>
      </w:tr>
      <w:tr w:rsidR="0080722F" w:rsidRPr="008D1FBF" w14:paraId="553D9D27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18A998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ertile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54.8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F25D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61,340.55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CB084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49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09C34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2.43 (2.07-2.85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95E7D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55 (1.17-2.06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CFE6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36 (0.99-1.88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E870D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34 (0.98-1.85)</w:t>
            </w:r>
          </w:p>
        </w:tc>
      </w:tr>
      <w:tr w:rsidR="0080722F" w:rsidRPr="008D1FBF" w14:paraId="267B2EE3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C2D216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2659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F41C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AF11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4FE6F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0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5D0D0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3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A1B0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36</w:t>
            </w:r>
          </w:p>
        </w:tc>
      </w:tr>
      <w:tr w:rsidR="0080722F" w:rsidRPr="008D1FBF" w14:paraId="1C953FF5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28A69" w14:textId="77777777" w:rsidR="00A44927" w:rsidRPr="008D1FBF" w:rsidRDefault="00A44927">
            <w:pPr>
              <w:wordWrap/>
              <w:spacing w:line="480" w:lineRule="auto"/>
              <w:ind w:firstLineChars="200" w:firstLine="4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FPG 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00 mg/dL (</w:t>
            </w: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 xml:space="preserve">n 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= 13,041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4D71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BFA8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7B65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BB7A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2099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5CF7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11FFB9CC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C35C2B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ertile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1 (0–39.5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3A00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20,320.846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E440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268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543ED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3.19 (11.70-14.87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AD14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3CA76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EFF7B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6B1C1893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77A23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ertile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2 (39.6-60.1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655EF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20,072.252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F80F4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368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6FEF5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8.33 (16.55-20.31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CB11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37 (1.17-1.60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62C82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27 (1.07-1.51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A633C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27 (1.07-1.51)</w:t>
            </w:r>
          </w:p>
        </w:tc>
      </w:tr>
      <w:tr w:rsidR="0080722F" w:rsidRPr="008D1FBF" w14:paraId="6E06557F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E7B8B6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ertile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60.2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A5FAF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20,226.91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993E8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415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FFA8D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20.52 (18.64-22.59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E037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50 (1.28-1.75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D8F77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32 (1.12-1.56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9AE31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31 (1.11-1.55)</w:t>
            </w:r>
          </w:p>
        </w:tc>
      </w:tr>
      <w:tr w:rsidR="0080722F" w:rsidRPr="008D1FBF" w14:paraId="62470F28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0AE42C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0295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F327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FF81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D63A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A584B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0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E23CE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02</w:t>
            </w:r>
          </w:p>
        </w:tc>
      </w:tr>
      <w:tr w:rsidR="0080722F" w:rsidRPr="008D1FBF" w14:paraId="1BBECB4E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1D55E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HF norm (</w:t>
            </w: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n.u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.)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  <w:vertAlign w:val="superscript"/>
              </w:rPr>
              <w:t xml:space="preserve"> ‡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69AF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3300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7190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8AF4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959C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56A6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009836CC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A2E6E" w14:textId="77777777" w:rsidR="00A44927" w:rsidRPr="008D1FBF" w:rsidRDefault="00A44927">
            <w:pPr>
              <w:wordWrap/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iCs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interaction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3E33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F8F3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7049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80CE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53603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9F129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</w:tr>
      <w:tr w:rsidR="0080722F" w:rsidRPr="008D1FBF" w14:paraId="5A0FE85D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7AD5B9" w14:textId="77777777" w:rsidR="00A44927" w:rsidRPr="008D1FBF" w:rsidRDefault="00A44927">
            <w:pPr>
              <w:wordWrap/>
              <w:spacing w:line="480" w:lineRule="auto"/>
              <w:ind w:firstLineChars="200" w:firstLine="4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FPG &lt;100 mg/dL (</w:t>
            </w: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 xml:space="preserve">n 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= 41,033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5FB1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E815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4B43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31C2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C643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CFCE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6AE441D8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521094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ertile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1 (0–44.6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52BA9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61,132.457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CDB90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46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4030F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2.39 (2.03-2.81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32B0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B6875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28EF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66739CF8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BEF5AD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ertile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2 (44.7-65.4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E3D19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60,920.578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EBEB8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95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B7DFA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56 (1.28-1.91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0AFCC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71 (0.55-0.93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1321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74 (0.56-0.98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3B929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73 (0.55-0.97)</w:t>
            </w:r>
          </w:p>
        </w:tc>
      </w:tr>
      <w:tr w:rsidR="0080722F" w:rsidRPr="008D1FBF" w14:paraId="35F8719A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59C882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ertile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65.5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6E0B1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61,081.484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ABCED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77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29E58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26 (1.01-1.58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6DEA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66 (0.50-0.88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7B2F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73 (0.53-1.00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A47F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74 (0.54-1.01)</w:t>
            </w:r>
          </w:p>
        </w:tc>
      </w:tr>
      <w:tr w:rsidR="0080722F" w:rsidRPr="008D1FBF" w14:paraId="73655BD1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AFFBB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17A2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8267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8D6E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69722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0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4CFCE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27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8F601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32</w:t>
            </w:r>
          </w:p>
        </w:tc>
      </w:tr>
      <w:tr w:rsidR="0080722F" w:rsidRPr="008D1FBF" w14:paraId="73E40421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80537F" w14:textId="77777777" w:rsidR="00A44927" w:rsidRPr="008D1FBF" w:rsidRDefault="00A44927">
            <w:pPr>
              <w:wordWrap/>
              <w:spacing w:line="480" w:lineRule="auto"/>
              <w:ind w:firstLineChars="200" w:firstLine="4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FPG 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00mg/dL (</w:t>
            </w: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 xml:space="preserve">n 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= 13,041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FD84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8C48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94E3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B14A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562F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1FB5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52B389A0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7F69CA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ertile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1 (0–39.3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0A315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20,064.225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13B0F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408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8F65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20.33 (18.45-22.41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EE55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01C30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A3BDC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5684FBE7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3AA46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lastRenderedPageBreak/>
              <w:t>Tertile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2 (39.4-60.0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80F8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20,207.661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88E8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376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A18F4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8.61 (16.82-50.59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1E79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93 (0.81-1.07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1E550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96 (0.83-1.12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B20C0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97 (0.83-1.12)</w:t>
            </w:r>
          </w:p>
        </w:tc>
      </w:tr>
      <w:tr w:rsidR="0080722F" w:rsidRPr="008D1FBF" w14:paraId="58C89BF9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C0BB23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ertile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60.1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D80EF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20,348.12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C3377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267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33449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3.12 (11.64-14.79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C356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67 (0.57-0.78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F92EE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75 (0.64-0.89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89D54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76 (0.64-0.90)</w:t>
            </w:r>
          </w:p>
        </w:tc>
      </w:tr>
      <w:tr w:rsidR="0080722F" w:rsidRPr="008D1FBF" w14:paraId="68E8D37E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1497B8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D35C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4D52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22C6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6E798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3A2C6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0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C55F6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02</w:t>
            </w:r>
          </w:p>
        </w:tc>
      </w:tr>
      <w:tr w:rsidR="0080722F" w:rsidRPr="008D1FBF" w14:paraId="41C29273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067F0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LF/HF ratio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  <w:vertAlign w:val="superscript"/>
              </w:rPr>
              <w:t>§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378B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A2001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A89F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B02F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DE04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0D04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2084FF55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92622" w14:textId="77777777" w:rsidR="00A44927" w:rsidRPr="008D1FBF" w:rsidRDefault="00A44927">
            <w:pPr>
              <w:wordWrap/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iCs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interaction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8D6D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6026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78B5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58E1C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AFF4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808BE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</w:tr>
      <w:tr w:rsidR="0080722F" w:rsidRPr="008D1FBF" w14:paraId="0A043C92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441980" w14:textId="77777777" w:rsidR="00A44927" w:rsidRPr="008D1FBF" w:rsidRDefault="00A44927">
            <w:pPr>
              <w:wordWrap/>
              <w:spacing w:line="480" w:lineRule="auto"/>
              <w:ind w:firstLineChars="200" w:firstLine="4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FPG &lt;100 mg/dL (</w:t>
            </w: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 xml:space="preserve">n 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= 41,033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3112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4D95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3650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6B53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4229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F68C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516DD2DE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946B13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ertile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1 (0–0.4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C996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51,153.457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5E27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55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FD546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08 (0.83-1.40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BF29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5AE3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EA6D3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244FF3E4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3F6556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ertile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2 (0.5-1.1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F9A8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66,715.225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77809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07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8DC58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60 (1.33-1.94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DF924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31 (0.94-1.81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FA82A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13 (0.78-1.64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7345F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11 (0.77-1.61)</w:t>
            </w:r>
          </w:p>
        </w:tc>
      </w:tr>
      <w:tr w:rsidR="0080722F" w:rsidRPr="008D1FBF" w14:paraId="1620B9E5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4C3F88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ertile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1.2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2E05B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65,265.837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F32D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56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6E8D1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2.39 (2.04-2.80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27988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77 (1.29-2.42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133F7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50 (1.06-2.14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76C2E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48 (1.04-2.11)</w:t>
            </w:r>
          </w:p>
        </w:tc>
      </w:tr>
      <w:tr w:rsidR="0080722F" w:rsidRPr="008D1FBF" w14:paraId="7371DE51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8837E0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429E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825C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D7A9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40DA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CBA41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64007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12</w:t>
            </w:r>
          </w:p>
        </w:tc>
      </w:tr>
      <w:tr w:rsidR="0080722F" w:rsidRPr="008D1FBF" w14:paraId="726C8358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6ABF83" w14:textId="77777777" w:rsidR="00A44927" w:rsidRPr="008D1FBF" w:rsidRDefault="00A44927">
            <w:pPr>
              <w:wordWrap/>
              <w:spacing w:line="480" w:lineRule="auto"/>
              <w:ind w:firstLineChars="200" w:firstLine="4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FPG 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00 mg/dL (</w:t>
            </w: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 xml:space="preserve">n 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= 13,041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1E8A0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5E21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0883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7895E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DA2B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7BF2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6ECC03E1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F7BACF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ertile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1 (0–0.6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66A26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19,950.522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E2EA3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264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3FA1C9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3.23 (11.73-14.93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2E6E2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4437E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21E7F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55E358E1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BDCE32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ertile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2 (0.7-1.4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9C069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19,431.63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5B20F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350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CD62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8.01 (16.22-20.00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11EF7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34 (1.14-1.57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7DC09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24 (1.04-1.47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18EE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24 (1.04-1.47)</w:t>
            </w:r>
          </w:p>
        </w:tc>
      </w:tr>
      <w:tr w:rsidR="0080722F" w:rsidRPr="008D1FBF" w14:paraId="68862F9F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D59558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ertile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1.5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F102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kern w:val="0"/>
                <w:szCs w:val="20"/>
              </w:rPr>
              <w:t>21,237.856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AAC6EA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437</w:t>
            </w: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DBB5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20.58 (18.73-22.60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284175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50 (1.29-1.75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640B54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32 (1.12-1.56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138FF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31 (1.11-1.55)</w:t>
            </w:r>
          </w:p>
        </w:tc>
      </w:tr>
      <w:tr w:rsidR="0080722F" w:rsidRPr="008D1FBF" w14:paraId="0BF52D40" w14:textId="77777777" w:rsidTr="00DA19B3">
        <w:trPr>
          <w:jc w:val="center"/>
        </w:trPr>
        <w:tc>
          <w:tcPr>
            <w:tcW w:w="2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DDD893" w14:textId="77777777" w:rsidR="00A44927" w:rsidRPr="008D1FBF" w:rsidRDefault="00A44927">
            <w:pPr>
              <w:wordWrap/>
              <w:spacing w:line="480" w:lineRule="auto"/>
              <w:ind w:firstLineChars="300" w:firstLine="6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A7C3C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CD4F3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24F3D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B68C48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309E0B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0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2BD772" w14:textId="77777777" w:rsidR="00A44927" w:rsidRPr="008D1FBF" w:rsidRDefault="00A44927">
            <w:pPr>
              <w:wordWrap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02</w:t>
            </w:r>
          </w:p>
        </w:tc>
      </w:tr>
    </w:tbl>
    <w:p w14:paraId="57D5950A" w14:textId="77777777" w:rsidR="00A44927" w:rsidRPr="008D1FBF" w:rsidRDefault="00A44927" w:rsidP="00A44927">
      <w:pPr>
        <w:wordWrap/>
        <w:spacing w:after="0" w:line="480" w:lineRule="auto"/>
        <w:rPr>
          <w:rFonts w:ascii="Times New Roman" w:eastAsia="바탕" w:hAnsi="Times New Roman" w:cs="Times New Roman"/>
          <w:color w:val="000000" w:themeColor="text1"/>
          <w:szCs w:val="20"/>
        </w:rPr>
      </w:pPr>
      <w:r w:rsidRPr="008D1FBF">
        <w:rPr>
          <w:rFonts w:ascii="Times New Roman" w:eastAsia="바탕" w:hAnsi="Times New Roman" w:cs="Times New Roman"/>
          <w:color w:val="000000" w:themeColor="text1"/>
          <w:szCs w:val="20"/>
          <w:vertAlign w:val="superscript"/>
        </w:rPr>
        <w:t>*</w:t>
      </w:r>
      <w:r w:rsidRPr="008D1FBF">
        <w:rPr>
          <w:rFonts w:ascii="Times New Roman" w:eastAsia="바탕" w:hAnsi="Times New Roman" w:cs="Times New Roman"/>
          <w:color w:val="000000" w:themeColor="text1"/>
          <w:szCs w:val="20"/>
        </w:rPr>
        <w:t>Cox proportional hazard models were used to estimate HRs and 95% CIs. Right-skewed variables (i.e., SDNN, RMSSD, TP, LF norm, HF norm, and LF/HF ratio) were log-transformed for the analysis. Model 1 was adjusted for age, sex, body mass index, low-density lipoprotein cholesterol, high-sensitivity C-reactive protein, current smoking, and alcohol intake ≥ 20 g/day. Model 2: Model 1 plus an adjustment for systolic blood pressure.</w:t>
      </w:r>
    </w:p>
    <w:p w14:paraId="37C38197" w14:textId="77777777" w:rsidR="00A44927" w:rsidRPr="008D1FBF" w:rsidRDefault="00A44927" w:rsidP="00A44927">
      <w:pPr>
        <w:wordWrap/>
        <w:spacing w:after="0" w:line="480" w:lineRule="auto"/>
        <w:rPr>
          <w:rFonts w:ascii="Times New Roman" w:eastAsia="바탕" w:hAnsi="Times New Roman" w:cs="Times New Roman"/>
          <w:color w:val="000000" w:themeColor="text1"/>
          <w:szCs w:val="20"/>
        </w:rPr>
      </w:pPr>
      <w:r w:rsidRPr="008D1FBF">
        <w:rPr>
          <w:rFonts w:ascii="Times New Roman" w:eastAsia="바탕" w:hAnsi="Times New Roman" w:cs="Times New Roman"/>
          <w:color w:val="000000" w:themeColor="text1"/>
          <w:szCs w:val="20"/>
        </w:rPr>
        <w:lastRenderedPageBreak/>
        <w:t>CI, confidence interval; HF norm, normalized high-frequency; HR, hazard ratio; LF norm, normalized low-frequency; RMSSD, root mean square difference; SDNN, standard deviation of the normal-to-normal interval; TP, total power.</w:t>
      </w:r>
      <w:r w:rsidRPr="008D1FBF">
        <w:rPr>
          <w:rFonts w:ascii="Times New Roman" w:eastAsia="바탕" w:hAnsi="Times New Roman" w:cs="Times New Roman"/>
          <w:color w:val="000000" w:themeColor="text1"/>
          <w:szCs w:val="20"/>
        </w:rPr>
        <w:br w:type="page"/>
      </w:r>
    </w:p>
    <w:p w14:paraId="624F5957" w14:textId="5A00D416" w:rsidR="00A44927" w:rsidRPr="008D1FBF" w:rsidRDefault="00A44927" w:rsidP="00A44927">
      <w:pPr>
        <w:spacing w:after="0" w:line="480" w:lineRule="auto"/>
        <w:rPr>
          <w:rFonts w:ascii="Times New Roman" w:hAnsi="Times New Roman" w:cs="Times New Roman"/>
          <w:color w:val="000000" w:themeColor="text1"/>
        </w:rPr>
      </w:pPr>
      <w:r w:rsidRPr="008D1FBF">
        <w:rPr>
          <w:rFonts w:ascii="Times New Roman" w:hAnsi="Times New Roman" w:cs="Times New Roman"/>
          <w:b/>
          <w:color w:val="000000" w:themeColor="text1"/>
        </w:rPr>
        <w:lastRenderedPageBreak/>
        <w:t xml:space="preserve">Supplemental Table </w:t>
      </w:r>
      <w:r w:rsidR="0080722F" w:rsidRPr="008D1FBF">
        <w:rPr>
          <w:rFonts w:ascii="Times New Roman" w:hAnsi="Times New Roman" w:cs="Times New Roman"/>
          <w:b/>
          <w:color w:val="000000" w:themeColor="text1"/>
        </w:rPr>
        <w:t>4</w:t>
      </w:r>
      <w:r w:rsidRPr="008D1FBF">
        <w:rPr>
          <w:rFonts w:ascii="Times New Roman" w:hAnsi="Times New Roman" w:cs="Times New Roman"/>
          <w:b/>
          <w:color w:val="000000" w:themeColor="text1"/>
        </w:rPr>
        <w:t>.</w:t>
      </w:r>
      <w:r w:rsidRPr="008D1FBF">
        <w:rPr>
          <w:rFonts w:ascii="Times New Roman" w:hAnsi="Times New Roman" w:cs="Times New Roman"/>
          <w:color w:val="000000" w:themeColor="text1"/>
        </w:rPr>
        <w:t xml:space="preserve"> Results of sensitivity analysis conducted in the subjects whose glycated hemoglobin level was less than 6.0%</w:t>
      </w:r>
    </w:p>
    <w:tbl>
      <w:tblPr>
        <w:tblStyle w:val="a5"/>
        <w:tblW w:w="0" w:type="auto"/>
        <w:jc w:val="center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978"/>
        <w:gridCol w:w="1701"/>
        <w:gridCol w:w="1417"/>
        <w:gridCol w:w="1616"/>
        <w:gridCol w:w="2281"/>
        <w:gridCol w:w="1913"/>
        <w:gridCol w:w="1559"/>
        <w:gridCol w:w="1560"/>
      </w:tblGrid>
      <w:tr w:rsidR="0080722F" w:rsidRPr="008D1FBF" w14:paraId="640E89A8" w14:textId="77777777" w:rsidTr="00DA19B3">
        <w:trPr>
          <w:jc w:val="center"/>
        </w:trPr>
        <w:tc>
          <w:tcPr>
            <w:tcW w:w="197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23567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Variable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9EB39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Number of subjects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81E68A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Person-years</w:t>
            </w:r>
          </w:p>
        </w:tc>
        <w:tc>
          <w:tcPr>
            <w:tcW w:w="16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6074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Number of events</w:t>
            </w:r>
          </w:p>
        </w:tc>
        <w:tc>
          <w:tcPr>
            <w:tcW w:w="228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025C7A" w14:textId="77777777" w:rsidR="00A44927" w:rsidRPr="008D1FBF" w:rsidRDefault="00A44927">
            <w:pPr>
              <w:spacing w:line="480" w:lineRule="auto"/>
              <w:rPr>
                <w:rFonts w:ascii="Times New Roman" w:eastAsia="바탕" w:hAnsi="Times New Roman" w:cs="Times New Roman"/>
                <w:color w:val="000000" w:themeColor="text1"/>
                <w:kern w:val="0"/>
                <w:szCs w:val="20"/>
                <w:lang w:eastAsia="en-US"/>
              </w:rPr>
            </w:pPr>
            <w:r w:rsidRPr="008D1FBF">
              <w:rPr>
                <w:rFonts w:ascii="Times New Roman" w:eastAsia="바탕" w:hAnsi="Times New Roman" w:cs="Times New Roman"/>
                <w:color w:val="000000" w:themeColor="text1"/>
                <w:kern w:val="0"/>
                <w:szCs w:val="20"/>
                <w:lang w:eastAsia="en-US"/>
              </w:rPr>
              <w:t>Incidence rate (10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kern w:val="0"/>
                <w:szCs w:val="20"/>
              </w:rPr>
              <w:t>0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kern w:val="0"/>
                <w:szCs w:val="20"/>
                <w:lang w:eastAsia="en-US"/>
              </w:rPr>
              <w:t xml:space="preserve">,000 person-years) 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(95% CI)</w:t>
            </w:r>
          </w:p>
        </w:tc>
        <w:tc>
          <w:tcPr>
            <w:tcW w:w="191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28FD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Age- and sex-adjusted HR (95% </w:t>
            </w:r>
            <w:proofErr w:type="gram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CI)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  <w:vertAlign w:val="superscript"/>
              </w:rPr>
              <w:t>*</w:t>
            </w:r>
            <w:proofErr w:type="gramEnd"/>
          </w:p>
        </w:tc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73C9B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Multivariate-adjusted HR (95% </w:t>
            </w:r>
            <w:proofErr w:type="gram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CI)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  <w:vertAlign w:val="superscript"/>
              </w:rPr>
              <w:t>*</w:t>
            </w:r>
            <w:proofErr w:type="gramEnd"/>
          </w:p>
        </w:tc>
      </w:tr>
      <w:tr w:rsidR="0080722F" w:rsidRPr="008D1FBF" w14:paraId="0C305743" w14:textId="77777777" w:rsidTr="00DA19B3">
        <w:trPr>
          <w:jc w:val="center"/>
        </w:trPr>
        <w:tc>
          <w:tcPr>
            <w:tcW w:w="197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C3EEDD" w14:textId="77777777" w:rsidR="00A44927" w:rsidRPr="008D1FBF" w:rsidRDefault="00A44927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AF5F4A" w14:textId="77777777" w:rsidR="00A44927" w:rsidRPr="008D1FBF" w:rsidRDefault="00A44927">
            <w:pPr>
              <w:widowControl/>
              <w:wordWrap/>
              <w:autoSpaceDE/>
              <w:autoSpaceDN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E76CE8" w14:textId="77777777" w:rsidR="00A44927" w:rsidRPr="008D1FBF" w:rsidRDefault="00A44927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6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49BDA5" w14:textId="77777777" w:rsidR="00A44927" w:rsidRPr="008D1FBF" w:rsidRDefault="00A44927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28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FD5A14" w14:textId="77777777" w:rsidR="00A44927" w:rsidRPr="008D1FBF" w:rsidRDefault="00A44927">
            <w:pPr>
              <w:widowControl/>
              <w:wordWrap/>
              <w:autoSpaceDE/>
              <w:autoSpaceDN/>
              <w:rPr>
                <w:rFonts w:ascii="Times New Roman" w:eastAsia="바탕" w:hAnsi="Times New Roman" w:cs="Times New Roman"/>
                <w:color w:val="000000" w:themeColor="text1"/>
                <w:kern w:val="0"/>
                <w:szCs w:val="20"/>
                <w:lang w:eastAsia="en-US"/>
              </w:rPr>
            </w:pPr>
          </w:p>
        </w:tc>
        <w:tc>
          <w:tcPr>
            <w:tcW w:w="191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7583C4" w14:textId="77777777" w:rsidR="00A44927" w:rsidRPr="008D1FBF" w:rsidRDefault="00A44927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4CA928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Model 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022ACA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Model 2</w:t>
            </w:r>
          </w:p>
        </w:tc>
      </w:tr>
      <w:tr w:rsidR="0080722F" w:rsidRPr="008D1FBF" w14:paraId="5280848E" w14:textId="77777777" w:rsidTr="00DA19B3">
        <w:trPr>
          <w:jc w:val="center"/>
        </w:trPr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904A95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Heart rat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9F42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8FEB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1B93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BF02A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94C0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6A16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AC5B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</w:tr>
      <w:tr w:rsidR="0080722F" w:rsidRPr="008D1FBF" w14:paraId="4FD4B8A9" w14:textId="77777777" w:rsidTr="00DA19B3">
        <w:trPr>
          <w:jc w:val="center"/>
        </w:trPr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A0B89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1 (32-60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495958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5,68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F53EE3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70,836.2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7A73F8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66</w:t>
            </w:r>
          </w:p>
        </w:tc>
        <w:tc>
          <w:tcPr>
            <w:tcW w:w="2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F9AF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2.34 (2.01-2.73)</w:t>
            </w: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95744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59B8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B687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556850ED" w14:textId="77777777" w:rsidTr="00DA19B3">
        <w:trPr>
          <w:jc w:val="center"/>
        </w:trPr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BD1425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2 (61-67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AA6B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7,08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B453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76,930.4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BB8E2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201</w:t>
            </w:r>
          </w:p>
        </w:tc>
        <w:tc>
          <w:tcPr>
            <w:tcW w:w="2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8231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2.61 (2.28-3.00)</w:t>
            </w: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77DFF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.22 (0.99-1.50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6A9D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.19 (0.95-1.48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E8B0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.07 (0.86-1.34)</w:t>
            </w:r>
          </w:p>
        </w:tc>
      </w:tr>
      <w:tr w:rsidR="0080722F" w:rsidRPr="008D1FBF" w14:paraId="20013AB9" w14:textId="77777777" w:rsidTr="00DA19B3">
        <w:trPr>
          <w:jc w:val="center"/>
        </w:trPr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F57595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68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C94AA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7,83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D03F2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80,094.3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13D60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340</w:t>
            </w:r>
          </w:p>
        </w:tc>
        <w:tc>
          <w:tcPr>
            <w:tcW w:w="2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074F25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4.24 (3.82-4.72)</w:t>
            </w: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740E8A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2.05 (1.70-2.47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EA4A3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.70 (1.38-2.09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DEFF9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.39 (1.12-1.71)</w:t>
            </w:r>
          </w:p>
        </w:tc>
      </w:tr>
      <w:tr w:rsidR="0080722F" w:rsidRPr="008D1FBF" w14:paraId="6406E50D" w14:textId="77777777" w:rsidTr="00DA19B3">
        <w:trPr>
          <w:jc w:val="center"/>
        </w:trPr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369B61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3BFB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EA36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F6AA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C5AE5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7DA3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&lt;0.00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A127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&lt;0.00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74485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001</w:t>
            </w:r>
          </w:p>
        </w:tc>
      </w:tr>
      <w:tr w:rsidR="0080722F" w:rsidRPr="008D1FBF" w14:paraId="69D86373" w14:textId="77777777" w:rsidTr="00DA19B3">
        <w:trPr>
          <w:jc w:val="center"/>
        </w:trPr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8E0234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SDNN (</w:t>
            </w: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ms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  <w:vertAlign w:val="superscript"/>
              </w:rPr>
              <w:t xml:space="preserve"> ‡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786F8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19828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71BF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96A23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9A784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C54E3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14B7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</w:tr>
      <w:tr w:rsidR="0080722F" w:rsidRPr="008D1FBF" w14:paraId="1286BE9F" w14:textId="77777777" w:rsidTr="00DA19B3">
        <w:trPr>
          <w:jc w:val="center"/>
        </w:trPr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6C3514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1 (0-35.6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3D153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6,76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6477E3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75,831.5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58182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324</w:t>
            </w:r>
          </w:p>
        </w:tc>
        <w:tc>
          <w:tcPr>
            <w:tcW w:w="2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478F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4.27 (3.83-4.76)</w:t>
            </w: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C0CCC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7BF714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C2BAD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4EF01663" w14:textId="77777777" w:rsidTr="00DA19B3">
        <w:trPr>
          <w:jc w:val="center"/>
        </w:trPr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B9E8B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2 (35.7-48.5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0E30F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6,92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9078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76,647.2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2204A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211</w:t>
            </w:r>
          </w:p>
        </w:tc>
        <w:tc>
          <w:tcPr>
            <w:tcW w:w="2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187EC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2.75 (2.41-3.15)</w:t>
            </w: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C5C1BD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1 (0.59-0.84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A630E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87 (0.72-1.05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FAF9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92 (0.76-1.11)</w:t>
            </w:r>
          </w:p>
        </w:tc>
      </w:tr>
      <w:tr w:rsidR="0080722F" w:rsidRPr="008D1FBF" w14:paraId="56D6EFAC" w14:textId="77777777" w:rsidTr="00DA19B3">
        <w:trPr>
          <w:jc w:val="center"/>
        </w:trPr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7A855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48.6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1B2F3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6,91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AE7AD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75,408.4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F691B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72</w:t>
            </w:r>
          </w:p>
        </w:tc>
        <w:tc>
          <w:tcPr>
            <w:tcW w:w="2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4015D4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2.28 (1.96-2.65)</w:t>
            </w: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9260C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63 (0.52-0.75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966D9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5 (0.61-0.92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F7B49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81 (0.66-1.00)</w:t>
            </w:r>
          </w:p>
        </w:tc>
      </w:tr>
      <w:tr w:rsidR="0080722F" w:rsidRPr="008D1FBF" w14:paraId="2CA0A467" w14:textId="77777777" w:rsidTr="00DA19B3">
        <w:trPr>
          <w:jc w:val="center"/>
        </w:trPr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B580E4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E516A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63E4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F08E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62053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C2DAC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&lt;0.00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500134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00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AD38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047</w:t>
            </w:r>
          </w:p>
        </w:tc>
      </w:tr>
      <w:tr w:rsidR="0080722F" w:rsidRPr="008D1FBF" w14:paraId="5CF2D41D" w14:textId="77777777" w:rsidTr="00DA19B3">
        <w:trPr>
          <w:jc w:val="center"/>
        </w:trPr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FC12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RMSSD (</w:t>
            </w: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ms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  <w:vertAlign w:val="superscript"/>
              </w:rPr>
              <w:t xml:space="preserve"> ‡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20F2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BE2B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4A1DA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2044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B211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033A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AB3D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</w:tr>
      <w:tr w:rsidR="0080722F" w:rsidRPr="008D1FBF" w14:paraId="7097F43A" w14:textId="77777777" w:rsidTr="00DA19B3">
        <w:trPr>
          <w:jc w:val="center"/>
        </w:trPr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C04A87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1 (0-29.8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F80FC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6,82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162D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76,398.3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B9922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379</w:t>
            </w:r>
          </w:p>
        </w:tc>
        <w:tc>
          <w:tcPr>
            <w:tcW w:w="2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96114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4.96 (4.49-5.49)</w:t>
            </w: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7DED7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0CE193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36A655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6C4C7419" w14:textId="77777777" w:rsidTr="00DA19B3">
        <w:trPr>
          <w:jc w:val="center"/>
        </w:trPr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13DC0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2 (29.9-43.9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A98C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6,87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342D0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76,415.9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0A03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90</w:t>
            </w:r>
          </w:p>
        </w:tc>
        <w:tc>
          <w:tcPr>
            <w:tcW w:w="2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E3D2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2.49 (2.16-2.87)</w:t>
            </w: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E2C9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57 (0.48-0.68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046C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2 (0.60-0.87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2868E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9 (0.66-0.96)</w:t>
            </w:r>
          </w:p>
        </w:tc>
      </w:tr>
      <w:tr w:rsidR="0080722F" w:rsidRPr="008D1FBF" w14:paraId="0E500F6C" w14:textId="77777777" w:rsidTr="00DA19B3">
        <w:trPr>
          <w:jc w:val="center"/>
        </w:trPr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EE6A8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44.0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B3935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6,90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98345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75,073.0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DCD4D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38</w:t>
            </w:r>
          </w:p>
        </w:tc>
        <w:tc>
          <w:tcPr>
            <w:tcW w:w="2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9D7B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.84 (1.56-2.17)</w:t>
            </w: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5720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48 (0.40-0.59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645BA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62 (0.50-0.78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1BBDE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4 (0.59-0.93)</w:t>
            </w:r>
          </w:p>
        </w:tc>
      </w:tr>
      <w:tr w:rsidR="0080722F" w:rsidRPr="008D1FBF" w14:paraId="06E2BD1C" w14:textId="77777777" w:rsidTr="00DA19B3">
        <w:trPr>
          <w:jc w:val="center"/>
        </w:trPr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6C5BEE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F8E0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98BB3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118F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855EA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74A7B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&lt;0.00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393D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&lt;0.00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B6FF5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004</w:t>
            </w:r>
          </w:p>
        </w:tc>
      </w:tr>
      <w:tr w:rsidR="0080722F" w:rsidRPr="008D1FBF" w14:paraId="28D59219" w14:textId="77777777" w:rsidTr="00DA19B3">
        <w:trPr>
          <w:jc w:val="center"/>
        </w:trPr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7D8A0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lastRenderedPageBreak/>
              <w:t>TP (ms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  <w:vertAlign w:val="superscript"/>
              </w:rPr>
              <w:t>2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  <w:vertAlign w:val="superscript"/>
              </w:rPr>
              <w:t xml:space="preserve"> ‡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40FF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675F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94845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6657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0783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120AA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EDA3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</w:tr>
      <w:tr w:rsidR="0080722F" w:rsidRPr="008D1FBF" w14:paraId="30D89296" w14:textId="77777777" w:rsidTr="00DA19B3">
        <w:trPr>
          <w:jc w:val="center"/>
        </w:trPr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528C12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1 (0-822.2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D450D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6,86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E8B85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76,040.0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AB3C5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320</w:t>
            </w:r>
          </w:p>
        </w:tc>
        <w:tc>
          <w:tcPr>
            <w:tcW w:w="2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37ADD4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4.21 (3.77-4.70)</w:t>
            </w: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14630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27C22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515938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28C056EC" w14:textId="77777777" w:rsidTr="00DA19B3">
        <w:trPr>
          <w:jc w:val="center"/>
        </w:trPr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7C44C7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2 (822.3-1,627.8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6780A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6,86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BF51F8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76,217.4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B885FD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202</w:t>
            </w:r>
          </w:p>
        </w:tc>
        <w:tc>
          <w:tcPr>
            <w:tcW w:w="2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90E28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2.65 (2.31-3.04)</w:t>
            </w: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0E6CD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69 (0.58-0.82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C3313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82 (0.68-0.99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451195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84 (0.69-1.01)</w:t>
            </w:r>
          </w:p>
        </w:tc>
      </w:tr>
      <w:tr w:rsidR="0080722F" w:rsidRPr="008D1FBF" w14:paraId="12B9EE88" w14:textId="77777777" w:rsidTr="00DA19B3">
        <w:trPr>
          <w:jc w:val="center"/>
        </w:trPr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D374BF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1,627.9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32BB7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6,87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4FD79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75,629.7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0DCD1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85</w:t>
            </w:r>
          </w:p>
        </w:tc>
        <w:tc>
          <w:tcPr>
            <w:tcW w:w="2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2998A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2.45 (2.12-2.83)</w:t>
            </w: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9326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67 (0.55-0.80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1F6924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9 (0.65-0.97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116E1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85 (0.69-1.04)</w:t>
            </w:r>
          </w:p>
        </w:tc>
      </w:tr>
      <w:tr w:rsidR="0080722F" w:rsidRPr="008D1FBF" w14:paraId="3DF1C316" w14:textId="77777777" w:rsidTr="00DA19B3">
        <w:trPr>
          <w:jc w:val="center"/>
        </w:trPr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00A064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5CCA8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928F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4834A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D6A5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D5C893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&lt;0.00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7C8CF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01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99ABA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082</w:t>
            </w:r>
          </w:p>
        </w:tc>
      </w:tr>
      <w:tr w:rsidR="0080722F" w:rsidRPr="008D1FBF" w14:paraId="52656E30" w14:textId="77777777" w:rsidTr="00DA19B3">
        <w:trPr>
          <w:jc w:val="center"/>
        </w:trPr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D60405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LF norm (</w:t>
            </w:r>
            <w:proofErr w:type="spellStart"/>
            <w:proofErr w:type="gram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n.u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.)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  <w:vertAlign w:val="superscript"/>
              </w:rPr>
              <w:t>§</w:t>
            </w:r>
            <w:proofErr w:type="gram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53CA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406C5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4670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1E2A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1938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4D6D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1DBA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</w:tr>
      <w:tr w:rsidR="0080722F" w:rsidRPr="008D1FBF" w14:paraId="04CBDB14" w14:textId="77777777" w:rsidTr="00DA19B3">
        <w:trPr>
          <w:jc w:val="center"/>
        </w:trPr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410853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1 (0-35.0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E9065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6,82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3DA58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75,426.3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FC2D0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56</w:t>
            </w:r>
          </w:p>
        </w:tc>
        <w:tc>
          <w:tcPr>
            <w:tcW w:w="2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58FF58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2.07 (1.77-2.42)</w:t>
            </w: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48D8F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766B3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EBB00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10D24014" w14:textId="77777777" w:rsidTr="00DA19B3">
        <w:trPr>
          <w:jc w:val="center"/>
        </w:trPr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A0311C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2 (35.1-55.8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88C46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6,84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E39D53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75,906.8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17675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228</w:t>
            </w:r>
          </w:p>
        </w:tc>
        <w:tc>
          <w:tcPr>
            <w:tcW w:w="2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E588D8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3.00 (2.64-3.42)</w:t>
            </w: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BF9E7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.26 (1.02-1.54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DEB9A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.16 (0.92-1.45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B466A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.11 (0.88-1.39)</w:t>
            </w:r>
          </w:p>
        </w:tc>
      </w:tr>
      <w:tr w:rsidR="0080722F" w:rsidRPr="008D1FBF" w14:paraId="65F202C1" w14:textId="77777777" w:rsidTr="00DA19B3">
        <w:trPr>
          <w:jc w:val="center"/>
        </w:trPr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F0EFF7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55.9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32D97A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6,93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CE1C2D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76,554.1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BB1C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323</w:t>
            </w:r>
          </w:p>
        </w:tc>
        <w:tc>
          <w:tcPr>
            <w:tcW w:w="2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F16ED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4.22 (3.78-4.71)</w:t>
            </w: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9F4575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.58 (1.30-1.92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387EA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.34 (1.08-1.66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5FEC1D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.23 (0.99-1.52)</w:t>
            </w:r>
          </w:p>
        </w:tc>
      </w:tr>
      <w:tr w:rsidR="0080722F" w:rsidRPr="008D1FBF" w14:paraId="1A71FADD" w14:textId="77777777" w:rsidTr="00DA19B3">
        <w:trPr>
          <w:jc w:val="center"/>
        </w:trPr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608760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6188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71AA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55F7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B3A6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0D79A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&lt;0.00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00165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00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66D7D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056</w:t>
            </w:r>
          </w:p>
        </w:tc>
      </w:tr>
      <w:tr w:rsidR="0080722F" w:rsidRPr="008D1FBF" w14:paraId="4E9B24CA" w14:textId="77777777" w:rsidTr="00DA19B3">
        <w:trPr>
          <w:jc w:val="center"/>
        </w:trPr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B1C1E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HF norm (</w:t>
            </w: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n.u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.)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  <w:vertAlign w:val="superscript"/>
              </w:rPr>
              <w:t xml:space="preserve"> ‡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7CD8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4600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4B7ED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0A83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2D4ED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F346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9547D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</w:tr>
      <w:tr w:rsidR="0080722F" w:rsidRPr="008D1FBF" w14:paraId="17ED9C93" w14:textId="77777777" w:rsidTr="00DA19B3">
        <w:trPr>
          <w:jc w:val="center"/>
        </w:trPr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F2A02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1 (0-43.5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5B5348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6,83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6F913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76,066.8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DE3AE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322</w:t>
            </w:r>
          </w:p>
        </w:tc>
        <w:tc>
          <w:tcPr>
            <w:tcW w:w="2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875498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4.23 (3.80-4.72)</w:t>
            </w: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C4EB3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065F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D4708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2608C6A1" w14:textId="77777777" w:rsidTr="00DA19B3">
        <w:trPr>
          <w:jc w:val="center"/>
        </w:trPr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9C695B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2 (43.6-64.3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827325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6,82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8816E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75,808.0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E45CB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226</w:t>
            </w:r>
          </w:p>
        </w:tc>
        <w:tc>
          <w:tcPr>
            <w:tcW w:w="2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496A4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2.98 (2.62-3.40)</w:t>
            </w: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D3EF1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8 (0.66-0.93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8133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85 (0.70-1.02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55A78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88 (0.73-1.06)</w:t>
            </w:r>
          </w:p>
        </w:tc>
      </w:tr>
      <w:tr w:rsidR="0080722F" w:rsidRPr="008D1FBF" w14:paraId="3F35ACC0" w14:textId="77777777" w:rsidTr="00DA19B3">
        <w:trPr>
          <w:jc w:val="center"/>
        </w:trPr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B8DE23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64.4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2EC1C8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6,9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CCB9B3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76,012.3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FCC9A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59</w:t>
            </w:r>
          </w:p>
        </w:tc>
        <w:tc>
          <w:tcPr>
            <w:tcW w:w="2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15D18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2.09 (1.79-2.44)</w:t>
            </w: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ED2F7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64 (0.52-0.77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3E37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6 (0.61-0.94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794AC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82 (0.67-1.02)</w:t>
            </w:r>
          </w:p>
        </w:tc>
      </w:tr>
      <w:tr w:rsidR="0080722F" w:rsidRPr="008D1FBF" w14:paraId="4EBFBF22" w14:textId="77777777" w:rsidTr="00DA19B3">
        <w:trPr>
          <w:jc w:val="center"/>
        </w:trPr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31050A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B0875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03058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B7084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85BE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7AB8F5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&lt;0.00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67B93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00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8F97C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058</w:t>
            </w:r>
          </w:p>
        </w:tc>
      </w:tr>
      <w:tr w:rsidR="0080722F" w:rsidRPr="008D1FBF" w14:paraId="4D000937" w14:textId="77777777" w:rsidTr="00DA19B3">
        <w:trPr>
          <w:jc w:val="center"/>
        </w:trPr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145A9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LF/HF ratio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  <w:vertAlign w:val="superscript"/>
              </w:rPr>
              <w:t>§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4012A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D657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ABC2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130B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76CD8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77E6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9DAE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</w:tr>
      <w:tr w:rsidR="0080722F" w:rsidRPr="008D1FBF" w14:paraId="47D24A25" w14:textId="77777777" w:rsidTr="00DA19B3">
        <w:trPr>
          <w:jc w:val="center"/>
        </w:trPr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6E6464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1 (0-0.4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0E08E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3,41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783EB8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60,030.3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0AC02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267</w:t>
            </w:r>
          </w:p>
        </w:tc>
        <w:tc>
          <w:tcPr>
            <w:tcW w:w="2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B8C6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.83 (1.52-2.21)</w:t>
            </w: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C68C7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07C48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0BC004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268D854D" w14:textId="77777777" w:rsidTr="00DA19B3">
        <w:trPr>
          <w:jc w:val="center"/>
        </w:trPr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34E79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2 (0.5-1.2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965A6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9,94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1761E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89,873.2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13F37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330</w:t>
            </w:r>
          </w:p>
        </w:tc>
        <w:tc>
          <w:tcPr>
            <w:tcW w:w="2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703BE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2.97 (2.64-3.35)</w:t>
            </w: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6E9A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.38 (1.11-1.73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2F8D1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.22 (0.95-1.55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4516E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.17 (0.92-1.49)</w:t>
            </w:r>
          </w:p>
        </w:tc>
      </w:tr>
      <w:tr w:rsidR="0080722F" w:rsidRPr="008D1FBF" w14:paraId="18FB9F4B" w14:textId="77777777" w:rsidTr="00DA19B3">
        <w:trPr>
          <w:jc w:val="center"/>
        </w:trPr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F9079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lastRenderedPageBreak/>
              <w:t>T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1.3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963FF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7,24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0773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77,983.6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8A515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707</w:t>
            </w:r>
          </w:p>
        </w:tc>
        <w:tc>
          <w:tcPr>
            <w:tcW w:w="2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5E968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4.23 (3.80-4.71)</w:t>
            </w: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257F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.75 (1.41-2.18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B4A5A5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.43 (1.12-1.82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4396C4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.30 (1.03-1.66)</w:t>
            </w:r>
          </w:p>
        </w:tc>
      </w:tr>
      <w:tr w:rsidR="0080722F" w:rsidRPr="008D1FBF" w14:paraId="45D7CE5B" w14:textId="77777777" w:rsidTr="00DA19B3">
        <w:trPr>
          <w:jc w:val="center"/>
        </w:trPr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1ABBAB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E4FAD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352B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7F9ED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BBBF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59A9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&lt;0.00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575EE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00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FAC0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027</w:t>
            </w:r>
          </w:p>
        </w:tc>
      </w:tr>
    </w:tbl>
    <w:p w14:paraId="031440EB" w14:textId="77777777" w:rsidR="00A44927" w:rsidRPr="008D1FBF" w:rsidRDefault="00A44927" w:rsidP="00A44927">
      <w:pPr>
        <w:wordWrap/>
        <w:spacing w:after="0" w:line="480" w:lineRule="auto"/>
        <w:rPr>
          <w:rFonts w:ascii="Times New Roman" w:eastAsia="바탕" w:hAnsi="Times New Roman" w:cs="Times New Roman"/>
          <w:color w:val="000000" w:themeColor="text1"/>
          <w:szCs w:val="20"/>
        </w:rPr>
      </w:pPr>
      <w:r w:rsidRPr="008D1FBF">
        <w:rPr>
          <w:rFonts w:ascii="Times New Roman" w:eastAsia="바탕" w:hAnsi="Times New Roman" w:cs="Times New Roman"/>
          <w:color w:val="000000" w:themeColor="text1"/>
          <w:szCs w:val="20"/>
          <w:vertAlign w:val="superscript"/>
        </w:rPr>
        <w:t>*</w:t>
      </w:r>
      <w:r w:rsidRPr="008D1FBF">
        <w:rPr>
          <w:rFonts w:ascii="Times New Roman" w:eastAsia="바탕" w:hAnsi="Times New Roman" w:cs="Times New Roman"/>
          <w:color w:val="000000" w:themeColor="text1"/>
          <w:szCs w:val="20"/>
        </w:rPr>
        <w:t>Cox proportional hazard models were used to estimate HRs and 95% CIs. Right-skewed variables (i.e., SDNN, RMSSD, TP, LF norm, HF norm, LF/HF ratio) were log-transformed for the analysis. Model 1 was adjusted for age, sex, body mass index, low-density lipoprotein cholesterol, high-sensitivity C-reactive protein, current smoking, and alcohol intake ≥ 20 g/day. Model 2: Model 1 plus an adjustment for systolic blood pressure and homeostasis model assessment for insulin resistance score.</w:t>
      </w:r>
    </w:p>
    <w:p w14:paraId="525A2ED8" w14:textId="77777777" w:rsidR="00A44927" w:rsidRPr="008D1FBF" w:rsidRDefault="00A44927">
      <w:pPr>
        <w:widowControl/>
        <w:wordWrap/>
        <w:autoSpaceDE/>
        <w:autoSpaceDN/>
        <w:rPr>
          <w:rFonts w:ascii="Times New Roman" w:eastAsia="바탕" w:hAnsi="Times New Roman" w:cs="Times New Roman"/>
          <w:color w:val="000000" w:themeColor="text1"/>
          <w:szCs w:val="20"/>
        </w:rPr>
      </w:pPr>
      <w:r w:rsidRPr="008D1FBF">
        <w:rPr>
          <w:rFonts w:ascii="Times New Roman" w:eastAsia="바탕" w:hAnsi="Times New Roman" w:cs="Times New Roman"/>
          <w:color w:val="000000" w:themeColor="text1"/>
          <w:szCs w:val="20"/>
        </w:rPr>
        <w:t>CI, confidence interval; HF norm, normalized high-frequency; HR, hazard ratio; LF norm, normalized low-frequency; RMSSD, root mean square difference; SDNN, standard deviation of the normal-to-normal interval; TP, total power.</w:t>
      </w:r>
      <w:r w:rsidRPr="008D1FBF">
        <w:rPr>
          <w:rFonts w:ascii="Times New Roman" w:eastAsia="바탕" w:hAnsi="Times New Roman" w:cs="Times New Roman"/>
          <w:color w:val="000000" w:themeColor="text1"/>
          <w:szCs w:val="20"/>
        </w:rPr>
        <w:br w:type="page"/>
      </w:r>
    </w:p>
    <w:p w14:paraId="0A6C6A30" w14:textId="77777777" w:rsidR="00A44927" w:rsidRPr="008D1FBF" w:rsidRDefault="00A44927">
      <w:pPr>
        <w:widowControl/>
        <w:wordWrap/>
        <w:autoSpaceDE/>
        <w:autoSpaceDN/>
        <w:rPr>
          <w:rFonts w:ascii="Times New Roman" w:eastAsia="바탕" w:hAnsi="Times New Roman" w:cs="Times New Roman"/>
          <w:color w:val="000000" w:themeColor="text1"/>
          <w:szCs w:val="20"/>
        </w:rPr>
        <w:sectPr w:rsidR="00A44927" w:rsidRPr="008D1FBF" w:rsidSect="00A44927">
          <w:footerReference w:type="default" r:id="rId10"/>
          <w:pgSz w:w="16838" w:h="11906" w:orient="landscape"/>
          <w:pgMar w:top="1701" w:right="1440" w:bottom="1440" w:left="1440" w:header="851" w:footer="992" w:gutter="0"/>
          <w:cols w:space="425"/>
          <w:docGrid w:linePitch="360"/>
        </w:sectPr>
      </w:pPr>
    </w:p>
    <w:p w14:paraId="65CCFD3A" w14:textId="4CF1312A" w:rsidR="00A44927" w:rsidRPr="008D1FBF" w:rsidRDefault="00A44927" w:rsidP="002A78D8">
      <w:pPr>
        <w:pStyle w:val="a6"/>
        <w:keepNext/>
        <w:wordWrap/>
        <w:spacing w:line="480" w:lineRule="auto"/>
        <w:rPr>
          <w:rFonts w:ascii="Times New Roman" w:hAnsi="Times New Roman" w:cs="Times New Roman"/>
          <w:color w:val="000000" w:themeColor="text1"/>
        </w:rPr>
      </w:pPr>
      <w:bookmarkStart w:id="2" w:name="_Hlk24844691"/>
      <w:r w:rsidRPr="008D1FBF">
        <w:rPr>
          <w:rFonts w:ascii="Times New Roman" w:hAnsi="Times New Roman" w:cs="Times New Roman"/>
          <w:color w:val="000000" w:themeColor="text1"/>
        </w:rPr>
        <w:lastRenderedPageBreak/>
        <w:t xml:space="preserve">Supplemental Table </w:t>
      </w:r>
      <w:r w:rsidR="0080722F" w:rsidRPr="008D1FBF">
        <w:rPr>
          <w:rFonts w:ascii="Times New Roman" w:hAnsi="Times New Roman" w:cs="Times New Roman"/>
          <w:color w:val="000000" w:themeColor="text1"/>
        </w:rPr>
        <w:t>5</w:t>
      </w:r>
      <w:r w:rsidRPr="008D1FBF">
        <w:rPr>
          <w:rFonts w:ascii="Times New Roman" w:hAnsi="Times New Roman" w:cs="Times New Roman"/>
          <w:color w:val="000000" w:themeColor="text1"/>
        </w:rPr>
        <w:t xml:space="preserve">. Comparisons of predicting value of heart rate variability, various parameters, and the self-assessment score for diabetes risk </w:t>
      </w:r>
    </w:p>
    <w:tbl>
      <w:tblPr>
        <w:tblStyle w:val="a5"/>
        <w:tblW w:w="0" w:type="auto"/>
        <w:tblLayout w:type="fixed"/>
        <w:tblLook w:val="04A0" w:firstRow="1" w:lastRow="0" w:firstColumn="1" w:lastColumn="0" w:noHBand="0" w:noVBand="1"/>
      </w:tblPr>
      <w:tblGrid>
        <w:gridCol w:w="3828"/>
        <w:gridCol w:w="1271"/>
        <w:gridCol w:w="1139"/>
        <w:gridCol w:w="1417"/>
        <w:gridCol w:w="1267"/>
      </w:tblGrid>
      <w:tr w:rsidR="0080722F" w:rsidRPr="008D1FBF" w14:paraId="5DA416E0" w14:textId="77777777" w:rsidTr="00DA19B3">
        <w:tc>
          <w:tcPr>
            <w:tcW w:w="3828" w:type="dxa"/>
            <w:shd w:val="clear" w:color="auto" w:fill="auto"/>
          </w:tcPr>
          <w:p w14:paraId="041B76FC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Variables</w:t>
            </w:r>
          </w:p>
        </w:tc>
        <w:tc>
          <w:tcPr>
            <w:tcW w:w="1271" w:type="dxa"/>
            <w:shd w:val="clear" w:color="auto" w:fill="auto"/>
          </w:tcPr>
          <w:p w14:paraId="2CB05E04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N</w:t>
            </w:r>
          </w:p>
        </w:tc>
        <w:tc>
          <w:tcPr>
            <w:tcW w:w="1139" w:type="dxa"/>
            <w:shd w:val="clear" w:color="auto" w:fill="auto"/>
          </w:tcPr>
          <w:p w14:paraId="05138956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AUC</w:t>
            </w:r>
          </w:p>
        </w:tc>
        <w:tc>
          <w:tcPr>
            <w:tcW w:w="1417" w:type="dxa"/>
            <w:shd w:val="clear" w:color="auto" w:fill="auto"/>
          </w:tcPr>
          <w:p w14:paraId="59885F77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(95% CI)</w:t>
            </w:r>
          </w:p>
        </w:tc>
        <w:tc>
          <w:tcPr>
            <w:tcW w:w="1267" w:type="dxa"/>
            <w:shd w:val="clear" w:color="auto" w:fill="auto"/>
          </w:tcPr>
          <w:p w14:paraId="5FC32D0C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i/>
                <w:iCs/>
                <w:color w:val="000000" w:themeColor="text1"/>
                <w:kern w:val="0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 xml:space="preserve"> value</w:t>
            </w:r>
          </w:p>
        </w:tc>
      </w:tr>
      <w:tr w:rsidR="0080722F" w:rsidRPr="008D1FBF" w14:paraId="28DF4F21" w14:textId="77777777" w:rsidTr="00DA19B3">
        <w:tc>
          <w:tcPr>
            <w:tcW w:w="3828" w:type="dxa"/>
            <w:shd w:val="clear" w:color="auto" w:fill="auto"/>
          </w:tcPr>
          <w:p w14:paraId="7B0E7054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  <w:t>Heart rate</w:t>
            </w:r>
          </w:p>
        </w:tc>
        <w:tc>
          <w:tcPr>
            <w:tcW w:w="1271" w:type="dxa"/>
            <w:shd w:val="clear" w:color="auto" w:fill="auto"/>
          </w:tcPr>
          <w:p w14:paraId="73F8485D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54,063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6FD0FC0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맑은 고딕" w:hAnsi="Times New Roman" w:cs="Times New Roman"/>
                <w:color w:val="000000" w:themeColor="text1"/>
                <w:kern w:val="24"/>
                <w:szCs w:val="20"/>
              </w:rPr>
              <w:t>0.590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551E4E3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맑은 고딕" w:hAnsi="Times New Roman" w:cs="Times New Roman"/>
                <w:color w:val="000000" w:themeColor="text1"/>
                <w:kern w:val="24"/>
                <w:szCs w:val="20"/>
              </w:rPr>
              <w:t>0.575</w:t>
            </w:r>
            <w:r w:rsidRPr="008D1FBF">
              <w:rPr>
                <w:rFonts w:ascii="Times New Roman" w:eastAsia="맑은 고딕" w:hAnsi="Times New Roman" w:cs="Times New Roman"/>
                <w:bCs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eastAsia="맑은 고딕" w:hAnsi="Times New Roman" w:cs="Times New Roman"/>
                <w:color w:val="000000" w:themeColor="text1"/>
                <w:kern w:val="24"/>
                <w:szCs w:val="20"/>
              </w:rPr>
              <w:t>0.606</w:t>
            </w:r>
          </w:p>
        </w:tc>
        <w:tc>
          <w:tcPr>
            <w:tcW w:w="1267" w:type="dxa"/>
            <w:shd w:val="clear" w:color="auto" w:fill="auto"/>
          </w:tcPr>
          <w:p w14:paraId="31C68B6B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</w:tr>
      <w:tr w:rsidR="0080722F" w:rsidRPr="008D1FBF" w14:paraId="387B4CB7" w14:textId="77777777" w:rsidTr="00DA19B3">
        <w:tc>
          <w:tcPr>
            <w:tcW w:w="3828" w:type="dxa"/>
            <w:shd w:val="clear" w:color="auto" w:fill="auto"/>
          </w:tcPr>
          <w:p w14:paraId="19EB74DD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  <w:t>SDNN (</w:t>
            </w:r>
            <w:proofErr w:type="spellStart"/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  <w:t>ms</w:t>
            </w:r>
            <w:proofErr w:type="spellEnd"/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  <w:t>)</w:t>
            </w:r>
          </w:p>
        </w:tc>
        <w:tc>
          <w:tcPr>
            <w:tcW w:w="1271" w:type="dxa"/>
            <w:shd w:val="clear" w:color="auto" w:fill="auto"/>
          </w:tcPr>
          <w:p w14:paraId="78EF0DE2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54,069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05F4A1DF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맑은 고딕" w:hAnsi="Times New Roman" w:cs="Times New Roman"/>
                <w:color w:val="000000" w:themeColor="text1"/>
                <w:kern w:val="24"/>
                <w:szCs w:val="20"/>
              </w:rPr>
              <w:t>0.405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4F2AAC7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맑은 고딕" w:hAnsi="Times New Roman" w:cs="Times New Roman"/>
                <w:color w:val="000000" w:themeColor="text1"/>
                <w:kern w:val="24"/>
                <w:szCs w:val="20"/>
              </w:rPr>
              <w:t>0.360</w:t>
            </w:r>
            <w:r w:rsidRPr="008D1FBF">
              <w:rPr>
                <w:rFonts w:ascii="Times New Roman" w:eastAsia="맑은 고딕" w:hAnsi="Times New Roman" w:cs="Times New Roman"/>
                <w:bCs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eastAsia="맑은 고딕" w:hAnsi="Times New Roman" w:cs="Times New Roman"/>
                <w:color w:val="000000" w:themeColor="text1"/>
                <w:kern w:val="24"/>
                <w:szCs w:val="20"/>
              </w:rPr>
              <w:t>0.421</w:t>
            </w:r>
          </w:p>
        </w:tc>
        <w:tc>
          <w:tcPr>
            <w:tcW w:w="1267" w:type="dxa"/>
            <w:shd w:val="clear" w:color="auto" w:fill="auto"/>
          </w:tcPr>
          <w:p w14:paraId="3C8E41B3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</w:tr>
      <w:tr w:rsidR="0080722F" w:rsidRPr="008D1FBF" w14:paraId="6C9874FF" w14:textId="77777777" w:rsidTr="00DA19B3">
        <w:tc>
          <w:tcPr>
            <w:tcW w:w="3828" w:type="dxa"/>
            <w:shd w:val="clear" w:color="auto" w:fill="auto"/>
          </w:tcPr>
          <w:p w14:paraId="6D3AD667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  <w:t>RMSSD (</w:t>
            </w:r>
            <w:proofErr w:type="spellStart"/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  <w:t>ms</w:t>
            </w:r>
            <w:proofErr w:type="spellEnd"/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  <w:t>)</w:t>
            </w:r>
          </w:p>
        </w:tc>
        <w:tc>
          <w:tcPr>
            <w:tcW w:w="1271" w:type="dxa"/>
            <w:shd w:val="clear" w:color="auto" w:fill="auto"/>
          </w:tcPr>
          <w:p w14:paraId="05402A07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54,069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099904B8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맑은 고딕" w:hAnsi="Times New Roman" w:cs="Times New Roman"/>
                <w:color w:val="000000" w:themeColor="text1"/>
                <w:kern w:val="24"/>
                <w:szCs w:val="20"/>
              </w:rPr>
              <w:t>0.353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E56C6D5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맑은 고딕" w:hAnsi="Times New Roman" w:cs="Times New Roman"/>
                <w:color w:val="000000" w:themeColor="text1"/>
                <w:kern w:val="24"/>
                <w:szCs w:val="20"/>
              </w:rPr>
              <w:t>0.338</w:t>
            </w:r>
            <w:r w:rsidRPr="008D1FBF">
              <w:rPr>
                <w:rFonts w:ascii="Times New Roman" w:eastAsia="맑은 고딕" w:hAnsi="Times New Roman" w:cs="Times New Roman"/>
                <w:bCs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eastAsia="맑은 고딕" w:hAnsi="Times New Roman" w:cs="Times New Roman"/>
                <w:color w:val="000000" w:themeColor="text1"/>
                <w:kern w:val="24"/>
                <w:szCs w:val="20"/>
              </w:rPr>
              <w:t>0.369</w:t>
            </w:r>
          </w:p>
        </w:tc>
        <w:tc>
          <w:tcPr>
            <w:tcW w:w="1267" w:type="dxa"/>
            <w:shd w:val="clear" w:color="auto" w:fill="auto"/>
          </w:tcPr>
          <w:p w14:paraId="7216B7DC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</w:tr>
      <w:tr w:rsidR="0080722F" w:rsidRPr="008D1FBF" w14:paraId="5C14B562" w14:textId="77777777" w:rsidTr="00DA19B3">
        <w:tc>
          <w:tcPr>
            <w:tcW w:w="3828" w:type="dxa"/>
            <w:shd w:val="clear" w:color="auto" w:fill="auto"/>
          </w:tcPr>
          <w:p w14:paraId="2FCD4111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  <w:t>TP (ms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  <w:vertAlign w:val="superscript"/>
              </w:rPr>
              <w:t>2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  <w:t>)</w:t>
            </w:r>
          </w:p>
        </w:tc>
        <w:tc>
          <w:tcPr>
            <w:tcW w:w="1271" w:type="dxa"/>
            <w:shd w:val="clear" w:color="auto" w:fill="auto"/>
          </w:tcPr>
          <w:p w14:paraId="7045E856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54,069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44EF302A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맑은 고딕" w:hAnsi="Times New Roman" w:cs="Times New Roman"/>
                <w:color w:val="000000" w:themeColor="text1"/>
                <w:kern w:val="24"/>
                <w:szCs w:val="20"/>
              </w:rPr>
              <w:t>0.427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7179E17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맑은 고딕" w:hAnsi="Times New Roman" w:cs="Times New Roman"/>
                <w:color w:val="000000" w:themeColor="text1"/>
                <w:kern w:val="24"/>
                <w:szCs w:val="20"/>
              </w:rPr>
              <w:t>0.411</w:t>
            </w:r>
            <w:r w:rsidRPr="008D1FBF">
              <w:rPr>
                <w:rFonts w:ascii="Times New Roman" w:eastAsia="맑은 고딕" w:hAnsi="Times New Roman" w:cs="Times New Roman"/>
                <w:bCs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eastAsia="맑은 고딕" w:hAnsi="Times New Roman" w:cs="Times New Roman"/>
                <w:color w:val="000000" w:themeColor="text1"/>
                <w:kern w:val="24"/>
                <w:szCs w:val="20"/>
              </w:rPr>
              <w:t>0.442</w:t>
            </w:r>
          </w:p>
        </w:tc>
        <w:tc>
          <w:tcPr>
            <w:tcW w:w="1267" w:type="dxa"/>
            <w:shd w:val="clear" w:color="auto" w:fill="auto"/>
          </w:tcPr>
          <w:p w14:paraId="5018A23C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</w:tr>
      <w:tr w:rsidR="0080722F" w:rsidRPr="008D1FBF" w14:paraId="31EC38C2" w14:textId="77777777" w:rsidTr="00DA19B3">
        <w:tc>
          <w:tcPr>
            <w:tcW w:w="3828" w:type="dxa"/>
            <w:shd w:val="clear" w:color="auto" w:fill="auto"/>
          </w:tcPr>
          <w:p w14:paraId="217F456C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  <w:t>LF (ms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  <w:vertAlign w:val="superscript"/>
              </w:rPr>
              <w:t>2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  <w:t>)</w:t>
            </w:r>
          </w:p>
        </w:tc>
        <w:tc>
          <w:tcPr>
            <w:tcW w:w="1271" w:type="dxa"/>
            <w:shd w:val="clear" w:color="auto" w:fill="auto"/>
          </w:tcPr>
          <w:p w14:paraId="2A970B64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54,069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7F9CB5EB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맑은 고딕" w:hAnsi="Times New Roman" w:cs="Times New Roman"/>
                <w:color w:val="000000" w:themeColor="text1"/>
                <w:kern w:val="24"/>
                <w:szCs w:val="20"/>
              </w:rPr>
              <w:t>0.460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9FBFA39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맑은 고딕" w:hAnsi="Times New Roman" w:cs="Times New Roman"/>
                <w:color w:val="000000" w:themeColor="text1"/>
                <w:kern w:val="24"/>
                <w:szCs w:val="20"/>
              </w:rPr>
              <w:t>0.444</w:t>
            </w:r>
            <w:r w:rsidRPr="008D1FBF">
              <w:rPr>
                <w:rFonts w:ascii="Times New Roman" w:eastAsia="맑은 고딕" w:hAnsi="Times New Roman" w:cs="Times New Roman"/>
                <w:bCs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eastAsia="맑은 고딕" w:hAnsi="Times New Roman" w:cs="Times New Roman"/>
                <w:color w:val="000000" w:themeColor="text1"/>
                <w:kern w:val="24"/>
                <w:szCs w:val="20"/>
              </w:rPr>
              <w:t>0.475</w:t>
            </w:r>
          </w:p>
        </w:tc>
        <w:tc>
          <w:tcPr>
            <w:tcW w:w="1267" w:type="dxa"/>
            <w:shd w:val="clear" w:color="auto" w:fill="auto"/>
          </w:tcPr>
          <w:p w14:paraId="12BB2E4F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</w:tr>
      <w:tr w:rsidR="0080722F" w:rsidRPr="008D1FBF" w14:paraId="1A648D5A" w14:textId="77777777" w:rsidTr="00DA19B3">
        <w:tc>
          <w:tcPr>
            <w:tcW w:w="3828" w:type="dxa"/>
            <w:shd w:val="clear" w:color="auto" w:fill="auto"/>
          </w:tcPr>
          <w:p w14:paraId="4E4A3CD2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  <w:t>HF (ms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  <w:vertAlign w:val="superscript"/>
              </w:rPr>
              <w:t>2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  <w:t>)</w:t>
            </w:r>
          </w:p>
        </w:tc>
        <w:tc>
          <w:tcPr>
            <w:tcW w:w="1271" w:type="dxa"/>
            <w:shd w:val="clear" w:color="auto" w:fill="auto"/>
          </w:tcPr>
          <w:p w14:paraId="110C3609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54,069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C81A068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맑은 고딕" w:hAnsi="Times New Roman" w:cs="Times New Roman"/>
                <w:color w:val="000000" w:themeColor="text1"/>
                <w:kern w:val="24"/>
                <w:szCs w:val="20"/>
              </w:rPr>
              <w:t>0.373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3F384E8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맑은 고딕" w:hAnsi="Times New Roman" w:cs="Times New Roman"/>
                <w:color w:val="000000" w:themeColor="text1"/>
                <w:kern w:val="24"/>
                <w:szCs w:val="20"/>
              </w:rPr>
              <w:t>0.358</w:t>
            </w:r>
            <w:r w:rsidRPr="008D1FBF">
              <w:rPr>
                <w:rFonts w:ascii="Times New Roman" w:eastAsia="맑은 고딕" w:hAnsi="Times New Roman" w:cs="Times New Roman"/>
                <w:bCs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eastAsia="맑은 고딕" w:hAnsi="Times New Roman" w:cs="Times New Roman"/>
                <w:color w:val="000000" w:themeColor="text1"/>
                <w:kern w:val="24"/>
                <w:szCs w:val="20"/>
              </w:rPr>
              <w:t>0.389</w:t>
            </w:r>
          </w:p>
        </w:tc>
        <w:tc>
          <w:tcPr>
            <w:tcW w:w="1267" w:type="dxa"/>
            <w:shd w:val="clear" w:color="auto" w:fill="auto"/>
          </w:tcPr>
          <w:p w14:paraId="203E8AEE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</w:tr>
      <w:tr w:rsidR="0080722F" w:rsidRPr="008D1FBF" w14:paraId="3080AE8C" w14:textId="77777777" w:rsidTr="00DA19B3">
        <w:tc>
          <w:tcPr>
            <w:tcW w:w="3828" w:type="dxa"/>
            <w:shd w:val="clear" w:color="auto" w:fill="auto"/>
          </w:tcPr>
          <w:p w14:paraId="1E8F74B6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  <w:t>LF norm (</w:t>
            </w:r>
            <w:proofErr w:type="spellStart"/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  <w:t>n.u</w:t>
            </w:r>
            <w:proofErr w:type="spellEnd"/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  <w:t>.)</w:t>
            </w:r>
          </w:p>
        </w:tc>
        <w:tc>
          <w:tcPr>
            <w:tcW w:w="1271" w:type="dxa"/>
            <w:shd w:val="clear" w:color="auto" w:fill="auto"/>
          </w:tcPr>
          <w:p w14:paraId="007D3ABF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54,069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5F434F95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맑은 고딕" w:hAnsi="Times New Roman" w:cs="Times New Roman"/>
                <w:color w:val="000000" w:themeColor="text1"/>
                <w:kern w:val="24"/>
                <w:szCs w:val="20"/>
              </w:rPr>
              <w:t>0.595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450E8B0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맑은 고딕" w:hAnsi="Times New Roman" w:cs="Times New Roman"/>
                <w:color w:val="000000" w:themeColor="text1"/>
                <w:kern w:val="24"/>
                <w:szCs w:val="20"/>
              </w:rPr>
              <w:t>0.581</w:t>
            </w:r>
            <w:r w:rsidRPr="008D1FBF">
              <w:rPr>
                <w:rFonts w:ascii="Times New Roman" w:eastAsia="맑은 고딕" w:hAnsi="Times New Roman" w:cs="Times New Roman"/>
                <w:bCs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eastAsia="맑은 고딕" w:hAnsi="Times New Roman" w:cs="Times New Roman"/>
                <w:color w:val="000000" w:themeColor="text1"/>
                <w:kern w:val="24"/>
                <w:szCs w:val="20"/>
              </w:rPr>
              <w:t>0.610</w:t>
            </w:r>
          </w:p>
        </w:tc>
        <w:tc>
          <w:tcPr>
            <w:tcW w:w="1267" w:type="dxa"/>
            <w:shd w:val="clear" w:color="auto" w:fill="auto"/>
          </w:tcPr>
          <w:p w14:paraId="1EFB79E9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</w:tr>
      <w:tr w:rsidR="0080722F" w:rsidRPr="008D1FBF" w14:paraId="7AB04ECD" w14:textId="77777777" w:rsidTr="00DA19B3">
        <w:tc>
          <w:tcPr>
            <w:tcW w:w="3828" w:type="dxa"/>
            <w:shd w:val="clear" w:color="auto" w:fill="auto"/>
          </w:tcPr>
          <w:p w14:paraId="53B4EE99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  <w:t>HF norm (</w:t>
            </w:r>
            <w:proofErr w:type="spellStart"/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  <w:t>n.u</w:t>
            </w:r>
            <w:proofErr w:type="spellEnd"/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  <w:t>.)</w:t>
            </w:r>
          </w:p>
        </w:tc>
        <w:tc>
          <w:tcPr>
            <w:tcW w:w="1271" w:type="dxa"/>
            <w:shd w:val="clear" w:color="auto" w:fill="auto"/>
          </w:tcPr>
          <w:p w14:paraId="5F325732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54,069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2947FD6B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맑은 고딕" w:hAnsi="Times New Roman" w:cs="Times New Roman"/>
                <w:color w:val="000000" w:themeColor="text1"/>
                <w:kern w:val="24"/>
                <w:szCs w:val="20"/>
              </w:rPr>
              <w:t>0.408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9D1CD0F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맑은 고딕" w:hAnsi="Times New Roman" w:cs="Times New Roman"/>
                <w:color w:val="000000" w:themeColor="text1"/>
                <w:kern w:val="24"/>
                <w:szCs w:val="20"/>
              </w:rPr>
              <w:t>0.393</w:t>
            </w:r>
            <w:r w:rsidRPr="008D1FBF">
              <w:rPr>
                <w:rFonts w:ascii="Times New Roman" w:eastAsia="맑은 고딕" w:hAnsi="Times New Roman" w:cs="Times New Roman"/>
                <w:bCs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eastAsia="맑은 고딕" w:hAnsi="Times New Roman" w:cs="Times New Roman"/>
                <w:color w:val="000000" w:themeColor="text1"/>
                <w:kern w:val="24"/>
                <w:szCs w:val="20"/>
              </w:rPr>
              <w:t>0.423</w:t>
            </w:r>
          </w:p>
        </w:tc>
        <w:tc>
          <w:tcPr>
            <w:tcW w:w="1267" w:type="dxa"/>
            <w:shd w:val="clear" w:color="auto" w:fill="auto"/>
          </w:tcPr>
          <w:p w14:paraId="10B49477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</w:tr>
      <w:tr w:rsidR="0080722F" w:rsidRPr="008D1FBF" w14:paraId="7EED48FB" w14:textId="77777777" w:rsidTr="00DA19B3">
        <w:tc>
          <w:tcPr>
            <w:tcW w:w="3828" w:type="dxa"/>
            <w:shd w:val="clear" w:color="auto" w:fill="auto"/>
          </w:tcPr>
          <w:p w14:paraId="58CC09CE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  <w:t>LF/HF ratio</w:t>
            </w:r>
          </w:p>
        </w:tc>
        <w:tc>
          <w:tcPr>
            <w:tcW w:w="1271" w:type="dxa"/>
            <w:shd w:val="clear" w:color="auto" w:fill="auto"/>
          </w:tcPr>
          <w:p w14:paraId="26A0FD14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54,069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0919A88F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맑은 고딕" w:hAnsi="Times New Roman" w:cs="Times New Roman"/>
                <w:color w:val="000000" w:themeColor="text1"/>
                <w:kern w:val="24"/>
                <w:szCs w:val="20"/>
              </w:rPr>
              <w:t>0.584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8642395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맑은 고딕" w:hAnsi="Times New Roman" w:cs="Times New Roman"/>
                <w:color w:val="000000" w:themeColor="text1"/>
                <w:kern w:val="24"/>
                <w:szCs w:val="20"/>
              </w:rPr>
              <w:t>0.570</w:t>
            </w:r>
            <w:r w:rsidRPr="008D1FBF">
              <w:rPr>
                <w:rFonts w:ascii="Times New Roman" w:eastAsia="맑은 고딕" w:hAnsi="Times New Roman" w:cs="Times New Roman"/>
                <w:bCs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eastAsia="맑은 고딕" w:hAnsi="Times New Roman" w:cs="Times New Roman"/>
                <w:color w:val="000000" w:themeColor="text1"/>
                <w:kern w:val="24"/>
                <w:szCs w:val="20"/>
              </w:rPr>
              <w:t>0.598</w:t>
            </w:r>
          </w:p>
        </w:tc>
        <w:tc>
          <w:tcPr>
            <w:tcW w:w="1267" w:type="dxa"/>
            <w:shd w:val="clear" w:color="auto" w:fill="auto"/>
          </w:tcPr>
          <w:p w14:paraId="74B5D65B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</w:tr>
      <w:tr w:rsidR="0080722F" w:rsidRPr="008D1FBF" w14:paraId="67E73038" w14:textId="77777777" w:rsidTr="00DA19B3">
        <w:tc>
          <w:tcPr>
            <w:tcW w:w="3828" w:type="dxa"/>
            <w:shd w:val="clear" w:color="auto" w:fill="auto"/>
          </w:tcPr>
          <w:p w14:paraId="7015C2FC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  <w:t>FPG</w:t>
            </w:r>
          </w:p>
        </w:tc>
        <w:tc>
          <w:tcPr>
            <w:tcW w:w="1271" w:type="dxa"/>
            <w:shd w:val="clear" w:color="auto" w:fill="auto"/>
          </w:tcPr>
          <w:p w14:paraId="0DE63CDA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54,074</w:t>
            </w:r>
          </w:p>
        </w:tc>
        <w:tc>
          <w:tcPr>
            <w:tcW w:w="1139" w:type="dxa"/>
            <w:shd w:val="clear" w:color="auto" w:fill="auto"/>
          </w:tcPr>
          <w:p w14:paraId="54B9420C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846</w:t>
            </w:r>
          </w:p>
        </w:tc>
        <w:tc>
          <w:tcPr>
            <w:tcW w:w="1417" w:type="dxa"/>
            <w:shd w:val="clear" w:color="auto" w:fill="auto"/>
          </w:tcPr>
          <w:p w14:paraId="6227B1CE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0.835</w:t>
            </w:r>
            <w:r w:rsidRPr="008D1FBF">
              <w:rPr>
                <w:rFonts w:ascii="Times New Roman" w:eastAsia="맑은 고딕" w:hAnsi="Times New Roman" w:cs="Times New Roman"/>
                <w:bCs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0.857</w:t>
            </w:r>
          </w:p>
        </w:tc>
        <w:tc>
          <w:tcPr>
            <w:tcW w:w="1267" w:type="dxa"/>
            <w:shd w:val="clear" w:color="auto" w:fill="auto"/>
          </w:tcPr>
          <w:p w14:paraId="27DD17CF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</w:tr>
      <w:tr w:rsidR="0080722F" w:rsidRPr="008D1FBF" w14:paraId="54237EFD" w14:textId="77777777" w:rsidTr="00DA19B3">
        <w:tc>
          <w:tcPr>
            <w:tcW w:w="3828" w:type="dxa"/>
            <w:shd w:val="clear" w:color="auto" w:fill="auto"/>
            <w:vAlign w:val="center"/>
          </w:tcPr>
          <w:p w14:paraId="2B31D43F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  <w:t xml:space="preserve">  FPG + Heart rate</w:t>
            </w:r>
          </w:p>
        </w:tc>
        <w:tc>
          <w:tcPr>
            <w:tcW w:w="1271" w:type="dxa"/>
            <w:shd w:val="clear" w:color="auto" w:fill="auto"/>
          </w:tcPr>
          <w:p w14:paraId="31A8510D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54,068</w:t>
            </w:r>
          </w:p>
        </w:tc>
        <w:tc>
          <w:tcPr>
            <w:tcW w:w="1139" w:type="dxa"/>
            <w:shd w:val="clear" w:color="auto" w:fill="auto"/>
          </w:tcPr>
          <w:p w14:paraId="213A233C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847</w:t>
            </w:r>
          </w:p>
        </w:tc>
        <w:tc>
          <w:tcPr>
            <w:tcW w:w="1417" w:type="dxa"/>
            <w:shd w:val="clear" w:color="auto" w:fill="auto"/>
          </w:tcPr>
          <w:p w14:paraId="4E668186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0.836</w:t>
            </w:r>
            <w:r w:rsidRPr="008D1FBF">
              <w:rPr>
                <w:rFonts w:ascii="Times New Roman" w:eastAsia="맑은 고딕" w:hAnsi="Times New Roman" w:cs="Times New Roman"/>
                <w:bCs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0.859</w:t>
            </w:r>
          </w:p>
        </w:tc>
        <w:tc>
          <w:tcPr>
            <w:tcW w:w="1267" w:type="dxa"/>
            <w:shd w:val="clear" w:color="auto" w:fill="auto"/>
          </w:tcPr>
          <w:p w14:paraId="4D83CB85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001</w:t>
            </w:r>
          </w:p>
        </w:tc>
      </w:tr>
      <w:tr w:rsidR="0080722F" w:rsidRPr="008D1FBF" w14:paraId="710DEA51" w14:textId="77777777" w:rsidTr="00DA19B3">
        <w:tc>
          <w:tcPr>
            <w:tcW w:w="3828" w:type="dxa"/>
            <w:shd w:val="clear" w:color="auto" w:fill="auto"/>
            <w:vAlign w:val="center"/>
          </w:tcPr>
          <w:p w14:paraId="70CB894C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  <w:t xml:space="preserve">  FPG + SDNN</w:t>
            </w:r>
          </w:p>
        </w:tc>
        <w:tc>
          <w:tcPr>
            <w:tcW w:w="1271" w:type="dxa"/>
            <w:shd w:val="clear" w:color="auto" w:fill="auto"/>
          </w:tcPr>
          <w:p w14:paraId="4B5F1D33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54,074</w:t>
            </w:r>
          </w:p>
        </w:tc>
        <w:tc>
          <w:tcPr>
            <w:tcW w:w="1139" w:type="dxa"/>
            <w:shd w:val="clear" w:color="auto" w:fill="auto"/>
          </w:tcPr>
          <w:p w14:paraId="1AEFF948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0.849</w:t>
            </w:r>
          </w:p>
        </w:tc>
        <w:tc>
          <w:tcPr>
            <w:tcW w:w="1417" w:type="dxa"/>
            <w:shd w:val="clear" w:color="auto" w:fill="auto"/>
          </w:tcPr>
          <w:p w14:paraId="033B0B23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0.837</w:t>
            </w:r>
            <w:r w:rsidRPr="008D1FBF">
              <w:rPr>
                <w:rFonts w:ascii="Times New Roman" w:eastAsia="맑은 고딕" w:hAnsi="Times New Roman" w:cs="Times New Roman"/>
                <w:bCs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0.860</w:t>
            </w:r>
          </w:p>
        </w:tc>
        <w:tc>
          <w:tcPr>
            <w:tcW w:w="1267" w:type="dxa"/>
            <w:shd w:val="clear" w:color="auto" w:fill="auto"/>
          </w:tcPr>
          <w:p w14:paraId="0B26F83D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&lt; 0.001</w:t>
            </w:r>
          </w:p>
        </w:tc>
      </w:tr>
      <w:tr w:rsidR="0080722F" w:rsidRPr="008D1FBF" w14:paraId="5E2C6616" w14:textId="77777777" w:rsidTr="00DA19B3">
        <w:tc>
          <w:tcPr>
            <w:tcW w:w="3828" w:type="dxa"/>
            <w:shd w:val="clear" w:color="auto" w:fill="auto"/>
            <w:vAlign w:val="center"/>
          </w:tcPr>
          <w:p w14:paraId="3DE31210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  <w:t xml:space="preserve">  FPG + RMSSD</w:t>
            </w:r>
          </w:p>
        </w:tc>
        <w:tc>
          <w:tcPr>
            <w:tcW w:w="1271" w:type="dxa"/>
            <w:shd w:val="clear" w:color="auto" w:fill="auto"/>
          </w:tcPr>
          <w:p w14:paraId="4B38C90D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54,074</w:t>
            </w:r>
          </w:p>
        </w:tc>
        <w:tc>
          <w:tcPr>
            <w:tcW w:w="1139" w:type="dxa"/>
            <w:shd w:val="clear" w:color="auto" w:fill="auto"/>
          </w:tcPr>
          <w:p w14:paraId="5C85DE5F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851</w:t>
            </w:r>
          </w:p>
        </w:tc>
        <w:tc>
          <w:tcPr>
            <w:tcW w:w="1417" w:type="dxa"/>
            <w:shd w:val="clear" w:color="auto" w:fill="auto"/>
          </w:tcPr>
          <w:p w14:paraId="16B0DCDF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0.840</w:t>
            </w:r>
            <w:r w:rsidRPr="008D1FBF">
              <w:rPr>
                <w:rFonts w:ascii="Times New Roman" w:eastAsia="맑은 고딕" w:hAnsi="Times New Roman" w:cs="Times New Roman"/>
                <w:bCs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0.862</w:t>
            </w:r>
          </w:p>
        </w:tc>
        <w:tc>
          <w:tcPr>
            <w:tcW w:w="1267" w:type="dxa"/>
            <w:shd w:val="clear" w:color="auto" w:fill="auto"/>
          </w:tcPr>
          <w:p w14:paraId="1A16223E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&lt; 0.001</w:t>
            </w:r>
          </w:p>
        </w:tc>
      </w:tr>
      <w:tr w:rsidR="0080722F" w:rsidRPr="008D1FBF" w14:paraId="00E4BD4A" w14:textId="77777777" w:rsidTr="00DA19B3">
        <w:tc>
          <w:tcPr>
            <w:tcW w:w="3828" w:type="dxa"/>
            <w:shd w:val="clear" w:color="auto" w:fill="auto"/>
            <w:vAlign w:val="center"/>
          </w:tcPr>
          <w:p w14:paraId="6855315B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  <w:t xml:space="preserve">  FPG + TP</w:t>
            </w:r>
          </w:p>
        </w:tc>
        <w:tc>
          <w:tcPr>
            <w:tcW w:w="1271" w:type="dxa"/>
            <w:shd w:val="clear" w:color="auto" w:fill="auto"/>
          </w:tcPr>
          <w:p w14:paraId="27536852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54,074</w:t>
            </w:r>
          </w:p>
        </w:tc>
        <w:tc>
          <w:tcPr>
            <w:tcW w:w="1139" w:type="dxa"/>
            <w:shd w:val="clear" w:color="auto" w:fill="auto"/>
          </w:tcPr>
          <w:p w14:paraId="45D5D9B8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847</w:t>
            </w:r>
          </w:p>
        </w:tc>
        <w:tc>
          <w:tcPr>
            <w:tcW w:w="1417" w:type="dxa"/>
            <w:shd w:val="clear" w:color="auto" w:fill="auto"/>
          </w:tcPr>
          <w:p w14:paraId="380E5012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0.835</w:t>
            </w:r>
            <w:r w:rsidRPr="008D1FBF">
              <w:rPr>
                <w:rFonts w:ascii="Times New Roman" w:eastAsia="맑은 고딕" w:hAnsi="Times New Roman" w:cs="Times New Roman"/>
                <w:bCs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0.858</w:t>
            </w:r>
          </w:p>
        </w:tc>
        <w:tc>
          <w:tcPr>
            <w:tcW w:w="1267" w:type="dxa"/>
            <w:shd w:val="clear" w:color="auto" w:fill="auto"/>
          </w:tcPr>
          <w:p w14:paraId="18228F6B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002</w:t>
            </w:r>
          </w:p>
        </w:tc>
      </w:tr>
      <w:tr w:rsidR="0080722F" w:rsidRPr="008D1FBF" w14:paraId="7B8D03B0" w14:textId="77777777" w:rsidTr="00DA19B3">
        <w:tc>
          <w:tcPr>
            <w:tcW w:w="3828" w:type="dxa"/>
            <w:shd w:val="clear" w:color="auto" w:fill="auto"/>
            <w:vAlign w:val="center"/>
          </w:tcPr>
          <w:p w14:paraId="623E62F3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  <w:t xml:space="preserve">  FPG + LF</w:t>
            </w:r>
          </w:p>
        </w:tc>
        <w:tc>
          <w:tcPr>
            <w:tcW w:w="1271" w:type="dxa"/>
            <w:shd w:val="clear" w:color="auto" w:fill="auto"/>
          </w:tcPr>
          <w:p w14:paraId="0E66DE6C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54,074</w:t>
            </w:r>
          </w:p>
        </w:tc>
        <w:tc>
          <w:tcPr>
            <w:tcW w:w="1139" w:type="dxa"/>
            <w:shd w:val="clear" w:color="auto" w:fill="auto"/>
          </w:tcPr>
          <w:p w14:paraId="1B6F8185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847</w:t>
            </w:r>
          </w:p>
        </w:tc>
        <w:tc>
          <w:tcPr>
            <w:tcW w:w="1417" w:type="dxa"/>
            <w:shd w:val="clear" w:color="auto" w:fill="auto"/>
          </w:tcPr>
          <w:p w14:paraId="1FC88C35" w14:textId="77777777" w:rsidR="00A44927" w:rsidRPr="008D1FBF" w:rsidRDefault="00A44927" w:rsidP="002A78D8">
            <w:pPr>
              <w:wordWrap/>
              <w:snapToGrid w:val="0"/>
              <w:spacing w:line="480" w:lineRule="auto"/>
              <w:jc w:val="center"/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0.835</w:t>
            </w:r>
            <w:r w:rsidRPr="008D1FBF">
              <w:rPr>
                <w:rFonts w:ascii="Times New Roman" w:eastAsia="맑은 고딕" w:hAnsi="Times New Roman" w:cs="Times New Roman"/>
                <w:bCs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0.858</w:t>
            </w:r>
          </w:p>
        </w:tc>
        <w:tc>
          <w:tcPr>
            <w:tcW w:w="1267" w:type="dxa"/>
            <w:shd w:val="clear" w:color="auto" w:fill="auto"/>
          </w:tcPr>
          <w:p w14:paraId="6BB78C44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004</w:t>
            </w:r>
          </w:p>
        </w:tc>
      </w:tr>
      <w:tr w:rsidR="0080722F" w:rsidRPr="008D1FBF" w14:paraId="52929F79" w14:textId="77777777" w:rsidTr="00DA19B3">
        <w:tc>
          <w:tcPr>
            <w:tcW w:w="3828" w:type="dxa"/>
            <w:shd w:val="clear" w:color="auto" w:fill="auto"/>
            <w:vAlign w:val="center"/>
          </w:tcPr>
          <w:p w14:paraId="6BD361DC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  <w:t xml:space="preserve">  FPG + HF</w:t>
            </w:r>
          </w:p>
        </w:tc>
        <w:tc>
          <w:tcPr>
            <w:tcW w:w="1271" w:type="dxa"/>
            <w:shd w:val="clear" w:color="auto" w:fill="auto"/>
          </w:tcPr>
          <w:p w14:paraId="275E168E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54,074</w:t>
            </w:r>
          </w:p>
        </w:tc>
        <w:tc>
          <w:tcPr>
            <w:tcW w:w="1139" w:type="dxa"/>
            <w:shd w:val="clear" w:color="auto" w:fill="auto"/>
          </w:tcPr>
          <w:p w14:paraId="5F941323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849</w:t>
            </w:r>
          </w:p>
        </w:tc>
        <w:tc>
          <w:tcPr>
            <w:tcW w:w="1417" w:type="dxa"/>
            <w:shd w:val="clear" w:color="auto" w:fill="auto"/>
          </w:tcPr>
          <w:p w14:paraId="4EAEFF7A" w14:textId="77777777" w:rsidR="00A44927" w:rsidRPr="008D1FBF" w:rsidRDefault="00A44927" w:rsidP="002A78D8">
            <w:pPr>
              <w:wordWrap/>
              <w:snapToGrid w:val="0"/>
              <w:spacing w:line="480" w:lineRule="auto"/>
              <w:jc w:val="center"/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0.838</w:t>
            </w:r>
            <w:r w:rsidRPr="008D1FBF">
              <w:rPr>
                <w:rFonts w:ascii="Times New Roman" w:eastAsia="맑은 고딕" w:hAnsi="Times New Roman" w:cs="Times New Roman"/>
                <w:bCs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0.860</w:t>
            </w:r>
          </w:p>
        </w:tc>
        <w:tc>
          <w:tcPr>
            <w:tcW w:w="1267" w:type="dxa"/>
            <w:shd w:val="clear" w:color="auto" w:fill="auto"/>
          </w:tcPr>
          <w:p w14:paraId="2A8BDC64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&lt; 0.001</w:t>
            </w:r>
          </w:p>
        </w:tc>
      </w:tr>
      <w:tr w:rsidR="0080722F" w:rsidRPr="008D1FBF" w14:paraId="03BA6703" w14:textId="77777777" w:rsidTr="00DA19B3">
        <w:tc>
          <w:tcPr>
            <w:tcW w:w="3828" w:type="dxa"/>
            <w:shd w:val="clear" w:color="auto" w:fill="auto"/>
            <w:vAlign w:val="center"/>
          </w:tcPr>
          <w:p w14:paraId="5DFCD92B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  <w:t xml:space="preserve">  FPG + LF norm</w:t>
            </w:r>
          </w:p>
        </w:tc>
        <w:tc>
          <w:tcPr>
            <w:tcW w:w="1271" w:type="dxa"/>
            <w:shd w:val="clear" w:color="auto" w:fill="auto"/>
          </w:tcPr>
          <w:p w14:paraId="48243C42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54,074</w:t>
            </w:r>
          </w:p>
        </w:tc>
        <w:tc>
          <w:tcPr>
            <w:tcW w:w="1139" w:type="dxa"/>
            <w:shd w:val="clear" w:color="auto" w:fill="auto"/>
          </w:tcPr>
          <w:p w14:paraId="3128908F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847</w:t>
            </w:r>
          </w:p>
        </w:tc>
        <w:tc>
          <w:tcPr>
            <w:tcW w:w="1417" w:type="dxa"/>
            <w:shd w:val="clear" w:color="auto" w:fill="auto"/>
          </w:tcPr>
          <w:p w14:paraId="7C3E9CF4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0.836</w:t>
            </w:r>
            <w:r w:rsidRPr="008D1FBF">
              <w:rPr>
                <w:rFonts w:ascii="Times New Roman" w:eastAsia="맑은 고딕" w:hAnsi="Times New Roman" w:cs="Times New Roman"/>
                <w:bCs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0.859</w:t>
            </w:r>
          </w:p>
        </w:tc>
        <w:tc>
          <w:tcPr>
            <w:tcW w:w="1267" w:type="dxa"/>
            <w:shd w:val="clear" w:color="auto" w:fill="auto"/>
          </w:tcPr>
          <w:p w14:paraId="09184923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059</w:t>
            </w:r>
          </w:p>
        </w:tc>
      </w:tr>
      <w:tr w:rsidR="0080722F" w:rsidRPr="008D1FBF" w14:paraId="28D35AAB" w14:textId="77777777" w:rsidTr="00DA19B3">
        <w:tc>
          <w:tcPr>
            <w:tcW w:w="3828" w:type="dxa"/>
            <w:shd w:val="clear" w:color="auto" w:fill="auto"/>
            <w:vAlign w:val="center"/>
          </w:tcPr>
          <w:p w14:paraId="210E8069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  <w:t xml:space="preserve">  FPG + HF norm</w:t>
            </w:r>
          </w:p>
        </w:tc>
        <w:tc>
          <w:tcPr>
            <w:tcW w:w="1271" w:type="dxa"/>
            <w:shd w:val="clear" w:color="auto" w:fill="auto"/>
          </w:tcPr>
          <w:p w14:paraId="4460F6F7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54,074</w:t>
            </w:r>
          </w:p>
        </w:tc>
        <w:tc>
          <w:tcPr>
            <w:tcW w:w="1139" w:type="dxa"/>
            <w:shd w:val="clear" w:color="auto" w:fill="auto"/>
          </w:tcPr>
          <w:p w14:paraId="56EF2BC2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847</w:t>
            </w:r>
          </w:p>
        </w:tc>
        <w:tc>
          <w:tcPr>
            <w:tcW w:w="1417" w:type="dxa"/>
            <w:shd w:val="clear" w:color="auto" w:fill="auto"/>
          </w:tcPr>
          <w:p w14:paraId="306E9D00" w14:textId="77777777" w:rsidR="00A44927" w:rsidRPr="008D1FBF" w:rsidRDefault="00A44927" w:rsidP="002A78D8">
            <w:pPr>
              <w:wordWrap/>
              <w:snapToGrid w:val="0"/>
              <w:spacing w:line="480" w:lineRule="auto"/>
              <w:jc w:val="center"/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0.835</w:t>
            </w:r>
            <w:r w:rsidRPr="008D1FBF">
              <w:rPr>
                <w:rFonts w:ascii="Times New Roman" w:eastAsia="맑은 고딕" w:hAnsi="Times New Roman" w:cs="Times New Roman"/>
                <w:bCs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0.858</w:t>
            </w:r>
          </w:p>
        </w:tc>
        <w:tc>
          <w:tcPr>
            <w:tcW w:w="1267" w:type="dxa"/>
            <w:shd w:val="clear" w:color="auto" w:fill="auto"/>
          </w:tcPr>
          <w:p w14:paraId="1E89D594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&lt; 0.001</w:t>
            </w:r>
          </w:p>
        </w:tc>
      </w:tr>
      <w:tr w:rsidR="0080722F" w:rsidRPr="008D1FBF" w14:paraId="3976666F" w14:textId="77777777" w:rsidTr="00DA19B3">
        <w:tc>
          <w:tcPr>
            <w:tcW w:w="3828" w:type="dxa"/>
            <w:shd w:val="clear" w:color="auto" w:fill="auto"/>
            <w:vAlign w:val="center"/>
          </w:tcPr>
          <w:p w14:paraId="4F4A2C09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  <w:t xml:space="preserve">  FPG + LF/HF ratio</w:t>
            </w:r>
          </w:p>
        </w:tc>
        <w:tc>
          <w:tcPr>
            <w:tcW w:w="1271" w:type="dxa"/>
            <w:shd w:val="clear" w:color="auto" w:fill="auto"/>
          </w:tcPr>
          <w:p w14:paraId="6B882DE8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54,074</w:t>
            </w:r>
          </w:p>
        </w:tc>
        <w:tc>
          <w:tcPr>
            <w:tcW w:w="1139" w:type="dxa"/>
            <w:shd w:val="clear" w:color="auto" w:fill="auto"/>
          </w:tcPr>
          <w:p w14:paraId="625618E9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848</w:t>
            </w:r>
          </w:p>
        </w:tc>
        <w:tc>
          <w:tcPr>
            <w:tcW w:w="1417" w:type="dxa"/>
            <w:shd w:val="clear" w:color="auto" w:fill="auto"/>
          </w:tcPr>
          <w:p w14:paraId="1C0697C3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0.836</w:t>
            </w:r>
            <w:r w:rsidRPr="008D1FBF">
              <w:rPr>
                <w:rFonts w:ascii="Times New Roman" w:eastAsia="맑은 고딕" w:hAnsi="Times New Roman" w:cs="Times New Roman"/>
                <w:bCs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0.859</w:t>
            </w:r>
          </w:p>
        </w:tc>
        <w:tc>
          <w:tcPr>
            <w:tcW w:w="1267" w:type="dxa"/>
            <w:shd w:val="clear" w:color="auto" w:fill="auto"/>
          </w:tcPr>
          <w:p w14:paraId="43F8C3A5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004</w:t>
            </w:r>
          </w:p>
        </w:tc>
      </w:tr>
      <w:tr w:rsidR="0080722F" w:rsidRPr="008D1FBF" w14:paraId="52E74099" w14:textId="77777777" w:rsidTr="00DA19B3">
        <w:tc>
          <w:tcPr>
            <w:tcW w:w="3828" w:type="dxa"/>
            <w:shd w:val="clear" w:color="auto" w:fill="auto"/>
          </w:tcPr>
          <w:p w14:paraId="0E4493D5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  <w:t>HbA1c</w:t>
            </w:r>
          </w:p>
        </w:tc>
        <w:tc>
          <w:tcPr>
            <w:tcW w:w="1271" w:type="dxa"/>
            <w:shd w:val="clear" w:color="auto" w:fill="auto"/>
          </w:tcPr>
          <w:p w14:paraId="77E80E3E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54,0</w:t>
            </w: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70</w:t>
            </w:r>
          </w:p>
        </w:tc>
        <w:tc>
          <w:tcPr>
            <w:tcW w:w="1139" w:type="dxa"/>
            <w:shd w:val="clear" w:color="auto" w:fill="auto"/>
          </w:tcPr>
          <w:p w14:paraId="1C7765C0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847</w:t>
            </w:r>
          </w:p>
        </w:tc>
        <w:tc>
          <w:tcPr>
            <w:tcW w:w="1417" w:type="dxa"/>
            <w:shd w:val="clear" w:color="auto" w:fill="auto"/>
          </w:tcPr>
          <w:p w14:paraId="2B8728BB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0.836</w:t>
            </w:r>
            <w:r w:rsidRPr="008D1FBF">
              <w:rPr>
                <w:rFonts w:ascii="Times New Roman" w:eastAsia="맑은 고딕" w:hAnsi="Times New Roman" w:cs="Times New Roman"/>
                <w:bCs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0.858</w:t>
            </w:r>
          </w:p>
        </w:tc>
        <w:tc>
          <w:tcPr>
            <w:tcW w:w="1267" w:type="dxa"/>
            <w:shd w:val="clear" w:color="auto" w:fill="auto"/>
          </w:tcPr>
          <w:p w14:paraId="7B324753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</w:tr>
      <w:tr w:rsidR="0080722F" w:rsidRPr="008D1FBF" w14:paraId="6EFB91D9" w14:textId="77777777" w:rsidTr="00DA19B3">
        <w:tc>
          <w:tcPr>
            <w:tcW w:w="3828" w:type="dxa"/>
            <w:shd w:val="clear" w:color="auto" w:fill="auto"/>
            <w:vAlign w:val="center"/>
          </w:tcPr>
          <w:p w14:paraId="0CA61AC2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  <w:t xml:space="preserve">  HbA1c + Heart rate</w:t>
            </w:r>
          </w:p>
        </w:tc>
        <w:tc>
          <w:tcPr>
            <w:tcW w:w="1271" w:type="dxa"/>
            <w:shd w:val="clear" w:color="auto" w:fill="auto"/>
          </w:tcPr>
          <w:p w14:paraId="5B5D2A8A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54,064</w:t>
            </w:r>
          </w:p>
        </w:tc>
        <w:tc>
          <w:tcPr>
            <w:tcW w:w="1139" w:type="dxa"/>
            <w:shd w:val="clear" w:color="auto" w:fill="auto"/>
          </w:tcPr>
          <w:p w14:paraId="2035D477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853</w:t>
            </w:r>
          </w:p>
        </w:tc>
        <w:tc>
          <w:tcPr>
            <w:tcW w:w="1417" w:type="dxa"/>
            <w:shd w:val="clear" w:color="auto" w:fill="auto"/>
          </w:tcPr>
          <w:p w14:paraId="4C249506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842</w:t>
            </w:r>
            <w:r w:rsidRPr="008D1FBF">
              <w:rPr>
                <w:rFonts w:ascii="Times New Roman" w:eastAsia="맑은 고딕" w:hAnsi="Times New Roman" w:cs="Times New Roman"/>
                <w:bCs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864</w:t>
            </w:r>
          </w:p>
        </w:tc>
        <w:tc>
          <w:tcPr>
            <w:tcW w:w="1267" w:type="dxa"/>
            <w:shd w:val="clear" w:color="auto" w:fill="auto"/>
          </w:tcPr>
          <w:p w14:paraId="3275DF12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&lt; 0.001</w:t>
            </w:r>
          </w:p>
        </w:tc>
      </w:tr>
      <w:tr w:rsidR="0080722F" w:rsidRPr="008D1FBF" w14:paraId="14957530" w14:textId="77777777" w:rsidTr="00DA19B3">
        <w:tc>
          <w:tcPr>
            <w:tcW w:w="3828" w:type="dxa"/>
            <w:shd w:val="clear" w:color="auto" w:fill="auto"/>
            <w:vAlign w:val="center"/>
          </w:tcPr>
          <w:p w14:paraId="441729A4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  <w:t xml:space="preserve">  HbA1c + SDNN</w:t>
            </w:r>
          </w:p>
        </w:tc>
        <w:tc>
          <w:tcPr>
            <w:tcW w:w="1271" w:type="dxa"/>
            <w:shd w:val="clear" w:color="auto" w:fill="auto"/>
          </w:tcPr>
          <w:p w14:paraId="47A56380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54,070</w:t>
            </w:r>
          </w:p>
        </w:tc>
        <w:tc>
          <w:tcPr>
            <w:tcW w:w="1139" w:type="dxa"/>
            <w:shd w:val="clear" w:color="auto" w:fill="auto"/>
          </w:tcPr>
          <w:p w14:paraId="2EE7070F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852</w:t>
            </w:r>
          </w:p>
        </w:tc>
        <w:tc>
          <w:tcPr>
            <w:tcW w:w="1417" w:type="dxa"/>
            <w:shd w:val="clear" w:color="auto" w:fill="auto"/>
          </w:tcPr>
          <w:p w14:paraId="700690F4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0.841</w:t>
            </w:r>
            <w:r w:rsidRPr="008D1FBF">
              <w:rPr>
                <w:rFonts w:ascii="Times New Roman" w:eastAsia="맑은 고딕" w:hAnsi="Times New Roman" w:cs="Times New Roman"/>
                <w:bCs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0.863</w:t>
            </w:r>
          </w:p>
        </w:tc>
        <w:tc>
          <w:tcPr>
            <w:tcW w:w="1267" w:type="dxa"/>
            <w:shd w:val="clear" w:color="auto" w:fill="auto"/>
          </w:tcPr>
          <w:p w14:paraId="46F3DDEC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&lt; 0.001</w:t>
            </w:r>
          </w:p>
        </w:tc>
      </w:tr>
      <w:tr w:rsidR="0080722F" w:rsidRPr="008D1FBF" w14:paraId="02F3CF00" w14:textId="77777777" w:rsidTr="00DA19B3">
        <w:tc>
          <w:tcPr>
            <w:tcW w:w="3828" w:type="dxa"/>
            <w:shd w:val="clear" w:color="auto" w:fill="auto"/>
            <w:vAlign w:val="center"/>
          </w:tcPr>
          <w:p w14:paraId="44BD6CBB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  <w:t xml:space="preserve">  HbA1c + RMSSD</w:t>
            </w:r>
          </w:p>
        </w:tc>
        <w:tc>
          <w:tcPr>
            <w:tcW w:w="1271" w:type="dxa"/>
            <w:shd w:val="clear" w:color="auto" w:fill="auto"/>
          </w:tcPr>
          <w:p w14:paraId="320127EA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54,070</w:t>
            </w:r>
          </w:p>
        </w:tc>
        <w:tc>
          <w:tcPr>
            <w:tcW w:w="1139" w:type="dxa"/>
            <w:shd w:val="clear" w:color="auto" w:fill="auto"/>
          </w:tcPr>
          <w:p w14:paraId="7164F7A6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858</w:t>
            </w:r>
          </w:p>
        </w:tc>
        <w:tc>
          <w:tcPr>
            <w:tcW w:w="1417" w:type="dxa"/>
            <w:shd w:val="clear" w:color="auto" w:fill="auto"/>
          </w:tcPr>
          <w:p w14:paraId="497D8B9F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0.847</w:t>
            </w:r>
            <w:r w:rsidRPr="008D1FBF">
              <w:rPr>
                <w:rFonts w:ascii="Times New Roman" w:eastAsia="맑은 고딕" w:hAnsi="Times New Roman" w:cs="Times New Roman"/>
                <w:bCs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0.869</w:t>
            </w:r>
          </w:p>
        </w:tc>
        <w:tc>
          <w:tcPr>
            <w:tcW w:w="1267" w:type="dxa"/>
            <w:shd w:val="clear" w:color="auto" w:fill="auto"/>
          </w:tcPr>
          <w:p w14:paraId="70623763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&lt; 0.001</w:t>
            </w:r>
          </w:p>
        </w:tc>
      </w:tr>
      <w:tr w:rsidR="0080722F" w:rsidRPr="008D1FBF" w14:paraId="12E35508" w14:textId="77777777" w:rsidTr="00DA19B3">
        <w:tc>
          <w:tcPr>
            <w:tcW w:w="3828" w:type="dxa"/>
            <w:shd w:val="clear" w:color="auto" w:fill="auto"/>
            <w:vAlign w:val="center"/>
          </w:tcPr>
          <w:p w14:paraId="5E58D431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  <w:t xml:space="preserve">  HbA1c + TP</w:t>
            </w:r>
          </w:p>
        </w:tc>
        <w:tc>
          <w:tcPr>
            <w:tcW w:w="1271" w:type="dxa"/>
            <w:shd w:val="clear" w:color="auto" w:fill="auto"/>
          </w:tcPr>
          <w:p w14:paraId="10D1478E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54,070</w:t>
            </w:r>
          </w:p>
        </w:tc>
        <w:tc>
          <w:tcPr>
            <w:tcW w:w="1139" w:type="dxa"/>
            <w:shd w:val="clear" w:color="auto" w:fill="auto"/>
          </w:tcPr>
          <w:p w14:paraId="47B2BE58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850</w:t>
            </w:r>
          </w:p>
        </w:tc>
        <w:tc>
          <w:tcPr>
            <w:tcW w:w="1417" w:type="dxa"/>
            <w:shd w:val="clear" w:color="auto" w:fill="auto"/>
          </w:tcPr>
          <w:p w14:paraId="2F3D12CE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0.839</w:t>
            </w:r>
            <w:r w:rsidRPr="008D1FBF">
              <w:rPr>
                <w:rFonts w:ascii="Times New Roman" w:eastAsia="맑은 고딕" w:hAnsi="Times New Roman" w:cs="Times New Roman"/>
                <w:bCs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0.861</w:t>
            </w:r>
          </w:p>
        </w:tc>
        <w:tc>
          <w:tcPr>
            <w:tcW w:w="1267" w:type="dxa"/>
            <w:shd w:val="clear" w:color="auto" w:fill="auto"/>
          </w:tcPr>
          <w:p w14:paraId="550744B2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&lt; 0.001</w:t>
            </w:r>
          </w:p>
        </w:tc>
      </w:tr>
      <w:tr w:rsidR="0080722F" w:rsidRPr="008D1FBF" w14:paraId="07434586" w14:textId="77777777" w:rsidTr="00DA19B3">
        <w:tc>
          <w:tcPr>
            <w:tcW w:w="3828" w:type="dxa"/>
            <w:shd w:val="clear" w:color="auto" w:fill="auto"/>
            <w:vAlign w:val="center"/>
          </w:tcPr>
          <w:p w14:paraId="3641CAC1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  <w:t xml:space="preserve">  HbA1c + LF</w:t>
            </w:r>
          </w:p>
        </w:tc>
        <w:tc>
          <w:tcPr>
            <w:tcW w:w="1271" w:type="dxa"/>
            <w:shd w:val="clear" w:color="auto" w:fill="auto"/>
          </w:tcPr>
          <w:p w14:paraId="150C2675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54,070</w:t>
            </w:r>
          </w:p>
        </w:tc>
        <w:tc>
          <w:tcPr>
            <w:tcW w:w="1139" w:type="dxa"/>
            <w:shd w:val="clear" w:color="auto" w:fill="auto"/>
          </w:tcPr>
          <w:p w14:paraId="0E2C0FE7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849</w:t>
            </w:r>
          </w:p>
        </w:tc>
        <w:tc>
          <w:tcPr>
            <w:tcW w:w="1417" w:type="dxa"/>
            <w:shd w:val="clear" w:color="auto" w:fill="auto"/>
          </w:tcPr>
          <w:p w14:paraId="4B6AC9A3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0.838</w:t>
            </w:r>
            <w:r w:rsidRPr="008D1FBF">
              <w:rPr>
                <w:rFonts w:ascii="Times New Roman" w:eastAsia="맑은 고딕" w:hAnsi="Times New Roman" w:cs="Times New Roman"/>
                <w:bCs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0.860</w:t>
            </w:r>
          </w:p>
        </w:tc>
        <w:tc>
          <w:tcPr>
            <w:tcW w:w="1267" w:type="dxa"/>
            <w:shd w:val="clear" w:color="auto" w:fill="auto"/>
          </w:tcPr>
          <w:p w14:paraId="5AC65F4F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006</w:t>
            </w:r>
          </w:p>
        </w:tc>
      </w:tr>
      <w:tr w:rsidR="0080722F" w:rsidRPr="008D1FBF" w14:paraId="1D6955F2" w14:textId="77777777" w:rsidTr="00DA19B3">
        <w:tc>
          <w:tcPr>
            <w:tcW w:w="3828" w:type="dxa"/>
            <w:shd w:val="clear" w:color="auto" w:fill="auto"/>
            <w:vAlign w:val="center"/>
          </w:tcPr>
          <w:p w14:paraId="3ACEE7C4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  <w:lastRenderedPageBreak/>
              <w:t xml:space="preserve">  HbA1c + HF</w:t>
            </w:r>
          </w:p>
        </w:tc>
        <w:tc>
          <w:tcPr>
            <w:tcW w:w="1271" w:type="dxa"/>
            <w:shd w:val="clear" w:color="auto" w:fill="auto"/>
          </w:tcPr>
          <w:p w14:paraId="2E9E2BFC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54,070</w:t>
            </w:r>
          </w:p>
        </w:tc>
        <w:tc>
          <w:tcPr>
            <w:tcW w:w="1139" w:type="dxa"/>
            <w:shd w:val="clear" w:color="auto" w:fill="auto"/>
          </w:tcPr>
          <w:p w14:paraId="050A3DF7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854</w:t>
            </w:r>
          </w:p>
        </w:tc>
        <w:tc>
          <w:tcPr>
            <w:tcW w:w="1417" w:type="dxa"/>
            <w:shd w:val="clear" w:color="auto" w:fill="auto"/>
          </w:tcPr>
          <w:p w14:paraId="74F7D0EB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0.843</w:t>
            </w:r>
            <w:r w:rsidRPr="008D1FBF">
              <w:rPr>
                <w:rFonts w:ascii="Times New Roman" w:eastAsia="맑은 고딕" w:hAnsi="Times New Roman" w:cs="Times New Roman"/>
                <w:bCs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0.864</w:t>
            </w:r>
          </w:p>
        </w:tc>
        <w:tc>
          <w:tcPr>
            <w:tcW w:w="1267" w:type="dxa"/>
            <w:shd w:val="clear" w:color="auto" w:fill="auto"/>
          </w:tcPr>
          <w:p w14:paraId="6216BD4E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&lt; 0.001</w:t>
            </w:r>
          </w:p>
        </w:tc>
      </w:tr>
      <w:tr w:rsidR="0080722F" w:rsidRPr="008D1FBF" w14:paraId="0FF72F84" w14:textId="77777777" w:rsidTr="00DA19B3">
        <w:tc>
          <w:tcPr>
            <w:tcW w:w="3828" w:type="dxa"/>
            <w:shd w:val="clear" w:color="auto" w:fill="auto"/>
            <w:vAlign w:val="center"/>
          </w:tcPr>
          <w:p w14:paraId="6D12DB03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  <w:t xml:space="preserve">  HbA1c + LF norm</w:t>
            </w:r>
          </w:p>
        </w:tc>
        <w:tc>
          <w:tcPr>
            <w:tcW w:w="1271" w:type="dxa"/>
            <w:shd w:val="clear" w:color="auto" w:fill="auto"/>
          </w:tcPr>
          <w:p w14:paraId="0768E17A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54,070</w:t>
            </w:r>
          </w:p>
        </w:tc>
        <w:tc>
          <w:tcPr>
            <w:tcW w:w="1139" w:type="dxa"/>
            <w:shd w:val="clear" w:color="auto" w:fill="auto"/>
          </w:tcPr>
          <w:p w14:paraId="5D9EC1A3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852</w:t>
            </w:r>
          </w:p>
        </w:tc>
        <w:tc>
          <w:tcPr>
            <w:tcW w:w="1417" w:type="dxa"/>
            <w:shd w:val="clear" w:color="auto" w:fill="auto"/>
          </w:tcPr>
          <w:p w14:paraId="2E776C86" w14:textId="77777777" w:rsidR="00A44927" w:rsidRPr="008D1FBF" w:rsidRDefault="00A44927" w:rsidP="002A78D8">
            <w:pPr>
              <w:wordWrap/>
              <w:snapToGrid w:val="0"/>
              <w:spacing w:line="480" w:lineRule="auto"/>
              <w:jc w:val="center"/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0.841</w:t>
            </w:r>
            <w:r w:rsidRPr="008D1FBF">
              <w:rPr>
                <w:rFonts w:ascii="Times New Roman" w:eastAsia="맑은 고딕" w:hAnsi="Times New Roman" w:cs="Times New Roman"/>
                <w:bCs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0.863</w:t>
            </w:r>
          </w:p>
        </w:tc>
        <w:tc>
          <w:tcPr>
            <w:tcW w:w="1267" w:type="dxa"/>
            <w:shd w:val="clear" w:color="auto" w:fill="auto"/>
          </w:tcPr>
          <w:p w14:paraId="368B1025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&lt; 0.001</w:t>
            </w:r>
          </w:p>
        </w:tc>
      </w:tr>
      <w:tr w:rsidR="0080722F" w:rsidRPr="008D1FBF" w14:paraId="1F6BF063" w14:textId="77777777" w:rsidTr="00DA19B3">
        <w:tc>
          <w:tcPr>
            <w:tcW w:w="3828" w:type="dxa"/>
            <w:shd w:val="clear" w:color="auto" w:fill="auto"/>
            <w:vAlign w:val="center"/>
          </w:tcPr>
          <w:p w14:paraId="18E686CA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  <w:t xml:space="preserve">  HbA1c + HF norm</w:t>
            </w:r>
          </w:p>
        </w:tc>
        <w:tc>
          <w:tcPr>
            <w:tcW w:w="1271" w:type="dxa"/>
            <w:shd w:val="clear" w:color="auto" w:fill="auto"/>
          </w:tcPr>
          <w:p w14:paraId="5ECDB0D3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54,070</w:t>
            </w:r>
          </w:p>
        </w:tc>
        <w:tc>
          <w:tcPr>
            <w:tcW w:w="1139" w:type="dxa"/>
            <w:shd w:val="clear" w:color="auto" w:fill="auto"/>
          </w:tcPr>
          <w:p w14:paraId="14056665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851</w:t>
            </w:r>
          </w:p>
        </w:tc>
        <w:tc>
          <w:tcPr>
            <w:tcW w:w="1417" w:type="dxa"/>
            <w:shd w:val="clear" w:color="auto" w:fill="auto"/>
          </w:tcPr>
          <w:p w14:paraId="2E35FF11" w14:textId="77777777" w:rsidR="00A44927" w:rsidRPr="008D1FBF" w:rsidRDefault="00A44927" w:rsidP="002A78D8">
            <w:pPr>
              <w:wordWrap/>
              <w:snapToGrid w:val="0"/>
              <w:spacing w:line="480" w:lineRule="auto"/>
              <w:jc w:val="center"/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0.841</w:t>
            </w:r>
            <w:r w:rsidRPr="008D1FBF">
              <w:rPr>
                <w:rFonts w:ascii="Times New Roman" w:eastAsia="맑은 고딕" w:hAnsi="Times New Roman" w:cs="Times New Roman"/>
                <w:bCs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0.862</w:t>
            </w:r>
          </w:p>
        </w:tc>
        <w:tc>
          <w:tcPr>
            <w:tcW w:w="1267" w:type="dxa"/>
            <w:shd w:val="clear" w:color="auto" w:fill="auto"/>
          </w:tcPr>
          <w:p w14:paraId="688708DD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&lt; 0.001</w:t>
            </w:r>
          </w:p>
        </w:tc>
      </w:tr>
      <w:tr w:rsidR="0080722F" w:rsidRPr="008D1FBF" w14:paraId="16F336C8" w14:textId="77777777" w:rsidTr="00DA19B3">
        <w:tc>
          <w:tcPr>
            <w:tcW w:w="3828" w:type="dxa"/>
            <w:shd w:val="clear" w:color="auto" w:fill="auto"/>
            <w:vAlign w:val="center"/>
          </w:tcPr>
          <w:p w14:paraId="0AF1C13D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szCs w:val="20"/>
              </w:rPr>
              <w:t xml:space="preserve">  HbA1c + LF/HF ratio</w:t>
            </w:r>
          </w:p>
        </w:tc>
        <w:tc>
          <w:tcPr>
            <w:tcW w:w="1271" w:type="dxa"/>
            <w:shd w:val="clear" w:color="auto" w:fill="auto"/>
          </w:tcPr>
          <w:p w14:paraId="778EE845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54,070</w:t>
            </w:r>
          </w:p>
        </w:tc>
        <w:tc>
          <w:tcPr>
            <w:tcW w:w="1139" w:type="dxa"/>
            <w:shd w:val="clear" w:color="auto" w:fill="auto"/>
          </w:tcPr>
          <w:p w14:paraId="4071983A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853</w:t>
            </w:r>
          </w:p>
        </w:tc>
        <w:tc>
          <w:tcPr>
            <w:tcW w:w="1417" w:type="dxa"/>
            <w:shd w:val="clear" w:color="auto" w:fill="auto"/>
          </w:tcPr>
          <w:p w14:paraId="60E9B7F8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0.842</w:t>
            </w:r>
            <w:r w:rsidRPr="008D1FBF">
              <w:rPr>
                <w:rFonts w:ascii="Times New Roman" w:eastAsia="맑은 고딕" w:hAnsi="Times New Roman" w:cs="Times New Roman"/>
                <w:bCs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eastAsia="D2Coding" w:hAnsi="Times New Roman" w:cs="Times New Roman"/>
                <w:bCs/>
                <w:color w:val="000000" w:themeColor="text1"/>
                <w:szCs w:val="20"/>
              </w:rPr>
              <w:t>0.864</w:t>
            </w:r>
          </w:p>
        </w:tc>
        <w:tc>
          <w:tcPr>
            <w:tcW w:w="1267" w:type="dxa"/>
            <w:shd w:val="clear" w:color="auto" w:fill="auto"/>
          </w:tcPr>
          <w:p w14:paraId="01438934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&lt; 0.001</w:t>
            </w:r>
          </w:p>
        </w:tc>
      </w:tr>
      <w:tr w:rsidR="0080722F" w:rsidRPr="008D1FBF" w14:paraId="2BFA05A8" w14:textId="77777777" w:rsidTr="00DA19B3">
        <w:tc>
          <w:tcPr>
            <w:tcW w:w="3828" w:type="dxa"/>
            <w:shd w:val="clear" w:color="auto" w:fill="auto"/>
          </w:tcPr>
          <w:p w14:paraId="0B89548D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HOMA-IR</w:t>
            </w:r>
          </w:p>
        </w:tc>
        <w:tc>
          <w:tcPr>
            <w:tcW w:w="1271" w:type="dxa"/>
            <w:shd w:val="clear" w:color="auto" w:fill="auto"/>
          </w:tcPr>
          <w:p w14:paraId="2E7D658D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54,026</w:t>
            </w:r>
          </w:p>
        </w:tc>
        <w:tc>
          <w:tcPr>
            <w:tcW w:w="1139" w:type="dxa"/>
            <w:shd w:val="clear" w:color="auto" w:fill="auto"/>
          </w:tcPr>
          <w:p w14:paraId="1BAD9686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43</w:t>
            </w:r>
          </w:p>
        </w:tc>
        <w:tc>
          <w:tcPr>
            <w:tcW w:w="1417" w:type="dxa"/>
            <w:shd w:val="clear" w:color="auto" w:fill="auto"/>
          </w:tcPr>
          <w:p w14:paraId="6D7448AA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30</w:t>
            </w:r>
            <w:r w:rsidRPr="008D1FBF">
              <w:rPr>
                <w:rFonts w:ascii="Times New Roman" w:eastAsia="맑은 고딕" w:hAnsi="Times New Roman" w:cs="Times New Roman"/>
                <w:bCs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56</w:t>
            </w:r>
          </w:p>
        </w:tc>
        <w:tc>
          <w:tcPr>
            <w:tcW w:w="1267" w:type="dxa"/>
            <w:shd w:val="clear" w:color="auto" w:fill="auto"/>
          </w:tcPr>
          <w:p w14:paraId="211489DF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</w:tr>
      <w:tr w:rsidR="0080722F" w:rsidRPr="008D1FBF" w14:paraId="08F715E4" w14:textId="77777777" w:rsidTr="00DA19B3">
        <w:tc>
          <w:tcPr>
            <w:tcW w:w="3828" w:type="dxa"/>
            <w:shd w:val="clear" w:color="auto" w:fill="auto"/>
            <w:vAlign w:val="center"/>
          </w:tcPr>
          <w:p w14:paraId="31B7C91C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 HOMA-IR + Heart rate</w:t>
            </w:r>
          </w:p>
        </w:tc>
        <w:tc>
          <w:tcPr>
            <w:tcW w:w="1271" w:type="dxa"/>
            <w:shd w:val="clear" w:color="auto" w:fill="auto"/>
          </w:tcPr>
          <w:p w14:paraId="72AB1128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54,020</w:t>
            </w:r>
          </w:p>
        </w:tc>
        <w:tc>
          <w:tcPr>
            <w:tcW w:w="1139" w:type="dxa"/>
            <w:shd w:val="clear" w:color="auto" w:fill="auto"/>
          </w:tcPr>
          <w:p w14:paraId="27BE3181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42</w:t>
            </w:r>
          </w:p>
        </w:tc>
        <w:tc>
          <w:tcPr>
            <w:tcW w:w="1417" w:type="dxa"/>
            <w:shd w:val="clear" w:color="auto" w:fill="auto"/>
          </w:tcPr>
          <w:p w14:paraId="467DF303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28</w:t>
            </w:r>
            <w:r w:rsidRPr="008D1FBF">
              <w:rPr>
                <w:rFonts w:ascii="Times New Roman" w:eastAsia="맑은 고딕" w:hAnsi="Times New Roman" w:cs="Times New Roman"/>
                <w:bCs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56</w:t>
            </w:r>
          </w:p>
        </w:tc>
        <w:tc>
          <w:tcPr>
            <w:tcW w:w="1267" w:type="dxa"/>
            <w:shd w:val="clear" w:color="auto" w:fill="auto"/>
          </w:tcPr>
          <w:p w14:paraId="68E08910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522</w:t>
            </w:r>
          </w:p>
        </w:tc>
      </w:tr>
      <w:tr w:rsidR="0080722F" w:rsidRPr="008D1FBF" w14:paraId="5321D014" w14:textId="77777777" w:rsidTr="00DA19B3">
        <w:tc>
          <w:tcPr>
            <w:tcW w:w="3828" w:type="dxa"/>
            <w:shd w:val="clear" w:color="auto" w:fill="auto"/>
            <w:vAlign w:val="center"/>
          </w:tcPr>
          <w:p w14:paraId="0A0F6E99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 HOMA-IR + SDNN</w:t>
            </w:r>
          </w:p>
        </w:tc>
        <w:tc>
          <w:tcPr>
            <w:tcW w:w="1271" w:type="dxa"/>
            <w:shd w:val="clear" w:color="auto" w:fill="auto"/>
          </w:tcPr>
          <w:p w14:paraId="0D12A1DA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54,026</w:t>
            </w:r>
          </w:p>
        </w:tc>
        <w:tc>
          <w:tcPr>
            <w:tcW w:w="1139" w:type="dxa"/>
            <w:shd w:val="clear" w:color="auto" w:fill="auto"/>
          </w:tcPr>
          <w:p w14:paraId="1ED7D980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49</w:t>
            </w:r>
          </w:p>
        </w:tc>
        <w:tc>
          <w:tcPr>
            <w:tcW w:w="1417" w:type="dxa"/>
            <w:shd w:val="clear" w:color="auto" w:fill="auto"/>
          </w:tcPr>
          <w:p w14:paraId="59BFCAE8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35</w:t>
            </w:r>
            <w:r w:rsidRPr="008D1FBF">
              <w:rPr>
                <w:rFonts w:ascii="Times New Roman" w:eastAsia="맑은 고딕" w:hAnsi="Times New Roman" w:cs="Times New Roman"/>
                <w:bCs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62</w:t>
            </w:r>
          </w:p>
        </w:tc>
        <w:tc>
          <w:tcPr>
            <w:tcW w:w="1267" w:type="dxa"/>
            <w:shd w:val="clear" w:color="auto" w:fill="auto"/>
          </w:tcPr>
          <w:p w14:paraId="2DD80418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091</w:t>
            </w:r>
          </w:p>
        </w:tc>
      </w:tr>
      <w:tr w:rsidR="0080722F" w:rsidRPr="008D1FBF" w14:paraId="55708DDF" w14:textId="77777777" w:rsidTr="00DA19B3">
        <w:tc>
          <w:tcPr>
            <w:tcW w:w="3828" w:type="dxa"/>
            <w:shd w:val="clear" w:color="auto" w:fill="auto"/>
            <w:vAlign w:val="center"/>
          </w:tcPr>
          <w:p w14:paraId="5338746B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 HOMA-IR + RMSSD</w:t>
            </w:r>
          </w:p>
        </w:tc>
        <w:tc>
          <w:tcPr>
            <w:tcW w:w="1271" w:type="dxa"/>
            <w:shd w:val="clear" w:color="auto" w:fill="auto"/>
          </w:tcPr>
          <w:p w14:paraId="37D70EF4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54,026</w:t>
            </w:r>
          </w:p>
        </w:tc>
        <w:tc>
          <w:tcPr>
            <w:tcW w:w="1139" w:type="dxa"/>
            <w:shd w:val="clear" w:color="auto" w:fill="auto"/>
          </w:tcPr>
          <w:p w14:paraId="50657790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54</w:t>
            </w:r>
          </w:p>
        </w:tc>
        <w:tc>
          <w:tcPr>
            <w:tcW w:w="1417" w:type="dxa"/>
            <w:shd w:val="clear" w:color="auto" w:fill="auto"/>
          </w:tcPr>
          <w:p w14:paraId="5FA8AFBE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41</w:t>
            </w:r>
            <w:r w:rsidRPr="008D1FBF">
              <w:rPr>
                <w:rFonts w:ascii="Times New Roman" w:eastAsia="맑은 고딕" w:hAnsi="Times New Roman" w:cs="Times New Roman"/>
                <w:bCs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67</w:t>
            </w:r>
          </w:p>
        </w:tc>
        <w:tc>
          <w:tcPr>
            <w:tcW w:w="1267" w:type="dxa"/>
            <w:shd w:val="clear" w:color="auto" w:fill="auto"/>
          </w:tcPr>
          <w:p w14:paraId="656B0375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010</w:t>
            </w:r>
          </w:p>
        </w:tc>
      </w:tr>
      <w:tr w:rsidR="0080722F" w:rsidRPr="008D1FBF" w14:paraId="4D540C29" w14:textId="77777777" w:rsidTr="00DA19B3">
        <w:tc>
          <w:tcPr>
            <w:tcW w:w="3828" w:type="dxa"/>
            <w:shd w:val="clear" w:color="auto" w:fill="auto"/>
            <w:vAlign w:val="center"/>
          </w:tcPr>
          <w:p w14:paraId="59FF9334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 HOMA-IR + TP</w:t>
            </w:r>
          </w:p>
        </w:tc>
        <w:tc>
          <w:tcPr>
            <w:tcW w:w="1271" w:type="dxa"/>
            <w:shd w:val="clear" w:color="auto" w:fill="auto"/>
          </w:tcPr>
          <w:p w14:paraId="3CBF2103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54,026</w:t>
            </w:r>
          </w:p>
        </w:tc>
        <w:tc>
          <w:tcPr>
            <w:tcW w:w="1139" w:type="dxa"/>
            <w:shd w:val="clear" w:color="auto" w:fill="auto"/>
          </w:tcPr>
          <w:p w14:paraId="0B6231E1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46</w:t>
            </w:r>
          </w:p>
        </w:tc>
        <w:tc>
          <w:tcPr>
            <w:tcW w:w="1417" w:type="dxa"/>
            <w:shd w:val="clear" w:color="auto" w:fill="auto"/>
          </w:tcPr>
          <w:p w14:paraId="51204AA5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32</w:t>
            </w:r>
            <w:r w:rsidRPr="008D1FBF">
              <w:rPr>
                <w:rFonts w:ascii="Times New Roman" w:eastAsia="맑은 고딕" w:hAnsi="Times New Roman" w:cs="Times New Roman"/>
                <w:bCs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59</w:t>
            </w:r>
          </w:p>
        </w:tc>
        <w:tc>
          <w:tcPr>
            <w:tcW w:w="1267" w:type="dxa"/>
            <w:shd w:val="clear" w:color="auto" w:fill="auto"/>
          </w:tcPr>
          <w:p w14:paraId="5EDC87D6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084</w:t>
            </w:r>
          </w:p>
        </w:tc>
      </w:tr>
      <w:tr w:rsidR="0080722F" w:rsidRPr="008D1FBF" w14:paraId="40205948" w14:textId="77777777" w:rsidTr="00DA19B3">
        <w:tc>
          <w:tcPr>
            <w:tcW w:w="3828" w:type="dxa"/>
            <w:shd w:val="clear" w:color="auto" w:fill="auto"/>
            <w:vAlign w:val="center"/>
          </w:tcPr>
          <w:p w14:paraId="2C635E8E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 HOMA-IR + LF</w:t>
            </w:r>
          </w:p>
        </w:tc>
        <w:tc>
          <w:tcPr>
            <w:tcW w:w="1271" w:type="dxa"/>
            <w:shd w:val="clear" w:color="auto" w:fill="auto"/>
          </w:tcPr>
          <w:p w14:paraId="7B2F495F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54,026</w:t>
            </w:r>
          </w:p>
        </w:tc>
        <w:tc>
          <w:tcPr>
            <w:tcW w:w="1139" w:type="dxa"/>
            <w:shd w:val="clear" w:color="auto" w:fill="auto"/>
          </w:tcPr>
          <w:p w14:paraId="601EAEE8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44</w:t>
            </w:r>
          </w:p>
        </w:tc>
        <w:tc>
          <w:tcPr>
            <w:tcW w:w="1417" w:type="dxa"/>
            <w:shd w:val="clear" w:color="auto" w:fill="auto"/>
          </w:tcPr>
          <w:p w14:paraId="1428DB9E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30</w:t>
            </w:r>
            <w:r w:rsidRPr="008D1FBF">
              <w:rPr>
                <w:rFonts w:ascii="Times New Roman" w:eastAsia="맑은 고딕" w:hAnsi="Times New Roman" w:cs="Times New Roman"/>
                <w:bCs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57</w:t>
            </w:r>
          </w:p>
        </w:tc>
        <w:tc>
          <w:tcPr>
            <w:tcW w:w="1267" w:type="dxa"/>
            <w:shd w:val="clear" w:color="auto" w:fill="auto"/>
          </w:tcPr>
          <w:p w14:paraId="7E7DEDFF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592</w:t>
            </w:r>
          </w:p>
        </w:tc>
      </w:tr>
      <w:tr w:rsidR="0080722F" w:rsidRPr="008D1FBF" w14:paraId="5B295A9C" w14:textId="77777777" w:rsidTr="00DA19B3">
        <w:tc>
          <w:tcPr>
            <w:tcW w:w="3828" w:type="dxa"/>
            <w:shd w:val="clear" w:color="auto" w:fill="auto"/>
            <w:vAlign w:val="center"/>
          </w:tcPr>
          <w:p w14:paraId="340DEC8F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 HOMA-IR + HF</w:t>
            </w:r>
          </w:p>
        </w:tc>
        <w:tc>
          <w:tcPr>
            <w:tcW w:w="1271" w:type="dxa"/>
            <w:shd w:val="clear" w:color="auto" w:fill="auto"/>
          </w:tcPr>
          <w:p w14:paraId="1538F5C8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54,026</w:t>
            </w:r>
          </w:p>
        </w:tc>
        <w:tc>
          <w:tcPr>
            <w:tcW w:w="1139" w:type="dxa"/>
            <w:shd w:val="clear" w:color="auto" w:fill="auto"/>
          </w:tcPr>
          <w:p w14:paraId="4539A63D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53</w:t>
            </w:r>
          </w:p>
        </w:tc>
        <w:tc>
          <w:tcPr>
            <w:tcW w:w="1417" w:type="dxa"/>
            <w:shd w:val="clear" w:color="auto" w:fill="auto"/>
          </w:tcPr>
          <w:p w14:paraId="4FAB4EEC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40</w:t>
            </w:r>
            <w:r w:rsidRPr="008D1FBF">
              <w:rPr>
                <w:rFonts w:ascii="Times New Roman" w:eastAsia="맑은 고딕" w:hAnsi="Times New Roman" w:cs="Times New Roman"/>
                <w:bCs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66</w:t>
            </w:r>
          </w:p>
        </w:tc>
        <w:tc>
          <w:tcPr>
            <w:tcW w:w="1267" w:type="dxa"/>
            <w:shd w:val="clear" w:color="auto" w:fill="auto"/>
          </w:tcPr>
          <w:p w14:paraId="79FF88A0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&lt; 0.001</w:t>
            </w:r>
          </w:p>
        </w:tc>
      </w:tr>
      <w:tr w:rsidR="0080722F" w:rsidRPr="008D1FBF" w14:paraId="330C928A" w14:textId="77777777" w:rsidTr="00DA19B3">
        <w:tc>
          <w:tcPr>
            <w:tcW w:w="3828" w:type="dxa"/>
            <w:shd w:val="clear" w:color="auto" w:fill="auto"/>
            <w:vAlign w:val="center"/>
          </w:tcPr>
          <w:p w14:paraId="5C85EF82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 HOMA-IR + LF norm</w:t>
            </w:r>
          </w:p>
        </w:tc>
        <w:tc>
          <w:tcPr>
            <w:tcW w:w="1271" w:type="dxa"/>
            <w:shd w:val="clear" w:color="auto" w:fill="auto"/>
          </w:tcPr>
          <w:p w14:paraId="19422A17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54,026</w:t>
            </w:r>
          </w:p>
        </w:tc>
        <w:tc>
          <w:tcPr>
            <w:tcW w:w="1139" w:type="dxa"/>
            <w:shd w:val="clear" w:color="auto" w:fill="auto"/>
          </w:tcPr>
          <w:p w14:paraId="1A55825C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47</w:t>
            </w:r>
          </w:p>
        </w:tc>
        <w:tc>
          <w:tcPr>
            <w:tcW w:w="1417" w:type="dxa"/>
            <w:shd w:val="clear" w:color="auto" w:fill="auto"/>
          </w:tcPr>
          <w:p w14:paraId="5D76BA45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34</w:t>
            </w:r>
            <w:r w:rsidRPr="008D1FBF">
              <w:rPr>
                <w:rFonts w:ascii="Times New Roman" w:eastAsia="맑은 고딕" w:hAnsi="Times New Roman" w:cs="Times New Roman"/>
                <w:bCs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61</w:t>
            </w:r>
          </w:p>
        </w:tc>
        <w:tc>
          <w:tcPr>
            <w:tcW w:w="1267" w:type="dxa"/>
            <w:shd w:val="clear" w:color="auto" w:fill="auto"/>
          </w:tcPr>
          <w:p w14:paraId="2ED4C169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183</w:t>
            </w:r>
          </w:p>
        </w:tc>
      </w:tr>
      <w:tr w:rsidR="0080722F" w:rsidRPr="008D1FBF" w14:paraId="185056FB" w14:textId="77777777" w:rsidTr="00DA19B3">
        <w:tc>
          <w:tcPr>
            <w:tcW w:w="3828" w:type="dxa"/>
            <w:shd w:val="clear" w:color="auto" w:fill="auto"/>
            <w:vAlign w:val="center"/>
          </w:tcPr>
          <w:p w14:paraId="045E9739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 HOMA-IR + HF norm</w:t>
            </w:r>
          </w:p>
        </w:tc>
        <w:tc>
          <w:tcPr>
            <w:tcW w:w="1271" w:type="dxa"/>
            <w:shd w:val="clear" w:color="auto" w:fill="auto"/>
          </w:tcPr>
          <w:p w14:paraId="3BDC0614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54,026</w:t>
            </w:r>
          </w:p>
        </w:tc>
        <w:tc>
          <w:tcPr>
            <w:tcW w:w="1139" w:type="dxa"/>
            <w:shd w:val="clear" w:color="auto" w:fill="auto"/>
          </w:tcPr>
          <w:p w14:paraId="02E1F2BA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45</w:t>
            </w:r>
          </w:p>
        </w:tc>
        <w:tc>
          <w:tcPr>
            <w:tcW w:w="1417" w:type="dxa"/>
            <w:shd w:val="clear" w:color="auto" w:fill="auto"/>
          </w:tcPr>
          <w:p w14:paraId="31298BA9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31</w:t>
            </w:r>
            <w:r w:rsidRPr="008D1FBF">
              <w:rPr>
                <w:rFonts w:ascii="Times New Roman" w:eastAsia="맑은 고딕" w:hAnsi="Times New Roman" w:cs="Times New Roman"/>
                <w:bCs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58</w:t>
            </w:r>
          </w:p>
        </w:tc>
        <w:tc>
          <w:tcPr>
            <w:tcW w:w="1267" w:type="dxa"/>
            <w:shd w:val="clear" w:color="auto" w:fill="auto"/>
          </w:tcPr>
          <w:p w14:paraId="21DF8DD1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155</w:t>
            </w:r>
          </w:p>
        </w:tc>
      </w:tr>
      <w:tr w:rsidR="0080722F" w:rsidRPr="008D1FBF" w14:paraId="7078E2D6" w14:textId="77777777" w:rsidTr="00DA19B3">
        <w:tc>
          <w:tcPr>
            <w:tcW w:w="3828" w:type="dxa"/>
            <w:shd w:val="clear" w:color="auto" w:fill="auto"/>
            <w:vAlign w:val="center"/>
          </w:tcPr>
          <w:p w14:paraId="5D259CAB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 HOMA-IR + LF/HF ratio</w:t>
            </w:r>
          </w:p>
        </w:tc>
        <w:tc>
          <w:tcPr>
            <w:tcW w:w="1271" w:type="dxa"/>
            <w:shd w:val="clear" w:color="auto" w:fill="auto"/>
          </w:tcPr>
          <w:p w14:paraId="06F842E3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54,026</w:t>
            </w:r>
          </w:p>
        </w:tc>
        <w:tc>
          <w:tcPr>
            <w:tcW w:w="1139" w:type="dxa"/>
            <w:shd w:val="clear" w:color="auto" w:fill="auto"/>
          </w:tcPr>
          <w:p w14:paraId="7D2AAE1E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46</w:t>
            </w:r>
          </w:p>
        </w:tc>
        <w:tc>
          <w:tcPr>
            <w:tcW w:w="1417" w:type="dxa"/>
            <w:shd w:val="clear" w:color="auto" w:fill="auto"/>
          </w:tcPr>
          <w:p w14:paraId="6966A2D1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33</w:t>
            </w:r>
            <w:r w:rsidRPr="008D1FBF">
              <w:rPr>
                <w:rFonts w:ascii="Times New Roman" w:eastAsia="맑은 고딕" w:hAnsi="Times New Roman" w:cs="Times New Roman"/>
                <w:bCs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60</w:t>
            </w:r>
          </w:p>
        </w:tc>
        <w:tc>
          <w:tcPr>
            <w:tcW w:w="1267" w:type="dxa"/>
            <w:shd w:val="clear" w:color="auto" w:fill="auto"/>
          </w:tcPr>
          <w:p w14:paraId="218117C0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007</w:t>
            </w:r>
          </w:p>
        </w:tc>
      </w:tr>
      <w:tr w:rsidR="0080722F" w:rsidRPr="008D1FBF" w14:paraId="15A01767" w14:textId="77777777" w:rsidTr="00DA19B3">
        <w:tc>
          <w:tcPr>
            <w:tcW w:w="3828" w:type="dxa"/>
            <w:shd w:val="clear" w:color="auto" w:fill="auto"/>
            <w:vAlign w:val="center"/>
          </w:tcPr>
          <w:p w14:paraId="68A30D85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bookmarkStart w:id="3" w:name="_Hlk24581374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he self-assessment score for diabetes risk</w:t>
            </w:r>
            <w:bookmarkEnd w:id="3"/>
          </w:p>
        </w:tc>
        <w:tc>
          <w:tcPr>
            <w:tcW w:w="1271" w:type="dxa"/>
            <w:shd w:val="clear" w:color="auto" w:fill="auto"/>
            <w:vAlign w:val="center"/>
          </w:tcPr>
          <w:p w14:paraId="524AA92B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36250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548A825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0.773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F675EE6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0.758</w:t>
            </w:r>
            <w:r w:rsidRPr="008D1FBF">
              <w:rPr>
                <w:rFonts w:ascii="Times New Roman" w:eastAsia="맑은 고딕" w:hAnsi="Times New Roman" w:cs="Times New Roman"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0.789</w:t>
            </w:r>
          </w:p>
        </w:tc>
        <w:tc>
          <w:tcPr>
            <w:tcW w:w="1267" w:type="dxa"/>
            <w:shd w:val="clear" w:color="auto" w:fill="auto"/>
            <w:vAlign w:val="center"/>
          </w:tcPr>
          <w:p w14:paraId="5BB04DA8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kern w:val="0"/>
                <w:szCs w:val="20"/>
              </w:rPr>
            </w:pPr>
          </w:p>
        </w:tc>
      </w:tr>
      <w:tr w:rsidR="0080722F" w:rsidRPr="008D1FBF" w14:paraId="3F33B94E" w14:textId="77777777" w:rsidTr="00DA19B3">
        <w:tc>
          <w:tcPr>
            <w:tcW w:w="3828" w:type="dxa"/>
            <w:shd w:val="clear" w:color="auto" w:fill="auto"/>
            <w:vAlign w:val="center"/>
          </w:tcPr>
          <w:p w14:paraId="39AE7713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 Score + Heart rate</w:t>
            </w:r>
          </w:p>
        </w:tc>
        <w:tc>
          <w:tcPr>
            <w:tcW w:w="1271" w:type="dxa"/>
            <w:shd w:val="clear" w:color="auto" w:fill="auto"/>
            <w:vAlign w:val="center"/>
          </w:tcPr>
          <w:p w14:paraId="751AF7A1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36247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269AD2A0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0.782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C8F16C6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0.767</w:t>
            </w:r>
            <w:r w:rsidRPr="008D1FBF">
              <w:rPr>
                <w:rFonts w:ascii="Times New Roman" w:eastAsia="맑은 고딕" w:hAnsi="Times New Roman" w:cs="Times New Roman"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0.797</w:t>
            </w:r>
          </w:p>
        </w:tc>
        <w:tc>
          <w:tcPr>
            <w:tcW w:w="1267" w:type="dxa"/>
            <w:shd w:val="clear" w:color="auto" w:fill="auto"/>
            <w:vAlign w:val="center"/>
          </w:tcPr>
          <w:p w14:paraId="38696AD2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kern w:val="0"/>
                <w:szCs w:val="20"/>
              </w:rPr>
              <w:t>&lt; 0.001</w:t>
            </w:r>
          </w:p>
        </w:tc>
      </w:tr>
      <w:tr w:rsidR="0080722F" w:rsidRPr="008D1FBF" w14:paraId="32EAAC1B" w14:textId="77777777" w:rsidTr="00DA19B3">
        <w:tc>
          <w:tcPr>
            <w:tcW w:w="3828" w:type="dxa"/>
            <w:shd w:val="clear" w:color="auto" w:fill="auto"/>
            <w:vAlign w:val="center"/>
          </w:tcPr>
          <w:p w14:paraId="3E58B5F6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 Score + SDNN</w:t>
            </w:r>
          </w:p>
        </w:tc>
        <w:tc>
          <w:tcPr>
            <w:tcW w:w="1271" w:type="dxa"/>
            <w:shd w:val="clear" w:color="auto" w:fill="auto"/>
            <w:vAlign w:val="center"/>
          </w:tcPr>
          <w:p w14:paraId="6C4962ED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36250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5664FFA7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0.778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7BB096AF" w14:textId="77777777" w:rsidR="00A44927" w:rsidRPr="008D1FBF" w:rsidRDefault="00A44927" w:rsidP="002A78D8">
            <w:pPr>
              <w:wordWrap/>
              <w:snapToGrid w:val="0"/>
              <w:spacing w:line="480" w:lineRule="auto"/>
              <w:jc w:val="center"/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0.763</w:t>
            </w:r>
            <w:r w:rsidRPr="008D1FBF">
              <w:rPr>
                <w:rFonts w:ascii="Times New Roman" w:eastAsia="맑은 고딕" w:hAnsi="Times New Roman" w:cs="Times New Roman"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0.793</w:t>
            </w:r>
          </w:p>
        </w:tc>
        <w:tc>
          <w:tcPr>
            <w:tcW w:w="1267" w:type="dxa"/>
            <w:shd w:val="clear" w:color="auto" w:fill="auto"/>
            <w:vAlign w:val="center"/>
          </w:tcPr>
          <w:p w14:paraId="4091C2CB" w14:textId="77777777" w:rsidR="00A44927" w:rsidRPr="008D1FBF" w:rsidRDefault="00A44927" w:rsidP="002A78D8">
            <w:pPr>
              <w:wordWrap/>
              <w:snapToGrid w:val="0"/>
              <w:spacing w:line="480" w:lineRule="auto"/>
              <w:jc w:val="center"/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0.010</w:t>
            </w:r>
          </w:p>
        </w:tc>
      </w:tr>
      <w:tr w:rsidR="0080722F" w:rsidRPr="008D1FBF" w14:paraId="61D72FD4" w14:textId="77777777" w:rsidTr="00DA19B3">
        <w:tc>
          <w:tcPr>
            <w:tcW w:w="3828" w:type="dxa"/>
            <w:shd w:val="clear" w:color="auto" w:fill="auto"/>
            <w:vAlign w:val="center"/>
          </w:tcPr>
          <w:p w14:paraId="6FD950C9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 Score + RMSSD</w:t>
            </w:r>
          </w:p>
        </w:tc>
        <w:tc>
          <w:tcPr>
            <w:tcW w:w="1271" w:type="dxa"/>
            <w:shd w:val="clear" w:color="auto" w:fill="auto"/>
            <w:vAlign w:val="center"/>
          </w:tcPr>
          <w:p w14:paraId="7EFD2C12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36250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5190B4E2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0.786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778362B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0.771</w:t>
            </w:r>
            <w:r w:rsidRPr="008D1FBF">
              <w:rPr>
                <w:rFonts w:ascii="Times New Roman" w:eastAsia="맑은 고딕" w:hAnsi="Times New Roman" w:cs="Times New Roman"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0.802</w:t>
            </w:r>
          </w:p>
        </w:tc>
        <w:tc>
          <w:tcPr>
            <w:tcW w:w="1267" w:type="dxa"/>
            <w:shd w:val="clear" w:color="auto" w:fill="auto"/>
            <w:vAlign w:val="center"/>
          </w:tcPr>
          <w:p w14:paraId="19C2D0F6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kern w:val="0"/>
                <w:szCs w:val="20"/>
              </w:rPr>
              <w:t>&lt; 0.001</w:t>
            </w:r>
          </w:p>
        </w:tc>
      </w:tr>
      <w:tr w:rsidR="0080722F" w:rsidRPr="008D1FBF" w14:paraId="5CF2DC3B" w14:textId="77777777" w:rsidTr="00DA19B3">
        <w:tc>
          <w:tcPr>
            <w:tcW w:w="3828" w:type="dxa"/>
            <w:shd w:val="clear" w:color="auto" w:fill="auto"/>
            <w:vAlign w:val="center"/>
          </w:tcPr>
          <w:p w14:paraId="1752B647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 Score + TP</w:t>
            </w:r>
          </w:p>
        </w:tc>
        <w:tc>
          <w:tcPr>
            <w:tcW w:w="1271" w:type="dxa"/>
            <w:shd w:val="clear" w:color="auto" w:fill="auto"/>
            <w:vAlign w:val="center"/>
          </w:tcPr>
          <w:p w14:paraId="5B278899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36250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6B04860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0.775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3D548D8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0.759</w:t>
            </w:r>
            <w:r w:rsidRPr="008D1FBF">
              <w:rPr>
                <w:rFonts w:ascii="Times New Roman" w:eastAsia="맑은 고딕" w:hAnsi="Times New Roman" w:cs="Times New Roman"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0.790</w:t>
            </w:r>
          </w:p>
        </w:tc>
        <w:tc>
          <w:tcPr>
            <w:tcW w:w="1267" w:type="dxa"/>
            <w:shd w:val="clear" w:color="auto" w:fill="auto"/>
            <w:vAlign w:val="center"/>
          </w:tcPr>
          <w:p w14:paraId="28584243" w14:textId="77777777" w:rsidR="00A44927" w:rsidRPr="008D1FBF" w:rsidRDefault="00A44927" w:rsidP="002A78D8">
            <w:pPr>
              <w:wordWrap/>
              <w:snapToGrid w:val="0"/>
              <w:spacing w:line="480" w:lineRule="auto"/>
              <w:jc w:val="center"/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0.127</w:t>
            </w:r>
          </w:p>
        </w:tc>
      </w:tr>
      <w:tr w:rsidR="0080722F" w:rsidRPr="008D1FBF" w14:paraId="2D26E6ED" w14:textId="77777777" w:rsidTr="00DA19B3">
        <w:tc>
          <w:tcPr>
            <w:tcW w:w="3828" w:type="dxa"/>
            <w:shd w:val="clear" w:color="auto" w:fill="auto"/>
            <w:vAlign w:val="center"/>
          </w:tcPr>
          <w:p w14:paraId="6BF79FBE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 Score + LF</w:t>
            </w:r>
          </w:p>
        </w:tc>
        <w:tc>
          <w:tcPr>
            <w:tcW w:w="1271" w:type="dxa"/>
            <w:shd w:val="clear" w:color="auto" w:fill="auto"/>
            <w:vAlign w:val="center"/>
          </w:tcPr>
          <w:p w14:paraId="15B833D6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36250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56A95D4D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0.773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A6D3488" w14:textId="77777777" w:rsidR="00A44927" w:rsidRPr="008D1FBF" w:rsidRDefault="00A44927" w:rsidP="002A78D8">
            <w:pPr>
              <w:wordWrap/>
              <w:snapToGrid w:val="0"/>
              <w:spacing w:line="480" w:lineRule="auto"/>
              <w:jc w:val="center"/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0.758</w:t>
            </w:r>
            <w:r w:rsidRPr="008D1FBF">
              <w:rPr>
                <w:rFonts w:ascii="Times New Roman" w:eastAsia="맑은 고딕" w:hAnsi="Times New Roman" w:cs="Times New Roman"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0.789</w:t>
            </w:r>
          </w:p>
        </w:tc>
        <w:tc>
          <w:tcPr>
            <w:tcW w:w="1267" w:type="dxa"/>
            <w:shd w:val="clear" w:color="auto" w:fill="auto"/>
            <w:vAlign w:val="center"/>
          </w:tcPr>
          <w:p w14:paraId="0A850BEB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kern w:val="0"/>
                <w:szCs w:val="20"/>
              </w:rPr>
              <w:t>0.971</w:t>
            </w:r>
          </w:p>
        </w:tc>
      </w:tr>
      <w:tr w:rsidR="0080722F" w:rsidRPr="008D1FBF" w14:paraId="4A7A524E" w14:textId="77777777" w:rsidTr="00DA19B3">
        <w:tc>
          <w:tcPr>
            <w:tcW w:w="3828" w:type="dxa"/>
            <w:shd w:val="clear" w:color="auto" w:fill="auto"/>
            <w:vAlign w:val="center"/>
          </w:tcPr>
          <w:p w14:paraId="4875E08C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 Score + HF</w:t>
            </w:r>
          </w:p>
        </w:tc>
        <w:tc>
          <w:tcPr>
            <w:tcW w:w="1271" w:type="dxa"/>
            <w:shd w:val="clear" w:color="auto" w:fill="auto"/>
            <w:vAlign w:val="center"/>
          </w:tcPr>
          <w:p w14:paraId="6D343B84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36250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07DC1CEF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0.780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24EB88B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0.765</w:t>
            </w:r>
            <w:r w:rsidRPr="008D1FBF">
              <w:rPr>
                <w:rFonts w:ascii="Times New Roman" w:eastAsia="맑은 고딕" w:hAnsi="Times New Roman" w:cs="Times New Roman"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0.796</w:t>
            </w:r>
          </w:p>
        </w:tc>
        <w:tc>
          <w:tcPr>
            <w:tcW w:w="1267" w:type="dxa"/>
            <w:shd w:val="clear" w:color="auto" w:fill="auto"/>
            <w:vAlign w:val="center"/>
          </w:tcPr>
          <w:p w14:paraId="410A7D6B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kern w:val="0"/>
                <w:szCs w:val="20"/>
              </w:rPr>
              <w:t>&lt; 0.001</w:t>
            </w:r>
          </w:p>
        </w:tc>
      </w:tr>
      <w:tr w:rsidR="0080722F" w:rsidRPr="008D1FBF" w14:paraId="7BF85A9C" w14:textId="77777777" w:rsidTr="00DA19B3">
        <w:tc>
          <w:tcPr>
            <w:tcW w:w="3828" w:type="dxa"/>
            <w:shd w:val="clear" w:color="auto" w:fill="auto"/>
            <w:vAlign w:val="center"/>
          </w:tcPr>
          <w:p w14:paraId="51B44B68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 Score + LF norm</w:t>
            </w:r>
          </w:p>
        </w:tc>
        <w:tc>
          <w:tcPr>
            <w:tcW w:w="1271" w:type="dxa"/>
            <w:shd w:val="clear" w:color="auto" w:fill="auto"/>
            <w:vAlign w:val="center"/>
          </w:tcPr>
          <w:p w14:paraId="0CBDC327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36250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66F477FF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0.777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BAC60C1" w14:textId="77777777" w:rsidR="00A44927" w:rsidRPr="008D1FBF" w:rsidRDefault="00A44927" w:rsidP="002A78D8">
            <w:pPr>
              <w:wordWrap/>
              <w:snapToGrid w:val="0"/>
              <w:spacing w:line="480" w:lineRule="auto"/>
              <w:jc w:val="center"/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0.762</w:t>
            </w:r>
            <w:r w:rsidRPr="008D1FBF">
              <w:rPr>
                <w:rFonts w:ascii="Times New Roman" w:eastAsia="맑은 고딕" w:hAnsi="Times New Roman" w:cs="Times New Roman"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0.793</w:t>
            </w:r>
          </w:p>
        </w:tc>
        <w:tc>
          <w:tcPr>
            <w:tcW w:w="1267" w:type="dxa"/>
            <w:shd w:val="clear" w:color="auto" w:fill="auto"/>
            <w:vAlign w:val="center"/>
          </w:tcPr>
          <w:p w14:paraId="2F08B444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kern w:val="0"/>
                <w:szCs w:val="20"/>
              </w:rPr>
              <w:t>0.062</w:t>
            </w:r>
          </w:p>
        </w:tc>
      </w:tr>
      <w:tr w:rsidR="0080722F" w:rsidRPr="008D1FBF" w14:paraId="2DFF172B" w14:textId="77777777" w:rsidTr="00DA19B3">
        <w:tc>
          <w:tcPr>
            <w:tcW w:w="3828" w:type="dxa"/>
            <w:shd w:val="clear" w:color="auto" w:fill="auto"/>
            <w:vAlign w:val="center"/>
          </w:tcPr>
          <w:p w14:paraId="01B8FE93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 Score + HF norm</w:t>
            </w:r>
          </w:p>
        </w:tc>
        <w:tc>
          <w:tcPr>
            <w:tcW w:w="1271" w:type="dxa"/>
            <w:shd w:val="clear" w:color="auto" w:fill="auto"/>
            <w:vAlign w:val="center"/>
          </w:tcPr>
          <w:p w14:paraId="310AF018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36250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0BA9A663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0.776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660CA08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0.760</w:t>
            </w:r>
            <w:r w:rsidRPr="008D1FBF">
              <w:rPr>
                <w:rFonts w:ascii="Times New Roman" w:eastAsia="맑은 고딕" w:hAnsi="Times New Roman" w:cs="Times New Roman"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0.791</w:t>
            </w:r>
          </w:p>
        </w:tc>
        <w:tc>
          <w:tcPr>
            <w:tcW w:w="1267" w:type="dxa"/>
            <w:shd w:val="clear" w:color="auto" w:fill="auto"/>
            <w:vAlign w:val="center"/>
          </w:tcPr>
          <w:p w14:paraId="4A3352DF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kern w:val="0"/>
                <w:szCs w:val="20"/>
              </w:rPr>
              <w:t>0.011</w:t>
            </w:r>
          </w:p>
        </w:tc>
      </w:tr>
      <w:tr w:rsidR="0080722F" w:rsidRPr="008D1FBF" w14:paraId="330DECAE" w14:textId="77777777" w:rsidTr="00DA19B3">
        <w:tc>
          <w:tcPr>
            <w:tcW w:w="3828" w:type="dxa"/>
            <w:shd w:val="clear" w:color="auto" w:fill="auto"/>
            <w:vAlign w:val="center"/>
          </w:tcPr>
          <w:p w14:paraId="2E28A483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 Score + LF/HF ratio</w:t>
            </w:r>
          </w:p>
        </w:tc>
        <w:tc>
          <w:tcPr>
            <w:tcW w:w="1271" w:type="dxa"/>
            <w:shd w:val="clear" w:color="auto" w:fill="auto"/>
            <w:vAlign w:val="center"/>
          </w:tcPr>
          <w:p w14:paraId="683C11E6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36250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63879C5D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0.779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48686A2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0.764</w:t>
            </w:r>
            <w:r w:rsidRPr="008D1FBF">
              <w:rPr>
                <w:rFonts w:ascii="Times New Roman" w:eastAsia="맑은 고딕" w:hAnsi="Times New Roman" w:cs="Times New Roman"/>
                <w:color w:val="000000" w:themeColor="text1"/>
                <w:szCs w:val="20"/>
              </w:rPr>
              <w:t>–</w:t>
            </w: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0.794</w:t>
            </w:r>
          </w:p>
        </w:tc>
        <w:tc>
          <w:tcPr>
            <w:tcW w:w="1267" w:type="dxa"/>
            <w:shd w:val="clear" w:color="auto" w:fill="auto"/>
            <w:vAlign w:val="center"/>
          </w:tcPr>
          <w:p w14:paraId="17E7CF71" w14:textId="77777777" w:rsidR="00A44927" w:rsidRPr="008D1FBF" w:rsidRDefault="00A44927" w:rsidP="002A78D8">
            <w:pPr>
              <w:widowControl/>
              <w:wordWrap/>
              <w:autoSpaceDE/>
              <w:autoSpaceDN/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kern w:val="0"/>
                <w:szCs w:val="20"/>
              </w:rPr>
              <w:t>0.003</w:t>
            </w:r>
          </w:p>
        </w:tc>
      </w:tr>
    </w:tbl>
    <w:p w14:paraId="7185088B" w14:textId="04E82943" w:rsidR="00A44927" w:rsidRPr="008D1FBF" w:rsidRDefault="00A44927" w:rsidP="002A78D8">
      <w:pPr>
        <w:widowControl/>
        <w:wordWrap/>
        <w:autoSpaceDE/>
        <w:autoSpaceDN/>
        <w:spacing w:line="480" w:lineRule="auto"/>
        <w:rPr>
          <w:rFonts w:ascii="Times New Roman" w:eastAsia="바탕" w:hAnsi="Times New Roman" w:cs="Times New Roman"/>
          <w:color w:val="000000" w:themeColor="text1"/>
          <w:szCs w:val="20"/>
        </w:rPr>
      </w:pPr>
      <w:r w:rsidRPr="008D1FBF">
        <w:rPr>
          <w:rFonts w:ascii="Times New Roman" w:hAnsi="Times New Roman" w:cs="Times New Roman"/>
          <w:bCs/>
          <w:color w:val="000000" w:themeColor="text1"/>
          <w:kern w:val="0"/>
          <w:szCs w:val="16"/>
        </w:rPr>
        <w:t>AUC, areas under the receiver operating characteristics curves; CI, confidence interval; FPG, fasting plasma glucose; HbA1c, glycated hemoglobin; HOMA-IR, homeostasis model assessment for insulin resistance score</w:t>
      </w:r>
      <w:r w:rsidR="002A78D8" w:rsidRPr="008D1FBF">
        <w:rPr>
          <w:rFonts w:ascii="Times New Roman" w:hAnsi="Times New Roman" w:cs="Times New Roman"/>
          <w:bCs/>
          <w:color w:val="000000" w:themeColor="text1"/>
          <w:kern w:val="0"/>
          <w:szCs w:val="16"/>
        </w:rPr>
        <w:t xml:space="preserve">; </w:t>
      </w:r>
      <w:bookmarkEnd w:id="2"/>
      <w:r w:rsidR="002A78D8" w:rsidRPr="008D1FBF">
        <w:rPr>
          <w:rFonts w:ascii="Times New Roman" w:eastAsia="바탕" w:hAnsi="Times New Roman" w:cs="Times New Roman"/>
          <w:color w:val="000000" w:themeColor="text1"/>
          <w:szCs w:val="20"/>
        </w:rPr>
        <w:t>HF norm, normalized high-frequency; LF norm, normalized low-frequency; RMSSD, root mean square difference; SDNN, standard deviation of the normal-to-normal interval; TP, total power.</w:t>
      </w:r>
    </w:p>
    <w:p w14:paraId="485F7D93" w14:textId="77777777" w:rsidR="00A44927" w:rsidRPr="008D1FBF" w:rsidRDefault="00A44927">
      <w:pPr>
        <w:widowControl/>
        <w:wordWrap/>
        <w:autoSpaceDE/>
        <w:autoSpaceDN/>
        <w:rPr>
          <w:rFonts w:ascii="Times New Roman" w:eastAsia="바탕" w:hAnsi="Times New Roman" w:cs="Times New Roman"/>
          <w:color w:val="000000" w:themeColor="text1"/>
          <w:szCs w:val="20"/>
        </w:rPr>
      </w:pPr>
    </w:p>
    <w:p w14:paraId="360480C6" w14:textId="77777777" w:rsidR="00A44927" w:rsidRPr="008D1FBF" w:rsidRDefault="00A44927">
      <w:pPr>
        <w:widowControl/>
        <w:wordWrap/>
        <w:autoSpaceDE/>
        <w:autoSpaceDN/>
        <w:rPr>
          <w:rFonts w:ascii="Times New Roman" w:eastAsia="바탕" w:hAnsi="Times New Roman" w:cs="Times New Roman"/>
          <w:color w:val="000000" w:themeColor="text1"/>
          <w:szCs w:val="20"/>
        </w:rPr>
        <w:sectPr w:rsidR="00A44927" w:rsidRPr="008D1FBF" w:rsidSect="00A44927">
          <w:pgSz w:w="11906" w:h="16838"/>
          <w:pgMar w:top="1440" w:right="1440" w:bottom="1440" w:left="1701" w:header="851" w:footer="992" w:gutter="0"/>
          <w:cols w:space="425"/>
          <w:docGrid w:linePitch="360"/>
        </w:sectPr>
      </w:pPr>
    </w:p>
    <w:p w14:paraId="37942BB4" w14:textId="1430E5D5" w:rsidR="00A44927" w:rsidRPr="008D1FBF" w:rsidRDefault="00A44927" w:rsidP="00A44927">
      <w:pPr>
        <w:spacing w:after="0" w:line="480" w:lineRule="auto"/>
        <w:rPr>
          <w:rFonts w:ascii="Times New Roman" w:hAnsi="Times New Roman" w:cs="Times New Roman"/>
          <w:color w:val="000000" w:themeColor="text1"/>
          <w:szCs w:val="20"/>
        </w:rPr>
      </w:pPr>
      <w:r w:rsidRPr="008D1FBF">
        <w:rPr>
          <w:rFonts w:ascii="Times New Roman" w:hAnsi="Times New Roman" w:cs="Times New Roman"/>
          <w:b/>
          <w:color w:val="000000" w:themeColor="text1"/>
          <w:szCs w:val="20"/>
        </w:rPr>
        <w:lastRenderedPageBreak/>
        <w:t xml:space="preserve">Supplemental Table </w:t>
      </w:r>
      <w:r w:rsidR="0080722F" w:rsidRPr="008D1FBF">
        <w:rPr>
          <w:rFonts w:ascii="Times New Roman" w:hAnsi="Times New Roman" w:cs="Times New Roman"/>
          <w:b/>
          <w:color w:val="000000" w:themeColor="text1"/>
          <w:szCs w:val="20"/>
        </w:rPr>
        <w:t>6</w:t>
      </w:r>
      <w:r w:rsidRPr="008D1FBF">
        <w:rPr>
          <w:rFonts w:ascii="Times New Roman" w:hAnsi="Times New Roman" w:cs="Times New Roman"/>
          <w:b/>
          <w:color w:val="000000" w:themeColor="text1"/>
          <w:szCs w:val="20"/>
        </w:rPr>
        <w:t>.</w:t>
      </w:r>
      <w:r w:rsidRPr="008D1FBF">
        <w:rPr>
          <w:rFonts w:ascii="Times New Roman" w:hAnsi="Times New Roman" w:cs="Times New Roman"/>
          <w:color w:val="000000" w:themeColor="text1"/>
          <w:szCs w:val="20"/>
        </w:rPr>
        <w:t xml:space="preserve"> Risk of incident diabetes according to </w:t>
      </w:r>
      <w:proofErr w:type="spellStart"/>
      <w:r w:rsidRPr="008D1FBF">
        <w:rPr>
          <w:rFonts w:ascii="Times New Roman" w:hAnsi="Times New Roman" w:cs="Times New Roman"/>
          <w:color w:val="000000" w:themeColor="text1"/>
          <w:szCs w:val="20"/>
        </w:rPr>
        <w:t>tertiles</w:t>
      </w:r>
      <w:proofErr w:type="spellEnd"/>
      <w:r w:rsidRPr="008D1FBF">
        <w:rPr>
          <w:rFonts w:ascii="Times New Roman" w:hAnsi="Times New Roman" w:cs="Times New Roman"/>
          <w:color w:val="000000" w:themeColor="text1"/>
          <w:szCs w:val="20"/>
        </w:rPr>
        <w:t xml:space="preserve"> of HRV measurement with adjustment for fasting glucose level</w:t>
      </w:r>
    </w:p>
    <w:tbl>
      <w:tblPr>
        <w:tblStyle w:val="a5"/>
        <w:tblW w:w="0" w:type="auto"/>
        <w:jc w:val="center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262"/>
        <w:gridCol w:w="1701"/>
        <w:gridCol w:w="1842"/>
        <w:gridCol w:w="2834"/>
        <w:gridCol w:w="2267"/>
        <w:gridCol w:w="1418"/>
        <w:gridCol w:w="1701"/>
      </w:tblGrid>
      <w:tr w:rsidR="0080722F" w:rsidRPr="008D1FBF" w14:paraId="31C46C81" w14:textId="77777777" w:rsidTr="00DA19B3">
        <w:trPr>
          <w:jc w:val="center"/>
        </w:trPr>
        <w:tc>
          <w:tcPr>
            <w:tcW w:w="22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D706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Variable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AF1635" w14:textId="77777777" w:rsidR="00A44927" w:rsidRPr="008D1FBF" w:rsidRDefault="00A44927">
            <w:pPr>
              <w:spacing w:line="480" w:lineRule="auto"/>
              <w:ind w:rightChars="-53" w:right="-106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Person-years</w:t>
            </w:r>
          </w:p>
        </w:tc>
        <w:tc>
          <w:tcPr>
            <w:tcW w:w="18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F3DED3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Number of events</w:t>
            </w:r>
          </w:p>
        </w:tc>
        <w:tc>
          <w:tcPr>
            <w:tcW w:w="28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B809F5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바탕" w:hAnsi="Times New Roman" w:cs="Times New Roman"/>
                <w:color w:val="000000" w:themeColor="text1"/>
                <w:kern w:val="0"/>
                <w:szCs w:val="20"/>
                <w:lang w:eastAsia="en-US"/>
              </w:rPr>
              <w:t>Incidence rate (10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kern w:val="0"/>
                <w:szCs w:val="20"/>
              </w:rPr>
              <w:t>0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kern w:val="0"/>
                <w:szCs w:val="20"/>
                <w:lang w:eastAsia="en-US"/>
              </w:rPr>
              <w:t>,000 person-years)</w:t>
            </w:r>
          </w:p>
        </w:tc>
        <w:tc>
          <w:tcPr>
            <w:tcW w:w="226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62FCE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Age- and sex-adjusted HR (95% </w:t>
            </w:r>
            <w:proofErr w:type="gram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CI)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  <w:vertAlign w:val="superscript"/>
              </w:rPr>
              <w:t>*</w:t>
            </w:r>
            <w:proofErr w:type="gramEnd"/>
          </w:p>
        </w:tc>
        <w:tc>
          <w:tcPr>
            <w:tcW w:w="31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C2DC4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Multivariate-adjusted HR (95% </w:t>
            </w:r>
            <w:proofErr w:type="gram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CI)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  <w:vertAlign w:val="superscript"/>
              </w:rPr>
              <w:t>*</w:t>
            </w:r>
            <w:proofErr w:type="gramEnd"/>
          </w:p>
        </w:tc>
      </w:tr>
      <w:tr w:rsidR="0080722F" w:rsidRPr="008D1FBF" w14:paraId="02E92CA3" w14:textId="77777777" w:rsidTr="00DA19B3">
        <w:trPr>
          <w:jc w:val="center"/>
        </w:trPr>
        <w:tc>
          <w:tcPr>
            <w:tcW w:w="226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836276" w14:textId="77777777" w:rsidR="00A44927" w:rsidRPr="008D1FBF" w:rsidRDefault="00A44927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651B49" w14:textId="77777777" w:rsidR="00A44927" w:rsidRPr="008D1FBF" w:rsidRDefault="00A44927">
            <w:pPr>
              <w:widowControl/>
              <w:wordWrap/>
              <w:autoSpaceDE/>
              <w:autoSpaceDN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8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D4B83A" w14:textId="77777777" w:rsidR="00A44927" w:rsidRPr="008D1FBF" w:rsidRDefault="00A44927">
            <w:pPr>
              <w:widowControl/>
              <w:wordWrap/>
              <w:autoSpaceDE/>
              <w:autoSpaceDN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8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AC7AD0" w14:textId="77777777" w:rsidR="00A44927" w:rsidRPr="008D1FBF" w:rsidRDefault="00A44927">
            <w:pPr>
              <w:widowControl/>
              <w:wordWrap/>
              <w:autoSpaceDE/>
              <w:autoSpaceDN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26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F04D10" w14:textId="77777777" w:rsidR="00A44927" w:rsidRPr="008D1FBF" w:rsidRDefault="00A44927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C92DF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Model 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F422D5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Model 2</w:t>
            </w:r>
          </w:p>
        </w:tc>
      </w:tr>
      <w:tr w:rsidR="0080722F" w:rsidRPr="008D1FBF" w14:paraId="41E99D0C" w14:textId="77777777" w:rsidTr="00DA19B3">
        <w:trPr>
          <w:jc w:val="center"/>
        </w:trPr>
        <w:tc>
          <w:tcPr>
            <w:tcW w:w="2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218F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otal subject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63CA71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243,758.2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5A2951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1,369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EFE138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5.62 (5.33-5.92)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FDE3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B9DC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16418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51D4FF4D" w14:textId="77777777" w:rsidTr="00DA19B3">
        <w:trPr>
          <w:jc w:val="center"/>
        </w:trPr>
        <w:tc>
          <w:tcPr>
            <w:tcW w:w="2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3AB545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Heart rat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8DEB8" w14:textId="77777777" w:rsidR="00A44927" w:rsidRPr="008D1FBF" w:rsidRDefault="00A44927">
            <w:pPr>
              <w:spacing w:line="480" w:lineRule="auto"/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5440F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0E02C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4C10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E7A4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66B0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09C5FE98" w14:textId="77777777" w:rsidTr="00DA19B3">
        <w:trPr>
          <w:jc w:val="center"/>
        </w:trPr>
        <w:tc>
          <w:tcPr>
            <w:tcW w:w="2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30E4D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1 (32-60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589E4D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75,280.3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BDD367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295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63F1AF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3.92 (3.50-4.39)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3B833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24C69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E470B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7B22DEEF" w14:textId="77777777" w:rsidTr="00DA19B3">
        <w:trPr>
          <w:jc w:val="center"/>
        </w:trPr>
        <w:tc>
          <w:tcPr>
            <w:tcW w:w="2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C4D155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2 (61-67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9F61A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82,305.8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1165C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413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39C17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5.02 (4.56-5.53)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3801E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39 (1.20-1.62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F170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31 (1.11-1.53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31BE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16 (0.99-1.37)</w:t>
            </w:r>
          </w:p>
        </w:tc>
      </w:tr>
      <w:tr w:rsidR="0080722F" w:rsidRPr="008D1FBF" w14:paraId="25D6D3FB" w14:textId="77777777" w:rsidTr="00DA19B3">
        <w:trPr>
          <w:jc w:val="center"/>
        </w:trPr>
        <w:tc>
          <w:tcPr>
            <w:tcW w:w="2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F6B7E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68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5B6D35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D2Coding" w:hAnsi="Times New Roman" w:cs="Times New Roman"/>
                <w:color w:val="000000" w:themeColor="text1"/>
                <w:szCs w:val="20"/>
              </w:rPr>
              <w:t>86,145.9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95915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661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B3166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7.67 (7.11-8.28)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30DCA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2.21 (1.92-2.53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B4E243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72 (1.48-2.00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9030D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24 (1.06-1.45)</w:t>
            </w:r>
          </w:p>
        </w:tc>
      </w:tr>
      <w:tr w:rsidR="0080722F" w:rsidRPr="008D1FBF" w14:paraId="4BC6AC0A" w14:textId="77777777" w:rsidTr="00DA19B3">
        <w:trPr>
          <w:jc w:val="center"/>
        </w:trPr>
        <w:tc>
          <w:tcPr>
            <w:tcW w:w="2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EF7E2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87FA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7033D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40A82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3404C8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A8212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0DC83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07</w:t>
            </w:r>
          </w:p>
        </w:tc>
      </w:tr>
      <w:tr w:rsidR="0080722F" w:rsidRPr="008D1FBF" w14:paraId="4617B3DF" w14:textId="77777777" w:rsidTr="00DA19B3">
        <w:trPr>
          <w:jc w:val="center"/>
        </w:trPr>
        <w:tc>
          <w:tcPr>
            <w:tcW w:w="2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C2CF1B" w14:textId="08AD3972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SDNN (</w:t>
            </w: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ms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  <w:vertAlign w:val="superscript"/>
              </w:rPr>
              <w:t>‡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FFFA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E552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64DB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0C31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A3AF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563F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6437D894" w14:textId="77777777" w:rsidTr="00DA19B3">
        <w:trPr>
          <w:jc w:val="center"/>
        </w:trPr>
        <w:tc>
          <w:tcPr>
            <w:tcW w:w="2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5C4902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1 (-1.0–35.4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980C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80,945.5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E5532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635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971F3B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7.84 (7.26-8.48)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95D98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C6C145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F15AD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76009D67" w14:textId="77777777" w:rsidTr="00DA19B3">
        <w:trPr>
          <w:jc w:val="center"/>
        </w:trPr>
        <w:tc>
          <w:tcPr>
            <w:tcW w:w="2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7C8F1D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2 (35.5–48.3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8B343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82,336.4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5ECBF0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422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C2AB9A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5.13 (4.66-5.64)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3DFEB3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73 (0.64-0.82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0E50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91 (0.80-1.04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3E383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03 (0.90-1.18)</w:t>
            </w:r>
          </w:p>
        </w:tc>
      </w:tr>
      <w:tr w:rsidR="0080722F" w:rsidRPr="008D1FBF" w14:paraId="7FB90FE8" w14:textId="77777777" w:rsidTr="00DA19B3">
        <w:trPr>
          <w:jc w:val="center"/>
        </w:trPr>
        <w:tc>
          <w:tcPr>
            <w:tcW w:w="2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3746D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 xml:space="preserve">≥ 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48.4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B644C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80,476.4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785AB6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312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3CAD3D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3.88 (3.47-4.33)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CEF50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60 (0.52-0.69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9B98D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75 (0.64-0.87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423A0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91 (0.78-1.05)</w:t>
            </w:r>
          </w:p>
        </w:tc>
      </w:tr>
      <w:tr w:rsidR="0080722F" w:rsidRPr="008D1FBF" w14:paraId="355BC97C" w14:textId="77777777" w:rsidTr="00DA19B3">
        <w:trPr>
          <w:jc w:val="center"/>
        </w:trPr>
        <w:tc>
          <w:tcPr>
            <w:tcW w:w="2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A430A9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BCD7D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70542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18E70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525A3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5CEA8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DBCA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278</w:t>
            </w:r>
          </w:p>
        </w:tc>
      </w:tr>
      <w:tr w:rsidR="0080722F" w:rsidRPr="008D1FBF" w14:paraId="015E04B6" w14:textId="77777777" w:rsidTr="00DA19B3">
        <w:trPr>
          <w:jc w:val="center"/>
        </w:trPr>
        <w:tc>
          <w:tcPr>
            <w:tcW w:w="2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4D59F7" w14:textId="7881835B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RMSSD (</w:t>
            </w: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ms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  <w:vertAlign w:val="superscript"/>
              </w:rPr>
              <w:t>‡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109E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502E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E70E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D2A5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E848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F13F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07B2A614" w14:textId="77777777" w:rsidTr="00DA19B3">
        <w:trPr>
          <w:jc w:val="center"/>
        </w:trPr>
        <w:tc>
          <w:tcPr>
            <w:tcW w:w="2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E77803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1 (-1.0–29.5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3BFEA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81,508.3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165B86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754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C1E7DE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9.25 (8.61-9.94)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E8EE5D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0D57E8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F204E5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77DA2C5B" w14:textId="77777777" w:rsidTr="00DA19B3">
        <w:trPr>
          <w:jc w:val="center"/>
        </w:trPr>
        <w:tc>
          <w:tcPr>
            <w:tcW w:w="2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9FB6B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2 (29.6–43.6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F33E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81,786.7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8609E4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355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3650C9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4.34 (3.91-4.82)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C60A8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54 (0.47-0.61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DEEC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70 (0.61-0.80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D0733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82 (0.72-0.94)</w:t>
            </w:r>
          </w:p>
        </w:tc>
      </w:tr>
      <w:tr w:rsidR="0080722F" w:rsidRPr="008D1FBF" w14:paraId="6C6B4647" w14:textId="77777777" w:rsidTr="00DA19B3">
        <w:trPr>
          <w:jc w:val="center"/>
        </w:trPr>
        <w:tc>
          <w:tcPr>
            <w:tcW w:w="2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49094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 43.7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8B386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80,463.3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00DCC9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260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22B20E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3.23 (2.86-3.65)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5B54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47 (0.40-0.54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837B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65 (0.55-0.76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F2A6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84 (0.72-0.99)</w:t>
            </w:r>
          </w:p>
        </w:tc>
      </w:tr>
      <w:tr w:rsidR="0080722F" w:rsidRPr="008D1FBF" w14:paraId="77A9BF5B" w14:textId="77777777" w:rsidTr="00DA19B3">
        <w:trPr>
          <w:jc w:val="center"/>
        </w:trPr>
        <w:tc>
          <w:tcPr>
            <w:tcW w:w="2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73F1D9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lastRenderedPageBreak/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20CF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73DBC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83A87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CA0FB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 0.0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CA45B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 0.00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E21E1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09</w:t>
            </w:r>
          </w:p>
        </w:tc>
      </w:tr>
      <w:tr w:rsidR="0080722F" w:rsidRPr="008D1FBF" w14:paraId="3504314A" w14:textId="77777777" w:rsidTr="00DA19B3">
        <w:trPr>
          <w:jc w:val="center"/>
        </w:trPr>
        <w:tc>
          <w:tcPr>
            <w:tcW w:w="2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1F0630" w14:textId="1B993C10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P (ms</w:t>
            </w:r>
            <w:proofErr w:type="gram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  <w:vertAlign w:val="superscript"/>
              </w:rPr>
              <w:t>2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  <w:vertAlign w:val="superscript"/>
              </w:rPr>
              <w:t>‡</w:t>
            </w:r>
            <w:proofErr w:type="gram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D2A4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C4454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6367D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5297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360D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7DA7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5ABC8839" w14:textId="77777777" w:rsidTr="00DA19B3">
        <w:trPr>
          <w:jc w:val="center"/>
        </w:trPr>
        <w:tc>
          <w:tcPr>
            <w:tcW w:w="2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E3B0AE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1 (0–815.5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E0A6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81,219.3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E11F27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594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74F4F0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7.31 (6.75-7.93)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53F88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2FB8D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94FF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21C0F982" w14:textId="77777777" w:rsidTr="00DA19B3">
        <w:trPr>
          <w:jc w:val="center"/>
        </w:trPr>
        <w:tc>
          <w:tcPr>
            <w:tcW w:w="2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C2CAFA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2 (815.6–1,612.9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F18B4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81,573.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77D318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431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EA0614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5.28 (4.81-5.81)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7F63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80 (0.71-0.91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AEA594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95 (0.83-1.09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12FEAD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07 (0.93-1.22)</w:t>
            </w:r>
          </w:p>
        </w:tc>
      </w:tr>
      <w:tr w:rsidR="0080722F" w:rsidRPr="008D1FBF" w14:paraId="60F59084" w14:textId="77777777" w:rsidTr="00DA19B3">
        <w:trPr>
          <w:jc w:val="center"/>
        </w:trPr>
        <w:tc>
          <w:tcPr>
            <w:tcW w:w="2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30AEB9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 xml:space="preserve">≥ 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613.0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AB8F0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80,965.9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BC722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344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333301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4.25 (3.82-4.72)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8640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69 (0.60-0.79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63843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85 (0.73-0.98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419F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02 (0.88-1.18)</w:t>
            </w:r>
          </w:p>
        </w:tc>
      </w:tr>
      <w:tr w:rsidR="0080722F" w:rsidRPr="008D1FBF" w14:paraId="3478C012" w14:textId="77777777" w:rsidTr="00DA19B3">
        <w:trPr>
          <w:jc w:val="center"/>
        </w:trPr>
        <w:tc>
          <w:tcPr>
            <w:tcW w:w="2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B60C18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ABD0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273E3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483BD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8EACF3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8D9E1A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3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F70B4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729</w:t>
            </w:r>
          </w:p>
        </w:tc>
      </w:tr>
      <w:tr w:rsidR="0080722F" w:rsidRPr="008D1FBF" w14:paraId="2FE3B85B" w14:textId="77777777" w:rsidTr="00DA19B3">
        <w:trPr>
          <w:jc w:val="center"/>
        </w:trPr>
        <w:tc>
          <w:tcPr>
            <w:tcW w:w="2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6D3022" w14:textId="60A1EAFB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Cs/>
                <w:color w:val="000000" w:themeColor="text1"/>
                <w:szCs w:val="20"/>
              </w:rPr>
              <w:t>LF norm (</w:t>
            </w:r>
            <w:proofErr w:type="spellStart"/>
            <w:proofErr w:type="gramStart"/>
            <w:r w:rsidRPr="008D1FBF">
              <w:rPr>
                <w:rFonts w:ascii="Times New Roman" w:hAnsi="Times New Roman" w:cs="Times New Roman"/>
                <w:iCs/>
                <w:color w:val="000000" w:themeColor="text1"/>
                <w:szCs w:val="20"/>
              </w:rPr>
              <w:t>n.u</w:t>
            </w:r>
            <w:proofErr w:type="spellEnd"/>
            <w:r w:rsidRPr="008D1FBF">
              <w:rPr>
                <w:rFonts w:ascii="Times New Roman" w:hAnsi="Times New Roman" w:cs="Times New Roman"/>
                <w:iCs/>
                <w:color w:val="000000" w:themeColor="text1"/>
                <w:szCs w:val="20"/>
              </w:rPr>
              <w:t>.)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  <w:vertAlign w:val="superscript"/>
              </w:rPr>
              <w:t>§</w:t>
            </w:r>
            <w:proofErr w:type="gram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C47AA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6314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C650D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D86C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85F14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4537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3D90E7ED" w14:textId="77777777" w:rsidTr="00DA19B3">
        <w:trPr>
          <w:jc w:val="center"/>
        </w:trPr>
        <w:tc>
          <w:tcPr>
            <w:tcW w:w="2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243BB9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1 (0–35.2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3F8A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80,754.5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380833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296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9F4FF7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3.67 (3.27-4.11)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CB7C7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3A55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9BFEF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2FA32615" w14:textId="77777777" w:rsidTr="00DA19B3">
        <w:trPr>
          <w:jc w:val="center"/>
        </w:trPr>
        <w:tc>
          <w:tcPr>
            <w:tcW w:w="2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E50A7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2 (35.3–56.1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09038A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81,333.4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D99C20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441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474D0C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5.42 (4.94-5.95)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637B8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30 (1.12-1.51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6F6C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20 (1.02-1.41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B54EF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18 (1.00-1.38)</w:t>
            </w:r>
          </w:p>
        </w:tc>
      </w:tr>
      <w:tr w:rsidR="0080722F" w:rsidRPr="008D1FBF" w14:paraId="4AF7E673" w14:textId="77777777" w:rsidTr="00DA19B3">
        <w:trPr>
          <w:jc w:val="center"/>
        </w:trPr>
        <w:tc>
          <w:tcPr>
            <w:tcW w:w="2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F8D111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 56.2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79401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81,670.4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9B52D8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632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608AD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7.74 (7.16-8.37)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47B76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67 (1.45-1.93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52D8A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40 (1.20-1.63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4F803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25 (1.07-1.46)</w:t>
            </w:r>
          </w:p>
        </w:tc>
      </w:tr>
      <w:tr w:rsidR="0080722F" w:rsidRPr="008D1FBF" w14:paraId="28EC0186" w14:textId="77777777" w:rsidTr="00DA19B3">
        <w:trPr>
          <w:jc w:val="center"/>
        </w:trPr>
        <w:tc>
          <w:tcPr>
            <w:tcW w:w="2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50A378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BF654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bookmarkStart w:id="4" w:name="_GoBack"/>
            <w:bookmarkEnd w:id="4"/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5D625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53D48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7CC5F3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2F078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FE25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05</w:t>
            </w:r>
          </w:p>
        </w:tc>
      </w:tr>
      <w:tr w:rsidR="0080722F" w:rsidRPr="008D1FBF" w14:paraId="31407B94" w14:textId="77777777" w:rsidTr="00DA19B3">
        <w:trPr>
          <w:jc w:val="center"/>
        </w:trPr>
        <w:tc>
          <w:tcPr>
            <w:tcW w:w="2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032F33" w14:textId="3EC08FBA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Cs/>
                <w:color w:val="000000" w:themeColor="text1"/>
                <w:szCs w:val="20"/>
              </w:rPr>
              <w:t>HF norm (</w:t>
            </w:r>
            <w:proofErr w:type="spellStart"/>
            <w:proofErr w:type="gramStart"/>
            <w:r w:rsidRPr="008D1FBF">
              <w:rPr>
                <w:rFonts w:ascii="Times New Roman" w:hAnsi="Times New Roman" w:cs="Times New Roman"/>
                <w:iCs/>
                <w:color w:val="000000" w:themeColor="text1"/>
                <w:szCs w:val="20"/>
              </w:rPr>
              <w:t>n.u</w:t>
            </w:r>
            <w:proofErr w:type="spellEnd"/>
            <w:r w:rsidRPr="008D1FBF">
              <w:rPr>
                <w:rFonts w:ascii="Times New Roman" w:hAnsi="Times New Roman" w:cs="Times New Roman"/>
                <w:iCs/>
                <w:color w:val="000000" w:themeColor="text1"/>
                <w:szCs w:val="20"/>
              </w:rPr>
              <w:t>.)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  <w:vertAlign w:val="superscript"/>
              </w:rPr>
              <w:t>‡</w:t>
            </w:r>
            <w:proofErr w:type="gram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66FD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EAEA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E3C2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703C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7DD8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B4D4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3B02FBE3" w14:textId="77777777" w:rsidTr="00DA19B3">
        <w:trPr>
          <w:jc w:val="center"/>
        </w:trPr>
        <w:tc>
          <w:tcPr>
            <w:tcW w:w="2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D1AE11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1 (0–43.2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0F78BA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81,400.2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73409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629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42D83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7.73 (7.15-8.36)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42D82D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6C0B2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53BC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3C329E1F" w14:textId="77777777" w:rsidTr="00DA19B3">
        <w:trPr>
          <w:jc w:val="center"/>
        </w:trPr>
        <w:tc>
          <w:tcPr>
            <w:tcW w:w="2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60EF3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2 (43.3–64.2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F8782A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81,393.3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6AEB7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437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095295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5.37 (4.89-5.90)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20F7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77 (0.68-0.87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095C8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84 (0.74-0.96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301F6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92 (0.81-1.05)</w:t>
            </w:r>
          </w:p>
        </w:tc>
      </w:tr>
      <w:tr w:rsidR="0080722F" w:rsidRPr="008D1FBF" w14:paraId="6D438D6D" w14:textId="77777777" w:rsidTr="00DA19B3">
        <w:trPr>
          <w:jc w:val="center"/>
        </w:trPr>
        <w:tc>
          <w:tcPr>
            <w:tcW w:w="2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E8D8F5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 64.3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83D1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80,964.7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AB9E01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303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D94443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3.74 (3.34-4.19)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1C852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61 (0.53-0.70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CE63D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73 (0.63-0.85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89670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84 (0.72-0.98)</w:t>
            </w:r>
          </w:p>
        </w:tc>
      </w:tr>
      <w:tr w:rsidR="0080722F" w:rsidRPr="008D1FBF" w14:paraId="73435760" w14:textId="77777777" w:rsidTr="00DA19B3">
        <w:trPr>
          <w:jc w:val="center"/>
        </w:trPr>
        <w:tc>
          <w:tcPr>
            <w:tcW w:w="2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58CDA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96395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E238C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67239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F8CFA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43C09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04928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21</w:t>
            </w:r>
          </w:p>
        </w:tc>
      </w:tr>
      <w:tr w:rsidR="0080722F" w:rsidRPr="008D1FBF" w14:paraId="5ABF98A2" w14:textId="77777777" w:rsidTr="00DA19B3">
        <w:trPr>
          <w:jc w:val="center"/>
        </w:trPr>
        <w:tc>
          <w:tcPr>
            <w:tcW w:w="2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7BE18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Cs/>
                <w:color w:val="000000" w:themeColor="text1"/>
                <w:szCs w:val="20"/>
              </w:rPr>
              <w:t>LF/HF ratio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  <w:vertAlign w:val="superscript"/>
              </w:rPr>
              <w:t>§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7E85D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9F60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12863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74BB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1491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E7A8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80722F" w:rsidRPr="008D1FBF" w14:paraId="45A17899" w14:textId="77777777" w:rsidTr="00DA19B3">
        <w:trPr>
          <w:jc w:val="center"/>
        </w:trPr>
        <w:tc>
          <w:tcPr>
            <w:tcW w:w="2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F67E8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1 (0–0.5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1D5B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80,852.8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0D4A8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297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6AEF38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3.67 (3.28-4.12)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682E6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9175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00F23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1738A7C6" w14:textId="77777777" w:rsidTr="00DA19B3">
        <w:trPr>
          <w:jc w:val="center"/>
        </w:trPr>
        <w:tc>
          <w:tcPr>
            <w:tcW w:w="2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9C58FA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lastRenderedPageBreak/>
              <w:t>T2 (0.6–1.2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0E4F08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78,456.8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AA213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419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288745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5.34 (4.85-5.88)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DA5023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28 (1.10-1.49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41221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18 (1.00-1.39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C66C6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16 (0.99-1.67)</w:t>
            </w:r>
          </w:p>
        </w:tc>
      </w:tr>
      <w:tr w:rsidR="0080722F" w:rsidRPr="008D1FBF" w14:paraId="5B521375" w14:textId="77777777" w:rsidTr="00DA19B3">
        <w:trPr>
          <w:jc w:val="center"/>
        </w:trPr>
        <w:tc>
          <w:tcPr>
            <w:tcW w:w="2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904EF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 1.3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8F32E4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84,448.7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04E97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653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F3B0B4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7.73 (7.16-8.35)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CEA58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67 (1.45-1.92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B2335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40 (1.20-1.63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67988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1.25 (1.08-1.46)</w:t>
            </w:r>
          </w:p>
        </w:tc>
      </w:tr>
      <w:tr w:rsidR="0080722F" w:rsidRPr="008D1FBF" w14:paraId="11D97BF0" w14:textId="77777777" w:rsidTr="00DA19B3">
        <w:trPr>
          <w:jc w:val="center"/>
        </w:trPr>
        <w:tc>
          <w:tcPr>
            <w:tcW w:w="2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C148BE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09EAD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44437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9C513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A549A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3C649A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&lt;0.00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EC1475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0.004</w:t>
            </w:r>
          </w:p>
        </w:tc>
      </w:tr>
    </w:tbl>
    <w:p w14:paraId="5F7458D6" w14:textId="77777777" w:rsidR="00A44927" w:rsidRPr="008D1FBF" w:rsidRDefault="00A44927" w:rsidP="00A44927">
      <w:pPr>
        <w:spacing w:after="0" w:line="480" w:lineRule="auto"/>
        <w:rPr>
          <w:rFonts w:ascii="Times New Roman" w:hAnsi="Times New Roman" w:cs="Times New Roman"/>
          <w:color w:val="000000" w:themeColor="text1"/>
          <w:kern w:val="0"/>
          <w:szCs w:val="20"/>
        </w:rPr>
      </w:pPr>
      <w:r w:rsidRPr="008D1FBF">
        <w:rPr>
          <w:rFonts w:ascii="Times New Roman" w:hAnsi="Times New Roman" w:cs="Times New Roman"/>
          <w:color w:val="000000" w:themeColor="text1"/>
          <w:szCs w:val="20"/>
          <w:vertAlign w:val="superscript"/>
        </w:rPr>
        <w:t>*</w:t>
      </w:r>
      <w:r w:rsidRPr="008D1FBF">
        <w:rPr>
          <w:rFonts w:ascii="Times New Roman" w:eastAsia="바탕" w:hAnsi="Times New Roman" w:cs="Times New Roman"/>
          <w:color w:val="000000" w:themeColor="text1"/>
          <w:szCs w:val="20"/>
        </w:rPr>
        <w:t>Cox proportional hazards regression models were used to estimate HRs and 95% CIs. Right-skewed variables (i.e., SDNN, RMSSD, TP, LF norm, HF norm, LF/HF ratio) were log-transformed for the analysis.</w:t>
      </w:r>
    </w:p>
    <w:p w14:paraId="0D8101DB" w14:textId="77777777" w:rsidR="00A44927" w:rsidRPr="008D1FBF" w:rsidRDefault="00A44927" w:rsidP="00A44927">
      <w:pPr>
        <w:spacing w:after="0" w:line="480" w:lineRule="auto"/>
        <w:rPr>
          <w:rFonts w:ascii="Times New Roman" w:hAnsi="Times New Roman" w:cs="Times New Roman"/>
          <w:color w:val="000000" w:themeColor="text1"/>
          <w:szCs w:val="20"/>
        </w:rPr>
      </w:pPr>
      <w:r w:rsidRPr="008D1FBF">
        <w:rPr>
          <w:rFonts w:ascii="Times New Roman" w:hAnsi="Times New Roman" w:cs="Times New Roman"/>
          <w:color w:val="000000" w:themeColor="text1"/>
          <w:szCs w:val="20"/>
        </w:rPr>
        <w:t>Model 1 was adjusted for age, sex, body mass index, low-density lipoprotein cholesterol, high-sensitivity C-reactive protein, current smoking, and alcohol intake ≥ 20 g/day. Model 2 is the same as model 1 with an adjustment for systolic blood pressure and fasting glucose level.</w:t>
      </w:r>
    </w:p>
    <w:p w14:paraId="2930E88E" w14:textId="77777777" w:rsidR="00A44927" w:rsidRPr="008D1FBF" w:rsidRDefault="00A44927" w:rsidP="00A44927">
      <w:pPr>
        <w:spacing w:after="0" w:line="480" w:lineRule="auto"/>
        <w:rPr>
          <w:rFonts w:ascii="Times New Roman" w:eastAsia="바탕" w:hAnsi="Times New Roman" w:cs="Times New Roman"/>
          <w:color w:val="000000" w:themeColor="text1"/>
          <w:szCs w:val="20"/>
        </w:rPr>
      </w:pPr>
      <w:bookmarkStart w:id="5" w:name="_Hlk25092347"/>
      <w:r w:rsidRPr="008D1FBF">
        <w:rPr>
          <w:rFonts w:ascii="Times New Roman" w:eastAsiaTheme="minorHAnsi" w:hAnsi="Times New Roman" w:cs="Times New Roman"/>
          <w:color w:val="000000" w:themeColor="text1"/>
          <w:kern w:val="0"/>
          <w:szCs w:val="20"/>
        </w:rPr>
        <w:t>CI, confidence interval</w:t>
      </w:r>
      <w:r w:rsidRPr="008D1FBF">
        <w:rPr>
          <w:rFonts w:ascii="Times New Roman" w:eastAsia="바탕" w:hAnsi="Times New Roman" w:cs="Times New Roman"/>
          <w:color w:val="000000" w:themeColor="text1"/>
          <w:szCs w:val="20"/>
        </w:rPr>
        <w:t xml:space="preserve">; HF norm, normalized high-frequency; </w:t>
      </w:r>
      <w:r w:rsidRPr="008D1FBF">
        <w:rPr>
          <w:rFonts w:ascii="Times New Roman" w:eastAsiaTheme="minorHAnsi" w:hAnsi="Times New Roman" w:cs="Times New Roman"/>
          <w:color w:val="000000" w:themeColor="text1"/>
          <w:kern w:val="0"/>
          <w:szCs w:val="20"/>
        </w:rPr>
        <w:t xml:space="preserve">HR, hazard ratio; </w:t>
      </w:r>
      <w:r w:rsidRPr="008D1FBF">
        <w:rPr>
          <w:rFonts w:ascii="Times New Roman" w:eastAsia="바탕" w:hAnsi="Times New Roman" w:cs="Times New Roman"/>
          <w:color w:val="000000" w:themeColor="text1"/>
          <w:szCs w:val="20"/>
        </w:rPr>
        <w:t>LF norm, normalized low-frequency; Ln, natural logarithmic value; RMSSD, root mean square difference; SDNN, standard deviation of the normal-to-normal interval; TP, total power.</w:t>
      </w:r>
    </w:p>
    <w:bookmarkEnd w:id="5"/>
    <w:p w14:paraId="545659B0" w14:textId="77777777" w:rsidR="00A44927" w:rsidRPr="008D1FBF" w:rsidRDefault="00A44927" w:rsidP="00A44927">
      <w:pPr>
        <w:widowControl/>
        <w:wordWrap/>
        <w:autoSpaceDE/>
        <w:spacing w:after="0" w:line="480" w:lineRule="auto"/>
        <w:rPr>
          <w:rFonts w:ascii="Times New Roman" w:eastAsia="바탕" w:hAnsi="Times New Roman" w:cs="Times New Roman"/>
          <w:color w:val="000000" w:themeColor="text1"/>
          <w:szCs w:val="20"/>
        </w:rPr>
      </w:pPr>
      <w:r w:rsidRPr="008D1FBF">
        <w:rPr>
          <w:rFonts w:ascii="Times New Roman" w:eastAsia="바탕" w:hAnsi="Times New Roman" w:cs="Times New Roman"/>
          <w:color w:val="000000" w:themeColor="text1"/>
          <w:kern w:val="0"/>
          <w:szCs w:val="20"/>
        </w:rPr>
        <w:br w:type="page"/>
      </w:r>
    </w:p>
    <w:p w14:paraId="0FBBA76E" w14:textId="6BFAABCF" w:rsidR="00A44927" w:rsidRPr="008D1FBF" w:rsidRDefault="00A44927" w:rsidP="00A44927">
      <w:pPr>
        <w:spacing w:after="0" w:line="480" w:lineRule="auto"/>
        <w:rPr>
          <w:rFonts w:ascii="Times New Roman" w:hAnsi="Times New Roman" w:cs="Times New Roman"/>
          <w:color w:val="000000" w:themeColor="text1"/>
        </w:rPr>
      </w:pPr>
      <w:r w:rsidRPr="008D1FBF">
        <w:rPr>
          <w:rFonts w:ascii="Times New Roman" w:hAnsi="Times New Roman" w:cs="Times New Roman"/>
          <w:b/>
          <w:color w:val="000000" w:themeColor="text1"/>
        </w:rPr>
        <w:lastRenderedPageBreak/>
        <w:t xml:space="preserve">Supplemental Table </w:t>
      </w:r>
      <w:r w:rsidR="0080722F" w:rsidRPr="008D1FBF">
        <w:rPr>
          <w:rFonts w:ascii="Times New Roman" w:hAnsi="Times New Roman" w:cs="Times New Roman"/>
          <w:b/>
          <w:color w:val="000000" w:themeColor="text1"/>
        </w:rPr>
        <w:t>7</w:t>
      </w:r>
      <w:r w:rsidRPr="008D1FBF">
        <w:rPr>
          <w:rFonts w:ascii="Times New Roman" w:hAnsi="Times New Roman" w:cs="Times New Roman"/>
          <w:b/>
          <w:color w:val="000000" w:themeColor="text1"/>
        </w:rPr>
        <w:t>.</w:t>
      </w:r>
      <w:r w:rsidRPr="008D1FBF">
        <w:rPr>
          <w:rFonts w:ascii="Times New Roman" w:hAnsi="Times New Roman" w:cs="Times New Roman"/>
          <w:color w:val="000000" w:themeColor="text1"/>
        </w:rPr>
        <w:t xml:space="preserve"> Results of sensitivity analysis excluding the subjects taking antihypertensive medication</w:t>
      </w:r>
    </w:p>
    <w:tbl>
      <w:tblPr>
        <w:tblStyle w:val="a5"/>
        <w:tblW w:w="0" w:type="auto"/>
        <w:jc w:val="center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842"/>
        <w:gridCol w:w="1696"/>
        <w:gridCol w:w="1276"/>
        <w:gridCol w:w="1564"/>
        <w:gridCol w:w="2268"/>
        <w:gridCol w:w="2153"/>
        <w:gridCol w:w="1545"/>
        <w:gridCol w:w="1546"/>
      </w:tblGrid>
      <w:tr w:rsidR="0080722F" w:rsidRPr="008D1FBF" w14:paraId="1F09CB11" w14:textId="77777777" w:rsidTr="00DA19B3">
        <w:trPr>
          <w:jc w:val="center"/>
        </w:trPr>
        <w:tc>
          <w:tcPr>
            <w:tcW w:w="18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12EF6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Variable</w:t>
            </w:r>
          </w:p>
        </w:tc>
        <w:tc>
          <w:tcPr>
            <w:tcW w:w="16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77A826" w14:textId="77777777" w:rsidR="00A44927" w:rsidRPr="008D1FBF" w:rsidRDefault="00A44927">
            <w:pPr>
              <w:spacing w:line="480" w:lineRule="auto"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Number of subjects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7A903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Person-years</w:t>
            </w:r>
          </w:p>
        </w:tc>
        <w:tc>
          <w:tcPr>
            <w:tcW w:w="156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FAB89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  <w:t>Number of events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74374" w14:textId="77777777" w:rsidR="00A44927" w:rsidRPr="008D1FBF" w:rsidRDefault="00A44927">
            <w:pPr>
              <w:spacing w:line="480" w:lineRule="auto"/>
              <w:rPr>
                <w:rFonts w:ascii="Times New Roman" w:eastAsia="바탕" w:hAnsi="Times New Roman" w:cs="Times New Roman"/>
                <w:color w:val="000000" w:themeColor="text1"/>
                <w:kern w:val="0"/>
                <w:szCs w:val="20"/>
                <w:lang w:eastAsia="en-US"/>
              </w:rPr>
            </w:pPr>
            <w:r w:rsidRPr="008D1FBF">
              <w:rPr>
                <w:rFonts w:ascii="Times New Roman" w:eastAsia="바탕" w:hAnsi="Times New Roman" w:cs="Times New Roman"/>
                <w:color w:val="000000" w:themeColor="text1"/>
                <w:kern w:val="0"/>
                <w:szCs w:val="20"/>
                <w:lang w:eastAsia="en-US"/>
              </w:rPr>
              <w:t>Incidence rate (10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kern w:val="0"/>
                <w:szCs w:val="20"/>
              </w:rPr>
              <w:t>0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kern w:val="0"/>
                <w:szCs w:val="20"/>
                <w:lang w:eastAsia="en-US"/>
              </w:rPr>
              <w:t xml:space="preserve">,000 person-years) 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(95% CI)</w:t>
            </w:r>
          </w:p>
        </w:tc>
        <w:tc>
          <w:tcPr>
            <w:tcW w:w="21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339C8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Age- and sex-adjusted HR (95% </w:t>
            </w:r>
            <w:proofErr w:type="gram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CI)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  <w:vertAlign w:val="superscript"/>
              </w:rPr>
              <w:t>*</w:t>
            </w:r>
            <w:proofErr w:type="gramEnd"/>
          </w:p>
        </w:tc>
        <w:tc>
          <w:tcPr>
            <w:tcW w:w="30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7886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Multivariate-adjusted HR (95% </w:t>
            </w:r>
            <w:proofErr w:type="gram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CI)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  <w:vertAlign w:val="superscript"/>
              </w:rPr>
              <w:t>*</w:t>
            </w:r>
            <w:proofErr w:type="gramEnd"/>
          </w:p>
        </w:tc>
      </w:tr>
      <w:tr w:rsidR="0080722F" w:rsidRPr="008D1FBF" w14:paraId="101919ED" w14:textId="77777777" w:rsidTr="00DA19B3">
        <w:trPr>
          <w:jc w:val="center"/>
        </w:trPr>
        <w:tc>
          <w:tcPr>
            <w:tcW w:w="18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BFFC41" w14:textId="77777777" w:rsidR="00A44927" w:rsidRPr="008D1FBF" w:rsidRDefault="00A44927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6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3D227A" w14:textId="77777777" w:rsidR="00A44927" w:rsidRPr="008D1FBF" w:rsidRDefault="00A44927">
            <w:pPr>
              <w:widowControl/>
              <w:wordWrap/>
              <w:autoSpaceDE/>
              <w:autoSpaceDN/>
              <w:rPr>
                <w:rFonts w:ascii="Times New Roman" w:eastAsia="굴림" w:hAnsi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608C7E" w14:textId="77777777" w:rsidR="00A44927" w:rsidRPr="008D1FBF" w:rsidRDefault="00A44927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6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FAA65F" w14:textId="77777777" w:rsidR="00A44927" w:rsidRPr="008D1FBF" w:rsidRDefault="00A44927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CD7A3A" w14:textId="77777777" w:rsidR="00A44927" w:rsidRPr="008D1FBF" w:rsidRDefault="00A44927">
            <w:pPr>
              <w:widowControl/>
              <w:wordWrap/>
              <w:autoSpaceDE/>
              <w:autoSpaceDN/>
              <w:rPr>
                <w:rFonts w:ascii="Times New Roman" w:eastAsia="바탕" w:hAnsi="Times New Roman" w:cs="Times New Roman"/>
                <w:color w:val="000000" w:themeColor="text1"/>
                <w:kern w:val="0"/>
                <w:szCs w:val="20"/>
                <w:lang w:eastAsia="en-US"/>
              </w:rPr>
            </w:pPr>
          </w:p>
        </w:tc>
        <w:tc>
          <w:tcPr>
            <w:tcW w:w="21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D6FC9B" w14:textId="77777777" w:rsidR="00A44927" w:rsidRPr="008D1FBF" w:rsidRDefault="00A44927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A5919D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Model 1</w:t>
            </w: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CFFC9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Model 2</w:t>
            </w:r>
          </w:p>
        </w:tc>
      </w:tr>
      <w:tr w:rsidR="0080722F" w:rsidRPr="008D1FBF" w14:paraId="3D18950E" w14:textId="77777777" w:rsidTr="00DA19B3">
        <w:trPr>
          <w:jc w:val="center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04450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Heart rate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8222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26C5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2EDF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0FF7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4678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52314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F792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</w:tr>
      <w:tr w:rsidR="0080722F" w:rsidRPr="008D1FBF" w14:paraId="2FB66640" w14:textId="77777777" w:rsidTr="00DA19B3">
        <w:trPr>
          <w:jc w:val="center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1B0E87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1 (32-60)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94614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6,30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D262F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73,832.613</w:t>
            </w: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2BF87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26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E70F4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3.62 (3.21-4.08)</w:t>
            </w: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1AC73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817E3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D3AD9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3FA5AE3C" w14:textId="77777777" w:rsidTr="00DA19B3">
        <w:trPr>
          <w:jc w:val="center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D5F2C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2 (61-67)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8DE1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7,79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2E1B8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80,298.831</w:t>
            </w: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238B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372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A7CE3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4.63 (4.19-5.13)</w:t>
            </w: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9F74EA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.40 (1.20-1.64)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519C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.32 (1.11-1.56)</w:t>
            </w: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CB19B3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.20 (1.01-1.42)</w:t>
            </w:r>
          </w:p>
        </w:tc>
      </w:tr>
      <w:tr w:rsidR="0080722F" w:rsidRPr="008D1FBF" w14:paraId="23408985" w14:textId="77777777" w:rsidTr="00DA19B3">
        <w:trPr>
          <w:jc w:val="center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1A1534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68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AC4AD3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8,58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BF5FC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83,536.958</w:t>
            </w: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B7C43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601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6AFE0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7.19 (6.64-7.79)</w:t>
            </w: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A0AE75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2.25 (1.95-2.60)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519CC3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.75 (1.49-2.06)</w:t>
            </w: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F7D203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.44 (1.23-1.70)</w:t>
            </w:r>
          </w:p>
        </w:tc>
      </w:tr>
      <w:tr w:rsidR="0080722F" w:rsidRPr="008D1FBF" w14:paraId="4E78DE19" w14:textId="77777777" w:rsidTr="00DA19B3">
        <w:trPr>
          <w:jc w:val="center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87147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EB95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80A1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871B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E82D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7F6A3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&lt;0.001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1BC66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&lt;0.001</w:t>
            </w: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8581A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&lt;0.001</w:t>
            </w:r>
          </w:p>
        </w:tc>
      </w:tr>
      <w:tr w:rsidR="0080722F" w:rsidRPr="008D1FBF" w14:paraId="6AE2CF61" w14:textId="77777777" w:rsidTr="00DA19B3">
        <w:trPr>
          <w:jc w:val="center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ED3A47" w14:textId="45BA386D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SDNN (</w:t>
            </w: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ms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  <w:vertAlign w:val="superscript"/>
              </w:rPr>
              <w:t>‡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17D6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58AF3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069A4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1787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8514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363B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54988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</w:tr>
      <w:tr w:rsidR="0080722F" w:rsidRPr="008D1FBF" w14:paraId="455FF378" w14:textId="77777777" w:rsidTr="00DA19B3">
        <w:trPr>
          <w:jc w:val="center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AA870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1 (0-35.6)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5C8F4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7,44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07DC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78,993.878</w:t>
            </w: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168BA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572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F8FE6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7.24 (6.67-7.86)</w:t>
            </w: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459D9A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BBD60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0F2735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1E12C9C2" w14:textId="77777777" w:rsidTr="00DA19B3">
        <w:trPr>
          <w:jc w:val="center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C2CEC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2 (35.7-48.5)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4038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7,67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A8D2F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80,224.786</w:t>
            </w: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26E6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382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41438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4.76 (4.31-5.26)</w:t>
            </w: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C74B3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2 (0.64-0.82)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9C211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90 (0.78-1.03)</w:t>
            </w: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D5E9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96 (0.83-1.10)</w:t>
            </w:r>
          </w:p>
        </w:tc>
      </w:tr>
      <w:tr w:rsidR="0080722F" w:rsidRPr="008D1FBF" w14:paraId="44E0D085" w14:textId="77777777" w:rsidTr="00DA19B3">
        <w:trPr>
          <w:jc w:val="center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D2D777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48.6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A0CEB8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7,57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271E3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78,475.94</w:t>
            </w: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E243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286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0AA8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3.64 (3.25-4.09)</w:t>
            </w: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1AAE6D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60 (0.52-0.69)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A2339D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4 (0.63-0.86)</w:t>
            </w: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2C15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80 (0.68-0.94)</w:t>
            </w:r>
          </w:p>
        </w:tc>
      </w:tr>
      <w:tr w:rsidR="0080722F" w:rsidRPr="008D1FBF" w14:paraId="7D9ED0DC" w14:textId="77777777" w:rsidTr="00DA19B3">
        <w:trPr>
          <w:jc w:val="center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AC5FF2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9BAC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E510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8893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4B183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FAC0B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&lt;0.001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BFE2F4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&lt;0.001</w:t>
            </w: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72868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008</w:t>
            </w:r>
          </w:p>
        </w:tc>
      </w:tr>
      <w:tr w:rsidR="0080722F" w:rsidRPr="008D1FBF" w14:paraId="4CCEC573" w14:textId="77777777" w:rsidTr="00DA19B3">
        <w:trPr>
          <w:jc w:val="center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BF8B7F" w14:textId="14138830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RMSSD (</w:t>
            </w:r>
            <w:proofErr w:type="spell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ms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  <w:vertAlign w:val="superscript"/>
              </w:rPr>
              <w:t>‡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75F7A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6AB14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DFD5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D2C6D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E3D6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71A53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99D9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</w:tr>
      <w:tr w:rsidR="0080722F" w:rsidRPr="008D1FBF" w14:paraId="50D45786" w14:textId="77777777" w:rsidTr="00DA19B3">
        <w:trPr>
          <w:jc w:val="center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79BDB2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1 (0-29.7)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F253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7,41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46B4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79, 159.535</w:t>
            </w: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36B24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683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F20558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8.63 (8.00-9.30)</w:t>
            </w: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C3BC7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1DD4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31A6B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5EDC69BD" w14:textId="77777777" w:rsidTr="00DA19B3">
        <w:trPr>
          <w:jc w:val="center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E823F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2 (29.8-43.8)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47B188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7,62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7297FA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79,970.976</w:t>
            </w: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D4F7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324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1EC63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4.05 (3.63-4.52)</w:t>
            </w: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A8514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53 (0.46-0.60)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43DED4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69 (0.60-0.79)</w:t>
            </w: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C8150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4 (0.64-0.86)</w:t>
            </w:r>
          </w:p>
        </w:tc>
      </w:tr>
      <w:tr w:rsidR="0080722F" w:rsidRPr="008D1FBF" w14:paraId="2D3397BE" w14:textId="77777777" w:rsidTr="00DA19B3">
        <w:trPr>
          <w:jc w:val="center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D16594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43.9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32CA84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7,64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FE51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78,564.093</w:t>
            </w: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3C97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233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63CF1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2.97 (2.61-3.37)</w:t>
            </w: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0C736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45 (0.38-0.52)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B52725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61 (0.52-0.73)</w:t>
            </w: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B644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2 (0.61-0.85)</w:t>
            </w:r>
          </w:p>
        </w:tc>
      </w:tr>
      <w:tr w:rsidR="0080722F" w:rsidRPr="008D1FBF" w14:paraId="13F8B9C4" w14:textId="77777777" w:rsidTr="00DA19B3">
        <w:trPr>
          <w:jc w:val="center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512F96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B65F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43BE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9FD95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2049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97B974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&lt;0.001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B2566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&lt;0.001</w:t>
            </w: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A8ACC4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&lt;0.001</w:t>
            </w:r>
          </w:p>
        </w:tc>
      </w:tr>
      <w:tr w:rsidR="0080722F" w:rsidRPr="008D1FBF" w14:paraId="6FDD9525" w14:textId="77777777" w:rsidTr="00DA19B3">
        <w:trPr>
          <w:jc w:val="center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FB5085" w14:textId="4C5C6411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lastRenderedPageBreak/>
              <w:t>TP (ms</w:t>
            </w:r>
            <w:proofErr w:type="gram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  <w:vertAlign w:val="superscript"/>
              </w:rPr>
              <w:t>2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  <w:vertAlign w:val="superscript"/>
              </w:rPr>
              <w:t>‡</w:t>
            </w:r>
            <w:proofErr w:type="gramEnd"/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CE0A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21998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C89ED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41B4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7F00D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0FA7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5759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</w:tr>
      <w:tr w:rsidR="0080722F" w:rsidRPr="008D1FBF" w14:paraId="2F25D1D2" w14:textId="77777777" w:rsidTr="00DA19B3">
        <w:trPr>
          <w:jc w:val="center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AFA47B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1 (0-824.2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45B5D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7,56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5E9515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79,320.241</w:t>
            </w: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A308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538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73919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6.78 (6.22-7.38)</w:t>
            </w: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527B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0A95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D21C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4F1AD06D" w14:textId="77777777" w:rsidTr="00DA19B3">
        <w:trPr>
          <w:jc w:val="center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EF28CC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2 (824.3-1,625.4)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FD0D3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7,56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0375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79,481.843</w:t>
            </w: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88E2D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394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26BAD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4.96 (4.49-5.47)</w:t>
            </w: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99C06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80 (0.70-0.91)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78547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96 (0.84-1.11)</w:t>
            </w: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C3F0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99 (0.86-1.14)</w:t>
            </w:r>
          </w:p>
        </w:tc>
      </w:tr>
      <w:tr w:rsidR="0080722F" w:rsidRPr="008D1FBF" w14:paraId="7ED92437" w14:textId="77777777" w:rsidTr="00DA19B3">
        <w:trPr>
          <w:jc w:val="center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BABA31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1625.5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5C66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7,56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199778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78,892.52</w:t>
            </w: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48A9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308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D5C54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3.90 (3.49-4.37)</w:t>
            </w: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FF245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67 (0.58-0.77)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210F3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81 (0.70-0.95)</w:t>
            </w: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5292D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88 (0.75-1.03)</w:t>
            </w:r>
          </w:p>
        </w:tc>
      </w:tr>
      <w:tr w:rsidR="0080722F" w:rsidRPr="008D1FBF" w14:paraId="488437B1" w14:textId="77777777" w:rsidTr="00DA19B3">
        <w:trPr>
          <w:jc w:val="center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4F3C74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F0C53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8B26D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1FD7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6112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2CEB38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&lt;0.001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8AC5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011</w:t>
            </w: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078B9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129</w:t>
            </w:r>
          </w:p>
        </w:tc>
      </w:tr>
      <w:tr w:rsidR="0080722F" w:rsidRPr="008D1FBF" w14:paraId="0CB387FB" w14:textId="77777777" w:rsidTr="00DA19B3">
        <w:trPr>
          <w:jc w:val="center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594E8E" w14:textId="0F77B6B9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LF norm (</w:t>
            </w:r>
            <w:proofErr w:type="spellStart"/>
            <w:proofErr w:type="gram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n.u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.)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  <w:vertAlign w:val="superscript"/>
              </w:rPr>
              <w:t>§</w:t>
            </w:r>
            <w:proofErr w:type="gramEnd"/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75B7A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D328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7813D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5DD1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FDD0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014C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B485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</w:tr>
      <w:tr w:rsidR="0080722F" w:rsidRPr="008D1FBF" w14:paraId="72B6198B" w14:textId="77777777" w:rsidTr="00DA19B3">
        <w:trPr>
          <w:jc w:val="center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744F25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1 (0-35.1)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0D29AA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7,53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435D4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78,765.886</w:t>
            </w: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91BC0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258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E7A40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3.28 (2.90-3.70)</w:t>
            </w: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D471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CF1F4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B0B1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448DBB55" w14:textId="77777777" w:rsidTr="00DA19B3">
        <w:trPr>
          <w:jc w:val="center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FEEABF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2 (35.2-56.0)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8087F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7,53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ECDBC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79,199.671</w:t>
            </w: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770D4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398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0364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5.03 (4.56-5.54)</w:t>
            </w: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F23A5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.36 (1.16-1.59)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6779B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.26 (1.06-1.50)</w:t>
            </w: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B41B73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.22 (1.03-1.45)</w:t>
            </w:r>
          </w:p>
        </w:tc>
      </w:tr>
      <w:tr w:rsidR="0080722F" w:rsidRPr="008D1FBF" w14:paraId="7606050E" w14:textId="77777777" w:rsidTr="00DA19B3">
        <w:trPr>
          <w:jc w:val="center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5888B8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56.1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1B058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7,61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56EDF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79,729.046</w:t>
            </w: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F4204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584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8828A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7.32 (6.75-7.94)</w:t>
            </w: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8D549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.78 (1.54-2.07)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F39D65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.50 (1.28-1.77)</w:t>
            </w: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E9F26D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.41 (1.20-1.65)</w:t>
            </w:r>
          </w:p>
        </w:tc>
      </w:tr>
      <w:tr w:rsidR="0080722F" w:rsidRPr="008D1FBF" w14:paraId="25741AE1" w14:textId="77777777" w:rsidTr="00DA19B3">
        <w:trPr>
          <w:jc w:val="center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FCD289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5B3B4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BC36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3228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1570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35450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&lt;0.001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A71CA8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&lt;0.001</w:t>
            </w: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03021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&lt;0.001</w:t>
            </w:r>
          </w:p>
        </w:tc>
      </w:tr>
      <w:tr w:rsidR="0080722F" w:rsidRPr="008D1FBF" w14:paraId="658348F4" w14:textId="77777777" w:rsidTr="00DA19B3">
        <w:trPr>
          <w:jc w:val="center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37E5A3" w14:textId="7EA982D0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HF norm (</w:t>
            </w:r>
            <w:proofErr w:type="spellStart"/>
            <w:proofErr w:type="gramStart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n.u</w:t>
            </w:r>
            <w:proofErr w:type="spellEnd"/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.)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  <w:vertAlign w:val="superscript"/>
              </w:rPr>
              <w:t>‡</w:t>
            </w:r>
            <w:proofErr w:type="gramEnd"/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1A31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AE87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637F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EB54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E6DB8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3F36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D7BC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</w:tr>
      <w:tr w:rsidR="0080722F" w:rsidRPr="008D1FBF" w14:paraId="0D17D142" w14:textId="77777777" w:rsidTr="00DA19B3">
        <w:trPr>
          <w:jc w:val="center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29E8A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1 (0-43.3)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D9158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7,53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1BF6E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79,308.706</w:t>
            </w: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C8085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579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3B3E6A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7.30 (6.73-7.92)</w:t>
            </w: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D64903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BBF67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EC2A18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50225095" w14:textId="77777777" w:rsidTr="00DA19B3">
        <w:trPr>
          <w:jc w:val="center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C39216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2 (43.4-64.3)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C8504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7,57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BC780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79,427.765</w:t>
            </w: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5676C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395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73A8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4.97 (4.51-5.49)</w:t>
            </w: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2E555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5 (0.66-0.86)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8DD3B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83 (0.72-0.95)</w:t>
            </w: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EC6ED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86 (0.74-0.98)</w:t>
            </w:r>
          </w:p>
        </w:tc>
      </w:tr>
      <w:tr w:rsidR="0080722F" w:rsidRPr="008D1FBF" w14:paraId="027F6E58" w14:textId="77777777" w:rsidTr="00DA19B3">
        <w:trPr>
          <w:jc w:val="center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A3FD7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64.4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F0018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7,57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77A3D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78,958.133</w:t>
            </w: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D60683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266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C4B664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3.37 (2.99-3.80)</w:t>
            </w: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95FC4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58 (0.50-0.67)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FB5954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69 (0.59-0.81)</w:t>
            </w: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9EADD4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0.73 (0.63-0.86)</w:t>
            </w:r>
          </w:p>
        </w:tc>
      </w:tr>
      <w:tr w:rsidR="0080722F" w:rsidRPr="008D1FBF" w14:paraId="2E1BA1CE" w14:textId="77777777" w:rsidTr="00DA19B3">
        <w:trPr>
          <w:jc w:val="center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B8CEA7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CCEB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2F834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8C5C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8F3F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F3D778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&lt;0.001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DEBCA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&lt;0.001</w:t>
            </w: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6B6C04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&lt;0.001</w:t>
            </w:r>
          </w:p>
        </w:tc>
      </w:tr>
      <w:tr w:rsidR="0080722F" w:rsidRPr="008D1FBF" w14:paraId="19BC4EC0" w14:textId="77777777" w:rsidTr="00DA19B3">
        <w:trPr>
          <w:jc w:val="center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1B393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LF/HF ratio</w:t>
            </w: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  <w:vertAlign w:val="superscript"/>
              </w:rPr>
              <w:t>§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E197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2DBA5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1096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1B02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04AF8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8F4C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2F9F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</w:tr>
      <w:tr w:rsidR="0080722F" w:rsidRPr="008D1FBF" w14:paraId="67187996" w14:textId="77777777" w:rsidTr="00DA19B3">
        <w:trPr>
          <w:jc w:val="center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25E34E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1 (0-0.4)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E131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3,89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EEE1D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62,310.921</w:t>
            </w: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18E13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89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3449F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3.03 (2.63-3.50)</w:t>
            </w: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0570A0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E8E4E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61AA2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1 </w:t>
            </w:r>
            <w:r w:rsidRPr="008D1FBF">
              <w:rPr>
                <w:rFonts w:ascii="Times New Roman" w:eastAsia="바탕" w:hAnsi="Times New Roman" w:cs="Times New Roman"/>
                <w:color w:val="000000" w:themeColor="text1"/>
                <w:szCs w:val="20"/>
              </w:rPr>
              <w:t>(reference)</w:t>
            </w:r>
          </w:p>
        </w:tc>
      </w:tr>
      <w:tr w:rsidR="0080722F" w:rsidRPr="008D1FBF" w14:paraId="6AF179D6" w14:textId="77777777" w:rsidTr="00DA19B3">
        <w:trPr>
          <w:jc w:val="center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FD6D4C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T2 (0.5-1.2)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56D57A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20,66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486D2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93,352.526</w:t>
            </w: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F739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451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52313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4.83 (4.41-5.30)</w:t>
            </w: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36B7C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.39 (1.17-1.65)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58BA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.22 (1.01-1.46)</w:t>
            </w: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CA779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.19 (0.99-1.43)</w:t>
            </w:r>
          </w:p>
        </w:tc>
      </w:tr>
      <w:tr w:rsidR="0080722F" w:rsidRPr="008D1FBF" w14:paraId="1BE202E3" w14:textId="77777777" w:rsidTr="00DA19B3">
        <w:trPr>
          <w:jc w:val="center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BFF60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lastRenderedPageBreak/>
              <w:t>T3 (</w:t>
            </w:r>
            <w:r w:rsidRPr="008D1FBF">
              <w:rPr>
                <w:rFonts w:ascii="Times New Roman" w:eastAsia="Arial Unicode MS" w:hAnsi="Times New Roman" w:cs="Times New Roman"/>
                <w:color w:val="000000" w:themeColor="text1"/>
                <w:szCs w:val="20"/>
              </w:rPr>
              <w:t>≥1.3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>)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E0F0CD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8,12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82A3A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82,031.157</w:t>
            </w: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CD9DA1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60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25006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7.31 (6.75-7.92)</w:t>
            </w: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D643B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.89 (1.60-2.23)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4B0C1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.51 (1.26-1.81)</w:t>
            </w: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1BB456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1.41 (1.18-1.69)</w:t>
            </w:r>
          </w:p>
        </w:tc>
      </w:tr>
      <w:tr w:rsidR="0080722F" w:rsidRPr="008D1FBF" w14:paraId="04D11058" w14:textId="77777777" w:rsidTr="00DA19B3">
        <w:trPr>
          <w:jc w:val="center"/>
        </w:trPr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95886B" w14:textId="77777777" w:rsidR="00A44927" w:rsidRPr="008D1FBF" w:rsidRDefault="00A44927">
            <w:pPr>
              <w:spacing w:line="480" w:lineRule="auto"/>
              <w:ind w:firstLineChars="100" w:firstLine="200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8D1FBF">
              <w:rPr>
                <w:rFonts w:ascii="Times New Roman" w:hAnsi="Times New Roman" w:cs="Times New Roman"/>
                <w:i/>
                <w:color w:val="000000" w:themeColor="text1"/>
                <w:szCs w:val="20"/>
              </w:rPr>
              <w:t>P</w:t>
            </w:r>
            <w:r w:rsidRPr="008D1FBF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for trend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F556D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D074C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DBA24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AAE27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</w:p>
        </w:tc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07D50D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&lt;0.001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85271F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&lt;0.001</w:t>
            </w: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3A8A1A" w14:textId="77777777" w:rsidR="00A44927" w:rsidRPr="008D1FBF" w:rsidRDefault="00A44927">
            <w:pPr>
              <w:spacing w:line="480" w:lineRule="auto"/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</w:pPr>
            <w:r w:rsidRPr="008D1FBF">
              <w:rPr>
                <w:rFonts w:ascii="Times New Roman" w:hAnsi="Times New Roman" w:cs="Times New Roman"/>
                <w:bCs/>
                <w:color w:val="000000" w:themeColor="text1"/>
                <w:kern w:val="0"/>
                <w:szCs w:val="20"/>
              </w:rPr>
              <w:t>&lt;0.001</w:t>
            </w:r>
          </w:p>
        </w:tc>
      </w:tr>
    </w:tbl>
    <w:p w14:paraId="636CAE0C" w14:textId="77777777" w:rsidR="00A44927" w:rsidRPr="008D1FBF" w:rsidRDefault="00A44927" w:rsidP="00A44927">
      <w:pPr>
        <w:wordWrap/>
        <w:spacing w:after="0" w:line="480" w:lineRule="auto"/>
        <w:rPr>
          <w:rFonts w:ascii="Times New Roman" w:eastAsia="바탕" w:hAnsi="Times New Roman" w:cs="Times New Roman"/>
          <w:color w:val="000000" w:themeColor="text1"/>
          <w:szCs w:val="20"/>
        </w:rPr>
      </w:pPr>
      <w:r w:rsidRPr="008D1FBF">
        <w:rPr>
          <w:rFonts w:ascii="Times New Roman" w:eastAsia="바탕" w:hAnsi="Times New Roman" w:cs="Times New Roman"/>
          <w:color w:val="000000" w:themeColor="text1"/>
          <w:szCs w:val="20"/>
          <w:vertAlign w:val="superscript"/>
        </w:rPr>
        <w:t>*</w:t>
      </w:r>
      <w:r w:rsidRPr="008D1FBF">
        <w:rPr>
          <w:rFonts w:ascii="Times New Roman" w:eastAsia="바탕" w:hAnsi="Times New Roman" w:cs="Times New Roman"/>
          <w:color w:val="000000" w:themeColor="text1"/>
          <w:szCs w:val="20"/>
        </w:rPr>
        <w:t>Cox proportional hazard models were used to estimate HRs and 95% CIs. Right-skewed variables (i.e., SDNN, RMSSD, TP, LF norm, HF norm, LF/HF ratio) were log-transformed for the analysis. Model 1 was adjusted for age, sex, body mass index, low-density lipoprotein cholesterol, high-sensitivity C-reactive protein, current smoking, and alcohol intake ≥ 20 g/day. Model 2: Model 1 plus an adjustment for systolic blood pressure and homeostasis model assessment for insulin resistance score.</w:t>
      </w:r>
    </w:p>
    <w:p w14:paraId="79B08CC0" w14:textId="77777777" w:rsidR="00A44927" w:rsidRPr="008D1FBF" w:rsidRDefault="00A44927" w:rsidP="00A44927">
      <w:pPr>
        <w:wordWrap/>
        <w:spacing w:after="0" w:line="480" w:lineRule="auto"/>
        <w:rPr>
          <w:rFonts w:ascii="Times New Roman" w:eastAsia="바탕" w:hAnsi="Times New Roman" w:cs="Times New Roman"/>
          <w:color w:val="000000" w:themeColor="text1"/>
          <w:szCs w:val="20"/>
        </w:rPr>
      </w:pPr>
      <w:r w:rsidRPr="008D1FBF">
        <w:rPr>
          <w:rFonts w:ascii="Times New Roman" w:eastAsia="바탕" w:hAnsi="Times New Roman" w:cs="Times New Roman"/>
          <w:color w:val="000000" w:themeColor="text1"/>
          <w:szCs w:val="20"/>
        </w:rPr>
        <w:t>CI, confidence interval; HF norm, normalized high-frequency; HR, hazard ratio; LF norm, normalized low-frequency; RMSSD, root mean square difference; SDNN, standard deviation of the normal-to-normal interval; TP, total power.</w:t>
      </w:r>
    </w:p>
    <w:p w14:paraId="01319B03" w14:textId="77777777" w:rsidR="002A78D8" w:rsidRPr="008D1FBF" w:rsidRDefault="002A78D8" w:rsidP="00A44927">
      <w:pPr>
        <w:wordWrap/>
        <w:spacing w:after="0" w:line="480" w:lineRule="auto"/>
        <w:rPr>
          <w:rFonts w:ascii="Times New Roman" w:eastAsia="바탕" w:hAnsi="Times New Roman" w:cs="Times New Roman"/>
          <w:color w:val="000000" w:themeColor="text1"/>
          <w:szCs w:val="20"/>
        </w:rPr>
      </w:pPr>
    </w:p>
    <w:p w14:paraId="5C53F4C6" w14:textId="77777777" w:rsidR="00A44927" w:rsidRPr="008D1FBF" w:rsidRDefault="00A44927" w:rsidP="002A78D8">
      <w:pPr>
        <w:widowControl/>
        <w:wordWrap/>
        <w:autoSpaceDE/>
        <w:autoSpaceDN/>
        <w:rPr>
          <w:rFonts w:ascii="Times New Roman" w:eastAsia="바탕" w:hAnsi="Times New Roman"/>
          <w:color w:val="000000" w:themeColor="text1"/>
          <w:szCs w:val="20"/>
        </w:rPr>
      </w:pPr>
    </w:p>
    <w:sectPr w:rsidR="00A44927" w:rsidRPr="008D1FBF" w:rsidSect="002A78D8">
      <w:pgSz w:w="16838" w:h="11906" w:orient="landscape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C0EE6B" w14:textId="77777777" w:rsidR="00377D49" w:rsidRDefault="00377D49" w:rsidP="006E0476">
      <w:pPr>
        <w:spacing w:after="0" w:line="240" w:lineRule="auto"/>
      </w:pPr>
      <w:r>
        <w:separator/>
      </w:r>
    </w:p>
  </w:endnote>
  <w:endnote w:type="continuationSeparator" w:id="0">
    <w:p w14:paraId="2E387443" w14:textId="77777777" w:rsidR="00377D49" w:rsidRDefault="00377D49" w:rsidP="006E04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2Coding">
    <w:altName w:val="맑은 고딕"/>
    <w:charset w:val="81"/>
    <w:family w:val="modern"/>
    <w:pitch w:val="fixed"/>
    <w:sig w:usb0="800002EF" w:usb1="79D7FDFB" w:usb2="00000034" w:usb3="00000000" w:csb0="00080001" w:csb1="00000000"/>
  </w:font>
  <w:font w:name="Arial Unicode MS">
    <w:altName w:val="돋움"/>
    <w:panose1 w:val="020B0604020202020204"/>
    <w:charset w:val="81"/>
    <w:family w:val="modern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32875469"/>
      <w:docPartObj>
        <w:docPartGallery w:val="Page Numbers (Bottom of Page)"/>
        <w:docPartUnique/>
      </w:docPartObj>
    </w:sdtPr>
    <w:sdtEndPr/>
    <w:sdtContent>
      <w:p w14:paraId="6EEE0183" w14:textId="7239A9C7" w:rsidR="007D0850" w:rsidRDefault="007D0850" w:rsidP="007A7C92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A2C1F" w:rsidRPr="007A2C1F">
          <w:rPr>
            <w:noProof/>
            <w:lang w:val="ko-KR"/>
          </w:rPr>
          <w:t>2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CAA956" w14:textId="77777777" w:rsidR="00377D49" w:rsidRDefault="00377D49" w:rsidP="006E0476">
      <w:pPr>
        <w:spacing w:after="0" w:line="240" w:lineRule="auto"/>
      </w:pPr>
      <w:r>
        <w:separator/>
      </w:r>
    </w:p>
  </w:footnote>
  <w:footnote w:type="continuationSeparator" w:id="0">
    <w:p w14:paraId="4961110B" w14:textId="77777777" w:rsidR="00377D49" w:rsidRDefault="00377D49" w:rsidP="006E04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375369"/>
    <w:multiLevelType w:val="hybridMultilevel"/>
    <w:tmpl w:val="4C502D2A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4A6545E5"/>
    <w:multiLevelType w:val="hybridMultilevel"/>
    <w:tmpl w:val="26AE267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2NzA2MzG3MDS2NDJU0lEKTi0uzszPAykwMqgFAJplDjc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Diabetes Care_190712&lt;/Style&gt;&lt;LeftDelim&gt;{&lt;/LeftDelim&gt;&lt;RightDelim&gt;}&lt;/RightDelim&gt;&lt;FontName&gt;맑은 고딕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r0rz2z9k2s9dqearpxv0e222pv9ez55s0z0&quot;&gt;2019_LDY_Citation&lt;record-ids&gt;&lt;item&gt;2794&lt;/item&gt;&lt;/record-ids&gt;&lt;/item&gt;&lt;/Libraries&gt;"/>
  </w:docVars>
  <w:rsids>
    <w:rsidRoot w:val="00714560"/>
    <w:rsid w:val="0000323F"/>
    <w:rsid w:val="00012A99"/>
    <w:rsid w:val="00015304"/>
    <w:rsid w:val="00016596"/>
    <w:rsid w:val="00020880"/>
    <w:rsid w:val="00021EFC"/>
    <w:rsid w:val="0002569E"/>
    <w:rsid w:val="000275D8"/>
    <w:rsid w:val="00030D44"/>
    <w:rsid w:val="00031706"/>
    <w:rsid w:val="00037411"/>
    <w:rsid w:val="00042611"/>
    <w:rsid w:val="000453CF"/>
    <w:rsid w:val="000502FB"/>
    <w:rsid w:val="00050D40"/>
    <w:rsid w:val="00052DD0"/>
    <w:rsid w:val="00064FF1"/>
    <w:rsid w:val="00070DC6"/>
    <w:rsid w:val="000746EF"/>
    <w:rsid w:val="00075F77"/>
    <w:rsid w:val="00076058"/>
    <w:rsid w:val="00077279"/>
    <w:rsid w:val="00084700"/>
    <w:rsid w:val="00086A73"/>
    <w:rsid w:val="0009771A"/>
    <w:rsid w:val="000A2581"/>
    <w:rsid w:val="000A4580"/>
    <w:rsid w:val="000A48D8"/>
    <w:rsid w:val="000A53D6"/>
    <w:rsid w:val="000A5A00"/>
    <w:rsid w:val="000A5B19"/>
    <w:rsid w:val="000A5E89"/>
    <w:rsid w:val="000A6A85"/>
    <w:rsid w:val="000B1872"/>
    <w:rsid w:val="000B21D5"/>
    <w:rsid w:val="000C3799"/>
    <w:rsid w:val="000D100E"/>
    <w:rsid w:val="000D4DDD"/>
    <w:rsid w:val="000D516D"/>
    <w:rsid w:val="000D750E"/>
    <w:rsid w:val="000E0B0C"/>
    <w:rsid w:val="000E1469"/>
    <w:rsid w:val="000E1B1B"/>
    <w:rsid w:val="000E1F4C"/>
    <w:rsid w:val="000E324F"/>
    <w:rsid w:val="000E3336"/>
    <w:rsid w:val="000E5B1C"/>
    <w:rsid w:val="000F1D61"/>
    <w:rsid w:val="000F1F74"/>
    <w:rsid w:val="000F2CF7"/>
    <w:rsid w:val="000F68D1"/>
    <w:rsid w:val="000F6928"/>
    <w:rsid w:val="00110281"/>
    <w:rsid w:val="00111F3A"/>
    <w:rsid w:val="00123307"/>
    <w:rsid w:val="00125D6B"/>
    <w:rsid w:val="001347FA"/>
    <w:rsid w:val="00135B51"/>
    <w:rsid w:val="00141691"/>
    <w:rsid w:val="00141776"/>
    <w:rsid w:val="0014453A"/>
    <w:rsid w:val="001457E8"/>
    <w:rsid w:val="00145AA8"/>
    <w:rsid w:val="00146660"/>
    <w:rsid w:val="00153641"/>
    <w:rsid w:val="0015589A"/>
    <w:rsid w:val="00155B56"/>
    <w:rsid w:val="0015777D"/>
    <w:rsid w:val="00157CE3"/>
    <w:rsid w:val="00160625"/>
    <w:rsid w:val="0016322D"/>
    <w:rsid w:val="001704E4"/>
    <w:rsid w:val="00175363"/>
    <w:rsid w:val="0017718B"/>
    <w:rsid w:val="00181332"/>
    <w:rsid w:val="00182035"/>
    <w:rsid w:val="00182E26"/>
    <w:rsid w:val="00184B9B"/>
    <w:rsid w:val="00185BFB"/>
    <w:rsid w:val="00186030"/>
    <w:rsid w:val="00191DD5"/>
    <w:rsid w:val="001922CC"/>
    <w:rsid w:val="00193D20"/>
    <w:rsid w:val="001956E2"/>
    <w:rsid w:val="00197188"/>
    <w:rsid w:val="001A0B86"/>
    <w:rsid w:val="001A4E59"/>
    <w:rsid w:val="001B2200"/>
    <w:rsid w:val="001C0917"/>
    <w:rsid w:val="001C556D"/>
    <w:rsid w:val="001C7532"/>
    <w:rsid w:val="001C7B31"/>
    <w:rsid w:val="001D236F"/>
    <w:rsid w:val="001D2E63"/>
    <w:rsid w:val="001D44CB"/>
    <w:rsid w:val="001E07AF"/>
    <w:rsid w:val="001E1124"/>
    <w:rsid w:val="001E139D"/>
    <w:rsid w:val="001E3563"/>
    <w:rsid w:val="001E507A"/>
    <w:rsid w:val="001E50DA"/>
    <w:rsid w:val="001E607B"/>
    <w:rsid w:val="001F0ABA"/>
    <w:rsid w:val="001F337A"/>
    <w:rsid w:val="002004CC"/>
    <w:rsid w:val="002005DD"/>
    <w:rsid w:val="00201EE3"/>
    <w:rsid w:val="0020256F"/>
    <w:rsid w:val="00205178"/>
    <w:rsid w:val="002152E1"/>
    <w:rsid w:val="002158C8"/>
    <w:rsid w:val="00215C0C"/>
    <w:rsid w:val="00220AB1"/>
    <w:rsid w:val="0022338D"/>
    <w:rsid w:val="0023116D"/>
    <w:rsid w:val="00232B5B"/>
    <w:rsid w:val="00235286"/>
    <w:rsid w:val="00235D3C"/>
    <w:rsid w:val="002360DD"/>
    <w:rsid w:val="00244F74"/>
    <w:rsid w:val="0024664F"/>
    <w:rsid w:val="0024690B"/>
    <w:rsid w:val="002477C3"/>
    <w:rsid w:val="00251CF4"/>
    <w:rsid w:val="00260C90"/>
    <w:rsid w:val="00263DBF"/>
    <w:rsid w:val="00266350"/>
    <w:rsid w:val="002671BD"/>
    <w:rsid w:val="00272DF7"/>
    <w:rsid w:val="002762C9"/>
    <w:rsid w:val="002763D9"/>
    <w:rsid w:val="00277E0F"/>
    <w:rsid w:val="0028476F"/>
    <w:rsid w:val="002864CA"/>
    <w:rsid w:val="00287085"/>
    <w:rsid w:val="0029420C"/>
    <w:rsid w:val="00294BEC"/>
    <w:rsid w:val="0029641D"/>
    <w:rsid w:val="00296F03"/>
    <w:rsid w:val="002A0CAD"/>
    <w:rsid w:val="002A171E"/>
    <w:rsid w:val="002A3D3A"/>
    <w:rsid w:val="002A4663"/>
    <w:rsid w:val="002A64F2"/>
    <w:rsid w:val="002A78D8"/>
    <w:rsid w:val="002B0944"/>
    <w:rsid w:val="002B7956"/>
    <w:rsid w:val="002C03D4"/>
    <w:rsid w:val="002C7D5E"/>
    <w:rsid w:val="002C7EF4"/>
    <w:rsid w:val="002C7FA0"/>
    <w:rsid w:val="002D0B73"/>
    <w:rsid w:val="002D17CB"/>
    <w:rsid w:val="002D41E3"/>
    <w:rsid w:val="002D54B4"/>
    <w:rsid w:val="002D703D"/>
    <w:rsid w:val="002E16F1"/>
    <w:rsid w:val="002E20B8"/>
    <w:rsid w:val="002E3982"/>
    <w:rsid w:val="002E4AC2"/>
    <w:rsid w:val="002E5F57"/>
    <w:rsid w:val="002E673A"/>
    <w:rsid w:val="002E682C"/>
    <w:rsid w:val="002F1623"/>
    <w:rsid w:val="002F1EE7"/>
    <w:rsid w:val="00301383"/>
    <w:rsid w:val="0030336D"/>
    <w:rsid w:val="00305C80"/>
    <w:rsid w:val="00307EB9"/>
    <w:rsid w:val="0031279C"/>
    <w:rsid w:val="0031364B"/>
    <w:rsid w:val="003139BF"/>
    <w:rsid w:val="00320906"/>
    <w:rsid w:val="0032236C"/>
    <w:rsid w:val="00326CE7"/>
    <w:rsid w:val="003274E3"/>
    <w:rsid w:val="00335425"/>
    <w:rsid w:val="00336A0C"/>
    <w:rsid w:val="00342469"/>
    <w:rsid w:val="00343A7B"/>
    <w:rsid w:val="00344D34"/>
    <w:rsid w:val="00350C69"/>
    <w:rsid w:val="003535CB"/>
    <w:rsid w:val="00356255"/>
    <w:rsid w:val="0035639D"/>
    <w:rsid w:val="00356C32"/>
    <w:rsid w:val="00361211"/>
    <w:rsid w:val="00362008"/>
    <w:rsid w:val="00363DB7"/>
    <w:rsid w:val="00365464"/>
    <w:rsid w:val="003661C7"/>
    <w:rsid w:val="00370880"/>
    <w:rsid w:val="003713FA"/>
    <w:rsid w:val="0037288E"/>
    <w:rsid w:val="00377D49"/>
    <w:rsid w:val="00380653"/>
    <w:rsid w:val="003806BE"/>
    <w:rsid w:val="00386F75"/>
    <w:rsid w:val="00390A96"/>
    <w:rsid w:val="00390EB1"/>
    <w:rsid w:val="00392479"/>
    <w:rsid w:val="003A0A88"/>
    <w:rsid w:val="003A11F2"/>
    <w:rsid w:val="003A5370"/>
    <w:rsid w:val="003A69B4"/>
    <w:rsid w:val="003A6DF5"/>
    <w:rsid w:val="003C048D"/>
    <w:rsid w:val="003C0514"/>
    <w:rsid w:val="003C1894"/>
    <w:rsid w:val="003C323D"/>
    <w:rsid w:val="003C62E3"/>
    <w:rsid w:val="003D4CB7"/>
    <w:rsid w:val="003D58CC"/>
    <w:rsid w:val="003D6679"/>
    <w:rsid w:val="003E211E"/>
    <w:rsid w:val="003E7DA9"/>
    <w:rsid w:val="003F33CA"/>
    <w:rsid w:val="003F5896"/>
    <w:rsid w:val="003F5B7F"/>
    <w:rsid w:val="003F7093"/>
    <w:rsid w:val="003F77A0"/>
    <w:rsid w:val="003F7A16"/>
    <w:rsid w:val="004013D5"/>
    <w:rsid w:val="00403962"/>
    <w:rsid w:val="0040481F"/>
    <w:rsid w:val="004053A9"/>
    <w:rsid w:val="00412D09"/>
    <w:rsid w:val="00413560"/>
    <w:rsid w:val="00416C55"/>
    <w:rsid w:val="00417C03"/>
    <w:rsid w:val="00420673"/>
    <w:rsid w:val="00420ECF"/>
    <w:rsid w:val="004245C9"/>
    <w:rsid w:val="00426DC1"/>
    <w:rsid w:val="00430E6E"/>
    <w:rsid w:val="00435496"/>
    <w:rsid w:val="00436080"/>
    <w:rsid w:val="00460186"/>
    <w:rsid w:val="004610CE"/>
    <w:rsid w:val="0047281B"/>
    <w:rsid w:val="00481A19"/>
    <w:rsid w:val="00491388"/>
    <w:rsid w:val="00493EF0"/>
    <w:rsid w:val="0049720F"/>
    <w:rsid w:val="0049722F"/>
    <w:rsid w:val="004A0453"/>
    <w:rsid w:val="004A40DE"/>
    <w:rsid w:val="004A4487"/>
    <w:rsid w:val="004A4FC9"/>
    <w:rsid w:val="004A772B"/>
    <w:rsid w:val="004B325C"/>
    <w:rsid w:val="004B4749"/>
    <w:rsid w:val="004C2F6F"/>
    <w:rsid w:val="004C3DCA"/>
    <w:rsid w:val="004C5767"/>
    <w:rsid w:val="004C5B6C"/>
    <w:rsid w:val="004C5B79"/>
    <w:rsid w:val="004C7A14"/>
    <w:rsid w:val="004D6AFB"/>
    <w:rsid w:val="004D7447"/>
    <w:rsid w:val="004E2928"/>
    <w:rsid w:val="004E49E9"/>
    <w:rsid w:val="004F22CC"/>
    <w:rsid w:val="004F35D4"/>
    <w:rsid w:val="004F42EE"/>
    <w:rsid w:val="004F510D"/>
    <w:rsid w:val="004F65CA"/>
    <w:rsid w:val="004F6A8F"/>
    <w:rsid w:val="004F7AF9"/>
    <w:rsid w:val="005016B4"/>
    <w:rsid w:val="00501AC3"/>
    <w:rsid w:val="005067D7"/>
    <w:rsid w:val="00507919"/>
    <w:rsid w:val="00507B43"/>
    <w:rsid w:val="00513839"/>
    <w:rsid w:val="00514F6A"/>
    <w:rsid w:val="00516BEC"/>
    <w:rsid w:val="00517D1E"/>
    <w:rsid w:val="00524252"/>
    <w:rsid w:val="00526566"/>
    <w:rsid w:val="00530C0E"/>
    <w:rsid w:val="005313BF"/>
    <w:rsid w:val="00532A99"/>
    <w:rsid w:val="00533093"/>
    <w:rsid w:val="00536605"/>
    <w:rsid w:val="00537331"/>
    <w:rsid w:val="00537AA7"/>
    <w:rsid w:val="00543372"/>
    <w:rsid w:val="00544B9C"/>
    <w:rsid w:val="00546F1D"/>
    <w:rsid w:val="00550F26"/>
    <w:rsid w:val="0055149D"/>
    <w:rsid w:val="00552462"/>
    <w:rsid w:val="00552F08"/>
    <w:rsid w:val="00563907"/>
    <w:rsid w:val="005649D7"/>
    <w:rsid w:val="00565454"/>
    <w:rsid w:val="00566933"/>
    <w:rsid w:val="00567C54"/>
    <w:rsid w:val="00571252"/>
    <w:rsid w:val="005747EE"/>
    <w:rsid w:val="00574E2A"/>
    <w:rsid w:val="005753ED"/>
    <w:rsid w:val="00576B90"/>
    <w:rsid w:val="00577365"/>
    <w:rsid w:val="0058538C"/>
    <w:rsid w:val="00585629"/>
    <w:rsid w:val="00585710"/>
    <w:rsid w:val="005864A6"/>
    <w:rsid w:val="005924DC"/>
    <w:rsid w:val="00593370"/>
    <w:rsid w:val="00596773"/>
    <w:rsid w:val="005A094E"/>
    <w:rsid w:val="005A0C7D"/>
    <w:rsid w:val="005A4FCD"/>
    <w:rsid w:val="005A6CF0"/>
    <w:rsid w:val="005C37B5"/>
    <w:rsid w:val="005C4788"/>
    <w:rsid w:val="005C7F0C"/>
    <w:rsid w:val="005D2C71"/>
    <w:rsid w:val="005D390A"/>
    <w:rsid w:val="005E243F"/>
    <w:rsid w:val="005E24F1"/>
    <w:rsid w:val="005E32DF"/>
    <w:rsid w:val="005E7543"/>
    <w:rsid w:val="005F1DA5"/>
    <w:rsid w:val="005F25AC"/>
    <w:rsid w:val="005F44C2"/>
    <w:rsid w:val="005F56E8"/>
    <w:rsid w:val="005F64B1"/>
    <w:rsid w:val="006026FF"/>
    <w:rsid w:val="00604114"/>
    <w:rsid w:val="006049AA"/>
    <w:rsid w:val="006066C0"/>
    <w:rsid w:val="0061082E"/>
    <w:rsid w:val="00611498"/>
    <w:rsid w:val="00612596"/>
    <w:rsid w:val="0061323D"/>
    <w:rsid w:val="00613C89"/>
    <w:rsid w:val="00621081"/>
    <w:rsid w:val="00624DA2"/>
    <w:rsid w:val="00626744"/>
    <w:rsid w:val="00627ADA"/>
    <w:rsid w:val="0063086C"/>
    <w:rsid w:val="006317DD"/>
    <w:rsid w:val="0063683E"/>
    <w:rsid w:val="00636A5D"/>
    <w:rsid w:val="006512B6"/>
    <w:rsid w:val="0065211D"/>
    <w:rsid w:val="006527FE"/>
    <w:rsid w:val="00652C8E"/>
    <w:rsid w:val="00664B52"/>
    <w:rsid w:val="006654E1"/>
    <w:rsid w:val="00666137"/>
    <w:rsid w:val="006661B5"/>
    <w:rsid w:val="00667EC9"/>
    <w:rsid w:val="00670F3C"/>
    <w:rsid w:val="0067429C"/>
    <w:rsid w:val="00676C8B"/>
    <w:rsid w:val="006801C0"/>
    <w:rsid w:val="00680F8B"/>
    <w:rsid w:val="0068185A"/>
    <w:rsid w:val="00684866"/>
    <w:rsid w:val="0068606D"/>
    <w:rsid w:val="006907D9"/>
    <w:rsid w:val="00691B93"/>
    <w:rsid w:val="0069561B"/>
    <w:rsid w:val="006A3E56"/>
    <w:rsid w:val="006A4DC0"/>
    <w:rsid w:val="006B1282"/>
    <w:rsid w:val="006B65C9"/>
    <w:rsid w:val="006B6B61"/>
    <w:rsid w:val="006C454B"/>
    <w:rsid w:val="006C463D"/>
    <w:rsid w:val="006D6099"/>
    <w:rsid w:val="006D63E2"/>
    <w:rsid w:val="006E0476"/>
    <w:rsid w:val="006E2801"/>
    <w:rsid w:val="006E50BB"/>
    <w:rsid w:val="006E56FC"/>
    <w:rsid w:val="006F0EC4"/>
    <w:rsid w:val="006F4152"/>
    <w:rsid w:val="006F7240"/>
    <w:rsid w:val="006F79E8"/>
    <w:rsid w:val="0070057A"/>
    <w:rsid w:val="00701A69"/>
    <w:rsid w:val="00711AE0"/>
    <w:rsid w:val="00712F4F"/>
    <w:rsid w:val="00713625"/>
    <w:rsid w:val="00714560"/>
    <w:rsid w:val="007214AF"/>
    <w:rsid w:val="0072309E"/>
    <w:rsid w:val="0072798F"/>
    <w:rsid w:val="007311CC"/>
    <w:rsid w:val="00732AF6"/>
    <w:rsid w:val="00741A6C"/>
    <w:rsid w:val="00746964"/>
    <w:rsid w:val="00747630"/>
    <w:rsid w:val="007476A8"/>
    <w:rsid w:val="0075143F"/>
    <w:rsid w:val="00761253"/>
    <w:rsid w:val="00762F8E"/>
    <w:rsid w:val="007753C0"/>
    <w:rsid w:val="007762DC"/>
    <w:rsid w:val="00776B0F"/>
    <w:rsid w:val="007803E6"/>
    <w:rsid w:val="007846F6"/>
    <w:rsid w:val="00784A4A"/>
    <w:rsid w:val="00785939"/>
    <w:rsid w:val="007877CE"/>
    <w:rsid w:val="00790802"/>
    <w:rsid w:val="007A17B9"/>
    <w:rsid w:val="007A2C1F"/>
    <w:rsid w:val="007A327D"/>
    <w:rsid w:val="007A54BC"/>
    <w:rsid w:val="007A7C92"/>
    <w:rsid w:val="007B2158"/>
    <w:rsid w:val="007B2ECC"/>
    <w:rsid w:val="007D02B3"/>
    <w:rsid w:val="007D02C7"/>
    <w:rsid w:val="007D0850"/>
    <w:rsid w:val="007D1481"/>
    <w:rsid w:val="007D2BC3"/>
    <w:rsid w:val="007D35D0"/>
    <w:rsid w:val="007D35D9"/>
    <w:rsid w:val="007D41EE"/>
    <w:rsid w:val="007D424F"/>
    <w:rsid w:val="007D44CF"/>
    <w:rsid w:val="007D4FC4"/>
    <w:rsid w:val="007D57A4"/>
    <w:rsid w:val="007E0A51"/>
    <w:rsid w:val="007E0D7A"/>
    <w:rsid w:val="007E1C5D"/>
    <w:rsid w:val="007E24F2"/>
    <w:rsid w:val="007E2DA8"/>
    <w:rsid w:val="007E7A5F"/>
    <w:rsid w:val="007F435B"/>
    <w:rsid w:val="007F5346"/>
    <w:rsid w:val="007F758F"/>
    <w:rsid w:val="007F799E"/>
    <w:rsid w:val="0080410E"/>
    <w:rsid w:val="008054F6"/>
    <w:rsid w:val="0080722F"/>
    <w:rsid w:val="00810347"/>
    <w:rsid w:val="00811571"/>
    <w:rsid w:val="008136DB"/>
    <w:rsid w:val="00817573"/>
    <w:rsid w:val="0082140B"/>
    <w:rsid w:val="008221EF"/>
    <w:rsid w:val="00823021"/>
    <w:rsid w:val="008247A6"/>
    <w:rsid w:val="00825FE1"/>
    <w:rsid w:val="008306AC"/>
    <w:rsid w:val="00831BE7"/>
    <w:rsid w:val="0083319F"/>
    <w:rsid w:val="00833FAC"/>
    <w:rsid w:val="00834932"/>
    <w:rsid w:val="00834C91"/>
    <w:rsid w:val="0083731A"/>
    <w:rsid w:val="00844724"/>
    <w:rsid w:val="008457B3"/>
    <w:rsid w:val="00846C14"/>
    <w:rsid w:val="0084755F"/>
    <w:rsid w:val="008508F0"/>
    <w:rsid w:val="0085123F"/>
    <w:rsid w:val="00856486"/>
    <w:rsid w:val="00864106"/>
    <w:rsid w:val="00865F6E"/>
    <w:rsid w:val="0087278C"/>
    <w:rsid w:val="00872D7F"/>
    <w:rsid w:val="00875BED"/>
    <w:rsid w:val="00877BDF"/>
    <w:rsid w:val="00884D3D"/>
    <w:rsid w:val="00890551"/>
    <w:rsid w:val="0089212E"/>
    <w:rsid w:val="00893B0A"/>
    <w:rsid w:val="00894F1A"/>
    <w:rsid w:val="008959D8"/>
    <w:rsid w:val="00895A40"/>
    <w:rsid w:val="00896CA6"/>
    <w:rsid w:val="008B00B7"/>
    <w:rsid w:val="008B0CB3"/>
    <w:rsid w:val="008B1B26"/>
    <w:rsid w:val="008C1875"/>
    <w:rsid w:val="008C6639"/>
    <w:rsid w:val="008C7A50"/>
    <w:rsid w:val="008D1FBF"/>
    <w:rsid w:val="008D20F1"/>
    <w:rsid w:val="008D749E"/>
    <w:rsid w:val="008E03A6"/>
    <w:rsid w:val="008E1145"/>
    <w:rsid w:val="008E54F9"/>
    <w:rsid w:val="008F23BA"/>
    <w:rsid w:val="008F2B47"/>
    <w:rsid w:val="008F2ECE"/>
    <w:rsid w:val="008F42DA"/>
    <w:rsid w:val="00903276"/>
    <w:rsid w:val="0090445B"/>
    <w:rsid w:val="009048C1"/>
    <w:rsid w:val="009109D3"/>
    <w:rsid w:val="00914D61"/>
    <w:rsid w:val="00914E12"/>
    <w:rsid w:val="00916AAC"/>
    <w:rsid w:val="00917AB9"/>
    <w:rsid w:val="00923F81"/>
    <w:rsid w:val="00924FC5"/>
    <w:rsid w:val="009317B2"/>
    <w:rsid w:val="0093642C"/>
    <w:rsid w:val="009376B8"/>
    <w:rsid w:val="00937736"/>
    <w:rsid w:val="00941F49"/>
    <w:rsid w:val="00943C17"/>
    <w:rsid w:val="00944940"/>
    <w:rsid w:val="009457C9"/>
    <w:rsid w:val="00950BAF"/>
    <w:rsid w:val="0095292E"/>
    <w:rsid w:val="00953A6F"/>
    <w:rsid w:val="0096147A"/>
    <w:rsid w:val="00963641"/>
    <w:rsid w:val="0096420F"/>
    <w:rsid w:val="00966975"/>
    <w:rsid w:val="00976AE7"/>
    <w:rsid w:val="00977A2C"/>
    <w:rsid w:val="009817C4"/>
    <w:rsid w:val="00982CF0"/>
    <w:rsid w:val="00982FA6"/>
    <w:rsid w:val="00986090"/>
    <w:rsid w:val="00990983"/>
    <w:rsid w:val="009A397F"/>
    <w:rsid w:val="009A4DC9"/>
    <w:rsid w:val="009A6601"/>
    <w:rsid w:val="009B06CE"/>
    <w:rsid w:val="009B08D4"/>
    <w:rsid w:val="009B2C54"/>
    <w:rsid w:val="009B6782"/>
    <w:rsid w:val="009C2222"/>
    <w:rsid w:val="009C6ADA"/>
    <w:rsid w:val="009D0169"/>
    <w:rsid w:val="009D0CE2"/>
    <w:rsid w:val="009D48BC"/>
    <w:rsid w:val="009D50DE"/>
    <w:rsid w:val="009D6504"/>
    <w:rsid w:val="009E0F3A"/>
    <w:rsid w:val="009F438C"/>
    <w:rsid w:val="009F4669"/>
    <w:rsid w:val="009F4A29"/>
    <w:rsid w:val="009F7C2B"/>
    <w:rsid w:val="00A04D3A"/>
    <w:rsid w:val="00A055FC"/>
    <w:rsid w:val="00A05E0E"/>
    <w:rsid w:val="00A07C54"/>
    <w:rsid w:val="00A1005A"/>
    <w:rsid w:val="00A10B30"/>
    <w:rsid w:val="00A12D27"/>
    <w:rsid w:val="00A12DD7"/>
    <w:rsid w:val="00A1721F"/>
    <w:rsid w:val="00A22850"/>
    <w:rsid w:val="00A253F2"/>
    <w:rsid w:val="00A25420"/>
    <w:rsid w:val="00A269AB"/>
    <w:rsid w:val="00A34817"/>
    <w:rsid w:val="00A372B0"/>
    <w:rsid w:val="00A3789A"/>
    <w:rsid w:val="00A4127E"/>
    <w:rsid w:val="00A42A2E"/>
    <w:rsid w:val="00A42D9A"/>
    <w:rsid w:val="00A44927"/>
    <w:rsid w:val="00A44A34"/>
    <w:rsid w:val="00A46746"/>
    <w:rsid w:val="00A5034E"/>
    <w:rsid w:val="00A60AFB"/>
    <w:rsid w:val="00A60FC7"/>
    <w:rsid w:val="00A615BA"/>
    <w:rsid w:val="00A6466B"/>
    <w:rsid w:val="00A64A67"/>
    <w:rsid w:val="00A65B1F"/>
    <w:rsid w:val="00A73080"/>
    <w:rsid w:val="00A75A36"/>
    <w:rsid w:val="00A76513"/>
    <w:rsid w:val="00A817B2"/>
    <w:rsid w:val="00A82D47"/>
    <w:rsid w:val="00A85C8B"/>
    <w:rsid w:val="00A90AC2"/>
    <w:rsid w:val="00A911FB"/>
    <w:rsid w:val="00A94B9C"/>
    <w:rsid w:val="00A971D3"/>
    <w:rsid w:val="00A9728D"/>
    <w:rsid w:val="00AA0D2B"/>
    <w:rsid w:val="00AB2E02"/>
    <w:rsid w:val="00AB39A1"/>
    <w:rsid w:val="00AB78CA"/>
    <w:rsid w:val="00AC15F5"/>
    <w:rsid w:val="00AC18C9"/>
    <w:rsid w:val="00AC42AF"/>
    <w:rsid w:val="00AC7229"/>
    <w:rsid w:val="00AD2CEB"/>
    <w:rsid w:val="00AE0592"/>
    <w:rsid w:val="00AE1E7F"/>
    <w:rsid w:val="00AE4B28"/>
    <w:rsid w:val="00AE56E1"/>
    <w:rsid w:val="00AE5D3C"/>
    <w:rsid w:val="00AF42F2"/>
    <w:rsid w:val="00AF67B6"/>
    <w:rsid w:val="00B03572"/>
    <w:rsid w:val="00B0478F"/>
    <w:rsid w:val="00B058CC"/>
    <w:rsid w:val="00B1005F"/>
    <w:rsid w:val="00B133CB"/>
    <w:rsid w:val="00B15528"/>
    <w:rsid w:val="00B337A3"/>
    <w:rsid w:val="00B36B9A"/>
    <w:rsid w:val="00B411C1"/>
    <w:rsid w:val="00B4315D"/>
    <w:rsid w:val="00B43F59"/>
    <w:rsid w:val="00B467BC"/>
    <w:rsid w:val="00B47DFF"/>
    <w:rsid w:val="00B50564"/>
    <w:rsid w:val="00B50C0A"/>
    <w:rsid w:val="00B513AD"/>
    <w:rsid w:val="00B51C69"/>
    <w:rsid w:val="00B53649"/>
    <w:rsid w:val="00B54364"/>
    <w:rsid w:val="00B62F3E"/>
    <w:rsid w:val="00B6422E"/>
    <w:rsid w:val="00B66482"/>
    <w:rsid w:val="00B66E32"/>
    <w:rsid w:val="00B6722F"/>
    <w:rsid w:val="00B70829"/>
    <w:rsid w:val="00B73671"/>
    <w:rsid w:val="00B75BC4"/>
    <w:rsid w:val="00B76863"/>
    <w:rsid w:val="00B77BB7"/>
    <w:rsid w:val="00B806CA"/>
    <w:rsid w:val="00B80970"/>
    <w:rsid w:val="00B82626"/>
    <w:rsid w:val="00B85A43"/>
    <w:rsid w:val="00B85A94"/>
    <w:rsid w:val="00B86E78"/>
    <w:rsid w:val="00B92FF4"/>
    <w:rsid w:val="00B95C26"/>
    <w:rsid w:val="00B97606"/>
    <w:rsid w:val="00BA04B7"/>
    <w:rsid w:val="00BA12FB"/>
    <w:rsid w:val="00BA66F0"/>
    <w:rsid w:val="00BA7114"/>
    <w:rsid w:val="00BB32A9"/>
    <w:rsid w:val="00BB5ECF"/>
    <w:rsid w:val="00BB6EC1"/>
    <w:rsid w:val="00BC1AA5"/>
    <w:rsid w:val="00BC24F0"/>
    <w:rsid w:val="00BC3DB1"/>
    <w:rsid w:val="00BC4519"/>
    <w:rsid w:val="00BC4FB2"/>
    <w:rsid w:val="00BD0F20"/>
    <w:rsid w:val="00BD3AA1"/>
    <w:rsid w:val="00BD3E73"/>
    <w:rsid w:val="00BD52CF"/>
    <w:rsid w:val="00BD5CFF"/>
    <w:rsid w:val="00BD711A"/>
    <w:rsid w:val="00BE37FB"/>
    <w:rsid w:val="00BE5DD9"/>
    <w:rsid w:val="00BE5F89"/>
    <w:rsid w:val="00BF2746"/>
    <w:rsid w:val="00BF2AE0"/>
    <w:rsid w:val="00BF2D02"/>
    <w:rsid w:val="00BF5B21"/>
    <w:rsid w:val="00BF6FD2"/>
    <w:rsid w:val="00BF7004"/>
    <w:rsid w:val="00C06FA8"/>
    <w:rsid w:val="00C078A1"/>
    <w:rsid w:val="00C079F8"/>
    <w:rsid w:val="00C07C22"/>
    <w:rsid w:val="00C11CE1"/>
    <w:rsid w:val="00C1382B"/>
    <w:rsid w:val="00C13926"/>
    <w:rsid w:val="00C139E0"/>
    <w:rsid w:val="00C13AEA"/>
    <w:rsid w:val="00C20AD0"/>
    <w:rsid w:val="00C2477A"/>
    <w:rsid w:val="00C27363"/>
    <w:rsid w:val="00C27545"/>
    <w:rsid w:val="00C33243"/>
    <w:rsid w:val="00C3455D"/>
    <w:rsid w:val="00C3508C"/>
    <w:rsid w:val="00C3669E"/>
    <w:rsid w:val="00C3743A"/>
    <w:rsid w:val="00C42316"/>
    <w:rsid w:val="00C42F94"/>
    <w:rsid w:val="00C4409D"/>
    <w:rsid w:val="00C456E1"/>
    <w:rsid w:val="00C511C3"/>
    <w:rsid w:val="00C60C08"/>
    <w:rsid w:val="00C60F22"/>
    <w:rsid w:val="00C61803"/>
    <w:rsid w:val="00C6253B"/>
    <w:rsid w:val="00C7038A"/>
    <w:rsid w:val="00C704D3"/>
    <w:rsid w:val="00C7063E"/>
    <w:rsid w:val="00C75464"/>
    <w:rsid w:val="00C766F8"/>
    <w:rsid w:val="00C77BC7"/>
    <w:rsid w:val="00C8006B"/>
    <w:rsid w:val="00C81BB9"/>
    <w:rsid w:val="00C846F8"/>
    <w:rsid w:val="00C859AF"/>
    <w:rsid w:val="00C86E60"/>
    <w:rsid w:val="00C9097C"/>
    <w:rsid w:val="00C95B81"/>
    <w:rsid w:val="00C96E47"/>
    <w:rsid w:val="00C96EA2"/>
    <w:rsid w:val="00C97314"/>
    <w:rsid w:val="00CA0B0B"/>
    <w:rsid w:val="00CA51A9"/>
    <w:rsid w:val="00CA5FCD"/>
    <w:rsid w:val="00CB1B31"/>
    <w:rsid w:val="00CB44FA"/>
    <w:rsid w:val="00CB7ABA"/>
    <w:rsid w:val="00CC200C"/>
    <w:rsid w:val="00CC36E0"/>
    <w:rsid w:val="00CC3820"/>
    <w:rsid w:val="00CC3C1B"/>
    <w:rsid w:val="00CC54C3"/>
    <w:rsid w:val="00CC69A3"/>
    <w:rsid w:val="00CD118D"/>
    <w:rsid w:val="00CD1403"/>
    <w:rsid w:val="00CD6B1E"/>
    <w:rsid w:val="00CD6C32"/>
    <w:rsid w:val="00CD6E55"/>
    <w:rsid w:val="00CE0837"/>
    <w:rsid w:val="00CE39AA"/>
    <w:rsid w:val="00CE3DBE"/>
    <w:rsid w:val="00CE57C1"/>
    <w:rsid w:val="00CE6D53"/>
    <w:rsid w:val="00CF16CB"/>
    <w:rsid w:val="00CF4386"/>
    <w:rsid w:val="00CF5383"/>
    <w:rsid w:val="00D01802"/>
    <w:rsid w:val="00D05B03"/>
    <w:rsid w:val="00D10F70"/>
    <w:rsid w:val="00D151B6"/>
    <w:rsid w:val="00D15243"/>
    <w:rsid w:val="00D15691"/>
    <w:rsid w:val="00D17280"/>
    <w:rsid w:val="00D220EA"/>
    <w:rsid w:val="00D2349A"/>
    <w:rsid w:val="00D2447A"/>
    <w:rsid w:val="00D33D88"/>
    <w:rsid w:val="00D3594D"/>
    <w:rsid w:val="00D36E47"/>
    <w:rsid w:val="00D41209"/>
    <w:rsid w:val="00D43680"/>
    <w:rsid w:val="00D45340"/>
    <w:rsid w:val="00D502A5"/>
    <w:rsid w:val="00D50607"/>
    <w:rsid w:val="00D52435"/>
    <w:rsid w:val="00D572E0"/>
    <w:rsid w:val="00D61073"/>
    <w:rsid w:val="00D62182"/>
    <w:rsid w:val="00D633F4"/>
    <w:rsid w:val="00D751BE"/>
    <w:rsid w:val="00D754A0"/>
    <w:rsid w:val="00D76F95"/>
    <w:rsid w:val="00D805A6"/>
    <w:rsid w:val="00D8086B"/>
    <w:rsid w:val="00D871AF"/>
    <w:rsid w:val="00D87247"/>
    <w:rsid w:val="00D87963"/>
    <w:rsid w:val="00D8796C"/>
    <w:rsid w:val="00D93BA6"/>
    <w:rsid w:val="00D941DD"/>
    <w:rsid w:val="00D9618C"/>
    <w:rsid w:val="00D96324"/>
    <w:rsid w:val="00D96E0E"/>
    <w:rsid w:val="00DA148B"/>
    <w:rsid w:val="00DA19B1"/>
    <w:rsid w:val="00DA19B3"/>
    <w:rsid w:val="00DA5466"/>
    <w:rsid w:val="00DB1BF2"/>
    <w:rsid w:val="00DB235B"/>
    <w:rsid w:val="00DB2B4D"/>
    <w:rsid w:val="00DB4D26"/>
    <w:rsid w:val="00DB69EC"/>
    <w:rsid w:val="00DC15B6"/>
    <w:rsid w:val="00DC4CDB"/>
    <w:rsid w:val="00DC5096"/>
    <w:rsid w:val="00DC5359"/>
    <w:rsid w:val="00DC585E"/>
    <w:rsid w:val="00DC7501"/>
    <w:rsid w:val="00DC7E08"/>
    <w:rsid w:val="00DD2660"/>
    <w:rsid w:val="00DD6CC7"/>
    <w:rsid w:val="00DE13AB"/>
    <w:rsid w:val="00DE1C8B"/>
    <w:rsid w:val="00DE34AD"/>
    <w:rsid w:val="00DE5A13"/>
    <w:rsid w:val="00DE6B94"/>
    <w:rsid w:val="00DE728D"/>
    <w:rsid w:val="00DF10A8"/>
    <w:rsid w:val="00DF1BCF"/>
    <w:rsid w:val="00DF1FA5"/>
    <w:rsid w:val="00DF35C6"/>
    <w:rsid w:val="00DF4343"/>
    <w:rsid w:val="00E03BA1"/>
    <w:rsid w:val="00E0438B"/>
    <w:rsid w:val="00E0517D"/>
    <w:rsid w:val="00E121C5"/>
    <w:rsid w:val="00E13F1E"/>
    <w:rsid w:val="00E17D1C"/>
    <w:rsid w:val="00E222D3"/>
    <w:rsid w:val="00E23234"/>
    <w:rsid w:val="00E323EC"/>
    <w:rsid w:val="00E32EAB"/>
    <w:rsid w:val="00E33946"/>
    <w:rsid w:val="00E33D2B"/>
    <w:rsid w:val="00E352F5"/>
    <w:rsid w:val="00E36086"/>
    <w:rsid w:val="00E44FF5"/>
    <w:rsid w:val="00E549D0"/>
    <w:rsid w:val="00E60C1B"/>
    <w:rsid w:val="00E63A58"/>
    <w:rsid w:val="00E65AE5"/>
    <w:rsid w:val="00E6686F"/>
    <w:rsid w:val="00E72CA8"/>
    <w:rsid w:val="00E74C26"/>
    <w:rsid w:val="00E766CB"/>
    <w:rsid w:val="00E82320"/>
    <w:rsid w:val="00E86BA0"/>
    <w:rsid w:val="00E905B8"/>
    <w:rsid w:val="00E91089"/>
    <w:rsid w:val="00E95907"/>
    <w:rsid w:val="00E95B1C"/>
    <w:rsid w:val="00E96759"/>
    <w:rsid w:val="00E973B9"/>
    <w:rsid w:val="00EA0DC7"/>
    <w:rsid w:val="00EA1281"/>
    <w:rsid w:val="00EA53D8"/>
    <w:rsid w:val="00EB21A2"/>
    <w:rsid w:val="00EB2416"/>
    <w:rsid w:val="00EB39E6"/>
    <w:rsid w:val="00EB4C49"/>
    <w:rsid w:val="00EB7BA9"/>
    <w:rsid w:val="00EC0FBB"/>
    <w:rsid w:val="00EC309D"/>
    <w:rsid w:val="00EC3D51"/>
    <w:rsid w:val="00EC701C"/>
    <w:rsid w:val="00ED208D"/>
    <w:rsid w:val="00ED433A"/>
    <w:rsid w:val="00EE2B3D"/>
    <w:rsid w:val="00EF4443"/>
    <w:rsid w:val="00EF6EF0"/>
    <w:rsid w:val="00F00975"/>
    <w:rsid w:val="00F01BD9"/>
    <w:rsid w:val="00F030A5"/>
    <w:rsid w:val="00F04BC4"/>
    <w:rsid w:val="00F12D98"/>
    <w:rsid w:val="00F15C60"/>
    <w:rsid w:val="00F210C7"/>
    <w:rsid w:val="00F23497"/>
    <w:rsid w:val="00F31392"/>
    <w:rsid w:val="00F3402F"/>
    <w:rsid w:val="00F37CCB"/>
    <w:rsid w:val="00F37D4A"/>
    <w:rsid w:val="00F4146A"/>
    <w:rsid w:val="00F46155"/>
    <w:rsid w:val="00F47160"/>
    <w:rsid w:val="00F5176C"/>
    <w:rsid w:val="00F559FE"/>
    <w:rsid w:val="00F617D6"/>
    <w:rsid w:val="00F6259C"/>
    <w:rsid w:val="00F6550B"/>
    <w:rsid w:val="00F65618"/>
    <w:rsid w:val="00F70EE4"/>
    <w:rsid w:val="00F73000"/>
    <w:rsid w:val="00F75741"/>
    <w:rsid w:val="00F8033E"/>
    <w:rsid w:val="00F82648"/>
    <w:rsid w:val="00F84027"/>
    <w:rsid w:val="00F8798E"/>
    <w:rsid w:val="00F93CC9"/>
    <w:rsid w:val="00F93E90"/>
    <w:rsid w:val="00F945DF"/>
    <w:rsid w:val="00F95811"/>
    <w:rsid w:val="00F97513"/>
    <w:rsid w:val="00FA1699"/>
    <w:rsid w:val="00FA3FA7"/>
    <w:rsid w:val="00FA5F2F"/>
    <w:rsid w:val="00FA62DC"/>
    <w:rsid w:val="00FB0F84"/>
    <w:rsid w:val="00FB219C"/>
    <w:rsid w:val="00FB253A"/>
    <w:rsid w:val="00FB2E4F"/>
    <w:rsid w:val="00FB35E6"/>
    <w:rsid w:val="00FB3CF7"/>
    <w:rsid w:val="00FB3FC9"/>
    <w:rsid w:val="00FB71AA"/>
    <w:rsid w:val="00FC0117"/>
    <w:rsid w:val="00FC0F13"/>
    <w:rsid w:val="00FC1265"/>
    <w:rsid w:val="00FC15DA"/>
    <w:rsid w:val="00FC32E5"/>
    <w:rsid w:val="00FC4E85"/>
    <w:rsid w:val="00FD60E3"/>
    <w:rsid w:val="00FD7530"/>
    <w:rsid w:val="00FD7DD9"/>
    <w:rsid w:val="00FE0556"/>
    <w:rsid w:val="00FE1813"/>
    <w:rsid w:val="00FE560B"/>
    <w:rsid w:val="00FF013C"/>
    <w:rsid w:val="00FF0A53"/>
    <w:rsid w:val="00FF2FE8"/>
    <w:rsid w:val="00FF42EB"/>
    <w:rsid w:val="00FF4DEE"/>
    <w:rsid w:val="00FF5A7C"/>
    <w:rsid w:val="00FF6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A312C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9A6601"/>
    <w:rPr>
      <w:color w:val="808080"/>
    </w:rPr>
  </w:style>
  <w:style w:type="paragraph" w:styleId="a4">
    <w:name w:val="Balloon Text"/>
    <w:basedOn w:val="a"/>
    <w:link w:val="Char"/>
    <w:uiPriority w:val="99"/>
    <w:semiHidden/>
    <w:unhideWhenUsed/>
    <w:rsid w:val="009A660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4"/>
    <w:uiPriority w:val="99"/>
    <w:semiHidden/>
    <w:rsid w:val="009A6601"/>
    <w:rPr>
      <w:rFonts w:asciiTheme="majorHAnsi" w:eastAsiaTheme="majorEastAsia" w:hAnsiTheme="majorHAnsi" w:cstheme="majorBidi"/>
      <w:sz w:val="18"/>
      <w:szCs w:val="18"/>
    </w:rPr>
  </w:style>
  <w:style w:type="table" w:styleId="a5">
    <w:name w:val="Table Grid"/>
    <w:basedOn w:val="a1"/>
    <w:uiPriority w:val="59"/>
    <w:rsid w:val="009A66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caption"/>
    <w:basedOn w:val="a"/>
    <w:next w:val="a"/>
    <w:uiPriority w:val="35"/>
    <w:unhideWhenUsed/>
    <w:qFormat/>
    <w:rsid w:val="004C7A14"/>
    <w:rPr>
      <w:b/>
      <w:bCs/>
      <w:szCs w:val="20"/>
    </w:rPr>
  </w:style>
  <w:style w:type="paragraph" w:styleId="a7">
    <w:name w:val="Normal (Web)"/>
    <w:basedOn w:val="a"/>
    <w:uiPriority w:val="99"/>
    <w:unhideWhenUsed/>
    <w:rsid w:val="00EF6EF0"/>
    <w:pPr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8">
    <w:name w:val="header"/>
    <w:basedOn w:val="a"/>
    <w:link w:val="Char0"/>
    <w:uiPriority w:val="99"/>
    <w:unhideWhenUsed/>
    <w:rsid w:val="006E047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8"/>
    <w:uiPriority w:val="99"/>
    <w:rsid w:val="006E0476"/>
  </w:style>
  <w:style w:type="paragraph" w:styleId="a9">
    <w:name w:val="footer"/>
    <w:basedOn w:val="a"/>
    <w:link w:val="Char1"/>
    <w:uiPriority w:val="99"/>
    <w:unhideWhenUsed/>
    <w:rsid w:val="006E0476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9"/>
    <w:uiPriority w:val="99"/>
    <w:rsid w:val="006E0476"/>
  </w:style>
  <w:style w:type="character" w:styleId="aa">
    <w:name w:val="annotation reference"/>
    <w:basedOn w:val="a0"/>
    <w:uiPriority w:val="99"/>
    <w:semiHidden/>
    <w:unhideWhenUsed/>
    <w:rsid w:val="00F617D6"/>
    <w:rPr>
      <w:sz w:val="16"/>
      <w:szCs w:val="16"/>
    </w:rPr>
  </w:style>
  <w:style w:type="paragraph" w:styleId="ab">
    <w:name w:val="annotation text"/>
    <w:basedOn w:val="a"/>
    <w:link w:val="Char2"/>
    <w:uiPriority w:val="99"/>
    <w:semiHidden/>
    <w:unhideWhenUsed/>
    <w:rsid w:val="00F617D6"/>
    <w:pPr>
      <w:spacing w:line="240" w:lineRule="auto"/>
    </w:pPr>
    <w:rPr>
      <w:szCs w:val="20"/>
    </w:rPr>
  </w:style>
  <w:style w:type="character" w:customStyle="1" w:styleId="Char2">
    <w:name w:val="메모 텍스트 Char"/>
    <w:basedOn w:val="a0"/>
    <w:link w:val="ab"/>
    <w:uiPriority w:val="99"/>
    <w:semiHidden/>
    <w:rsid w:val="00F617D6"/>
    <w:rPr>
      <w:szCs w:val="20"/>
    </w:rPr>
  </w:style>
  <w:style w:type="paragraph" w:styleId="ac">
    <w:name w:val="annotation subject"/>
    <w:basedOn w:val="ab"/>
    <w:next w:val="ab"/>
    <w:link w:val="Char3"/>
    <w:uiPriority w:val="99"/>
    <w:semiHidden/>
    <w:unhideWhenUsed/>
    <w:rsid w:val="00F617D6"/>
    <w:rPr>
      <w:b/>
      <w:bCs/>
    </w:rPr>
  </w:style>
  <w:style w:type="character" w:customStyle="1" w:styleId="Char3">
    <w:name w:val="메모 주제 Char"/>
    <w:basedOn w:val="Char2"/>
    <w:link w:val="ac"/>
    <w:uiPriority w:val="99"/>
    <w:semiHidden/>
    <w:rsid w:val="00F617D6"/>
    <w:rPr>
      <w:b/>
      <w:bCs/>
      <w:szCs w:val="20"/>
    </w:rPr>
  </w:style>
  <w:style w:type="paragraph" w:styleId="ad">
    <w:name w:val="Revision"/>
    <w:hidden/>
    <w:uiPriority w:val="99"/>
    <w:semiHidden/>
    <w:rsid w:val="003D6679"/>
    <w:pPr>
      <w:spacing w:after="0" w:line="240" w:lineRule="auto"/>
      <w:jc w:val="left"/>
    </w:pPr>
  </w:style>
  <w:style w:type="character" w:styleId="ae">
    <w:name w:val="line number"/>
    <w:basedOn w:val="a0"/>
    <w:uiPriority w:val="99"/>
    <w:semiHidden/>
    <w:unhideWhenUsed/>
    <w:rsid w:val="005639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82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6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5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tif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solidFill>
          <a:srgbClr val="FFFFFF"/>
        </a:solidFill>
        <a:ln w="9525">
          <a:solidFill>
            <a:srgbClr val="000000"/>
          </a:solidFill>
          <a:miter lim="800000"/>
          <a:headEnd/>
          <a:tailEnd/>
        </a:ln>
      </a:spPr>
      <a:bodyPr rot="0" vert="horz" wrap="square" lIns="108000" tIns="54000" rIns="108000" bIns="54000" anchor="t" anchorCtr="0" upright="1"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1FDE09-7B65-4609-B292-872674E52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6</Pages>
  <Words>4176</Words>
  <Characters>23806</Characters>
  <Application>Microsoft Office Word</Application>
  <DocSecurity>0</DocSecurity>
  <Lines>198</Lines>
  <Paragraphs>5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3-14T16:37:00Z</dcterms:created>
  <dcterms:modified xsi:type="dcterms:W3CDTF">2020-03-14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D:\2019\ME (내분비내과)\박세은 교수님\20191223(2)\20191122_HRV_D Care_Supplementary_R1_clean.docx</vt:lpwstr>
  </property>
</Properties>
</file>